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0" w:type="auto"/>
        <w:tblInd w:w="13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6220"/>
        <w:gridCol w:w="2162"/>
      </w:tblGrid>
      <w:tr w:rsidRPr="002E2C71" w:rsidR="003573A2" w:rsidTr="014B1424" w14:paraId="0CA23A3F" w14:textId="77777777">
        <w:trPr>
          <w:trHeight w:val="3772"/>
        </w:trPr>
        <w:tc>
          <w:tcPr>
            <w:tcW w:w="2117" w:type="dxa"/>
            <w:tcMar/>
            <w:vAlign w:val="center"/>
          </w:tcPr>
          <w:p w:rsidRPr="002E2C71" w:rsidR="003573A2" w:rsidP="0027234D" w:rsidRDefault="003573A2" w14:paraId="53C90723" w14:textId="77777777">
            <w:pPr>
              <w:pStyle w:val="TableParagraph"/>
              <w:spacing w:before="0"/>
              <w:jc w:val="center"/>
              <w:rPr>
                <w:rFonts w:ascii="Times New Roman"/>
                <w:sz w:val="20"/>
              </w:rPr>
            </w:pPr>
          </w:p>
          <w:p w:rsidRPr="002E2C71" w:rsidR="003573A2" w:rsidP="0027234D" w:rsidRDefault="003573A2" w14:paraId="6223BC6E" w14:textId="77777777">
            <w:pPr>
              <w:pStyle w:val="TableParagraph"/>
              <w:spacing w:before="0"/>
              <w:jc w:val="center"/>
              <w:rPr>
                <w:rFonts w:ascii="Times New Roman"/>
                <w:sz w:val="20"/>
              </w:rPr>
            </w:pPr>
          </w:p>
          <w:p w:rsidRPr="002E2C71" w:rsidR="003573A2" w:rsidP="0027234D" w:rsidRDefault="003573A2" w14:paraId="1000A553" w14:textId="77777777">
            <w:pPr>
              <w:pStyle w:val="TableParagraph"/>
              <w:spacing w:before="0"/>
              <w:jc w:val="center"/>
              <w:rPr>
                <w:rFonts w:ascii="Times New Roman"/>
                <w:sz w:val="20"/>
              </w:rPr>
            </w:pPr>
          </w:p>
          <w:p w:rsidRPr="002E2C71" w:rsidR="003573A2" w:rsidP="0027234D" w:rsidRDefault="003573A2" w14:paraId="03D32112" w14:textId="77777777">
            <w:pPr>
              <w:pStyle w:val="TableParagraph"/>
              <w:spacing w:before="3"/>
              <w:jc w:val="center"/>
              <w:rPr>
                <w:rFonts w:ascii="Times New Roman"/>
                <w:sz w:val="36"/>
              </w:rPr>
            </w:pPr>
          </w:p>
          <w:p w:rsidRPr="002E2C71" w:rsidR="006176FC" w:rsidP="00191996" w:rsidRDefault="006176FC" w14:paraId="55A860B1" w14:textId="77777777">
            <w:pPr>
              <w:pStyle w:val="TableParagraph"/>
              <w:spacing w:before="0"/>
              <w:ind w:left="128"/>
              <w:jc w:val="center"/>
              <w:rPr>
                <w:b/>
                <w:noProof/>
                <w:color w:val="002060"/>
                <w:sz w:val="36"/>
                <w:lang w:bidi="ar-SA"/>
              </w:rPr>
            </w:pPr>
            <w:r w:rsidRPr="002E2C71">
              <w:rPr>
                <w:b/>
                <w:noProof/>
                <w:color w:val="002060"/>
                <w:sz w:val="36"/>
                <w:lang w:bidi="ar-SA"/>
              </w:rPr>
              <w:t xml:space="preserve">Readiness  </w:t>
            </w:r>
            <w:r w:rsidRPr="002E2C71" w:rsidR="00191996">
              <w:rPr>
                <w:b/>
                <w:noProof/>
                <w:color w:val="002060"/>
                <w:sz w:val="36"/>
                <w:lang w:bidi="ar-SA"/>
              </w:rPr>
              <w:t>ASAP</w:t>
            </w:r>
          </w:p>
          <w:p w:rsidRPr="002E2C71" w:rsidR="00F21F64" w:rsidP="0027234D" w:rsidRDefault="00F21F64" w14:paraId="37924623" w14:textId="77777777">
            <w:pPr>
              <w:pStyle w:val="TableParagraph"/>
              <w:spacing w:before="0"/>
              <w:ind w:left="128"/>
              <w:jc w:val="center"/>
              <w:rPr>
                <w:b/>
                <w:noProof/>
                <w:sz w:val="20"/>
                <w:lang w:bidi="ar-SA"/>
              </w:rPr>
            </w:pPr>
          </w:p>
          <w:p w:rsidRPr="002E2C71" w:rsidR="00F21F64" w:rsidP="0027234D" w:rsidRDefault="00F21F64" w14:paraId="01996C68" w14:textId="77777777">
            <w:pPr>
              <w:pStyle w:val="TableParagraph"/>
              <w:spacing w:before="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20" w:type="dxa"/>
            <w:tcMar/>
          </w:tcPr>
          <w:p w:rsidRPr="002E2C71" w:rsidR="003573A2" w:rsidRDefault="00CC0AEB" w14:paraId="75E09464" w14:textId="27D31D7E">
            <w:pPr>
              <w:pStyle w:val="TableParagraph"/>
              <w:spacing w:before="195"/>
              <w:ind w:left="1491" w:right="1480"/>
              <w:jc w:val="center"/>
              <w:rPr>
                <w:b/>
                <w:color w:val="002060"/>
                <w:sz w:val="80"/>
              </w:rPr>
            </w:pPr>
            <w:r w:rsidRPr="002E2C71">
              <w:rPr>
                <w:b/>
                <w:color w:val="002060"/>
                <w:sz w:val="80"/>
              </w:rPr>
              <w:t>CV</w:t>
            </w:r>
          </w:p>
          <w:p w:rsidRPr="002E2C71" w:rsidR="003573A2" w:rsidRDefault="00CC0AEB" w14:paraId="43A9AC87" w14:textId="77777777">
            <w:pPr>
              <w:pStyle w:val="TableParagraph"/>
              <w:spacing w:before="171"/>
              <w:ind w:left="1491" w:right="1480"/>
              <w:jc w:val="center"/>
              <w:rPr>
                <w:b/>
                <w:color w:val="002060"/>
                <w:sz w:val="21"/>
              </w:rPr>
            </w:pPr>
            <w:r w:rsidRPr="002E2C71">
              <w:rPr>
                <w:b/>
                <w:color w:val="002060"/>
                <w:sz w:val="21"/>
              </w:rPr>
              <w:t>(Application Form)</w:t>
            </w:r>
          </w:p>
          <w:p w:rsidRPr="002E2C71" w:rsidR="003573A2" w:rsidRDefault="003573A2" w14:paraId="5F4C8125" w14:textId="77777777">
            <w:pPr>
              <w:pStyle w:val="TableParagraph"/>
              <w:spacing w:before="5"/>
              <w:rPr>
                <w:rFonts w:ascii="Times New Roman"/>
                <w:color w:val="002060"/>
                <w:sz w:val="31"/>
              </w:rPr>
            </w:pPr>
          </w:p>
          <w:p w:rsidRPr="002E2C71" w:rsidR="003573A2" w:rsidRDefault="005641C6" w14:paraId="15035AEF" w14:textId="1217458A">
            <w:pPr>
              <w:pStyle w:val="TableParagraph"/>
              <w:spacing w:before="0"/>
              <w:ind w:left="1491" w:right="1475"/>
              <w:jc w:val="center"/>
              <w:rPr>
                <w:b/>
                <w:color w:val="002060"/>
                <w:sz w:val="37"/>
              </w:rPr>
            </w:pPr>
            <w:r w:rsidRPr="002E2C71">
              <w:rPr>
                <w:b/>
                <w:color w:val="002060"/>
                <w:sz w:val="37"/>
              </w:rPr>
              <w:t>Nazar Kiba</w:t>
            </w:r>
          </w:p>
          <w:p w:rsidRPr="002E2C71" w:rsidR="003573A2" w:rsidRDefault="003573A2" w14:paraId="3CC44B48" w14:textId="77777777">
            <w:pPr>
              <w:pStyle w:val="TableParagraph"/>
              <w:spacing w:before="5"/>
              <w:rPr>
                <w:rFonts w:ascii="Times New Roman"/>
                <w:color w:val="002060"/>
                <w:sz w:val="33"/>
              </w:rPr>
            </w:pPr>
          </w:p>
          <w:p w:rsidRPr="002E2C71" w:rsidR="003573A2" w:rsidRDefault="00CC0AEB" w14:paraId="5188D56F" w14:textId="77777777">
            <w:pPr>
              <w:pStyle w:val="TableParagraph"/>
              <w:spacing w:before="1"/>
              <w:ind w:left="1491" w:right="1477"/>
              <w:jc w:val="center"/>
              <w:rPr>
                <w:b/>
                <w:color w:val="002060"/>
                <w:sz w:val="21"/>
              </w:rPr>
            </w:pPr>
            <w:r w:rsidRPr="002E2C71">
              <w:rPr>
                <w:b/>
                <w:color w:val="002060"/>
                <w:sz w:val="21"/>
              </w:rPr>
              <w:t>Certified for:</w:t>
            </w:r>
          </w:p>
          <w:p w:rsidRPr="002E2C71" w:rsidR="003573A2" w:rsidP="014B1424" w:rsidRDefault="00191996" w14:paraId="0970D9B8" w14:textId="3D6A58B5">
            <w:pPr>
              <w:pStyle w:val="TableParagraph"/>
              <w:spacing w:before="55"/>
              <w:ind w:left="1440" w:right="1498"/>
              <w:jc w:val="center"/>
              <w:rPr>
                <w:b w:val="1"/>
                <w:bCs w:val="1"/>
                <w:color w:val="002060"/>
                <w:sz w:val="27"/>
                <w:szCs w:val="27"/>
              </w:rPr>
            </w:pPr>
            <w:r w:rsidRPr="014B1424" w:rsidR="014B1424">
              <w:rPr>
                <w:b w:val="1"/>
                <w:bCs w:val="1"/>
                <w:color w:val="1F497D" w:themeColor="text2" w:themeTint="FF" w:themeShade="FF"/>
                <w:sz w:val="27"/>
                <w:szCs w:val="27"/>
              </w:rPr>
              <w:t xml:space="preserve"> 2nd Engineer</w:t>
            </w:r>
          </w:p>
          <w:p w:rsidRPr="002E2C71" w:rsidR="003573A2" w:rsidRDefault="003573A2" w14:paraId="495D2BE1" w14:textId="77777777">
            <w:pPr>
              <w:pStyle w:val="TableParagraph"/>
              <w:spacing w:before="66"/>
              <w:ind w:left="1491" w:right="1480"/>
              <w:jc w:val="center"/>
              <w:rPr>
                <w:b/>
                <w:sz w:val="18"/>
              </w:rPr>
            </w:pPr>
          </w:p>
        </w:tc>
        <w:tc>
          <w:tcPr>
            <w:tcW w:w="2162" w:type="dxa"/>
            <w:tcMar/>
          </w:tcPr>
          <w:p w:rsidRPr="002E2C71" w:rsidR="003573A2" w:rsidRDefault="003573A2" w14:paraId="16692DE2" w14:textId="704F8034">
            <w:pPr>
              <w:pStyle w:val="TableParagraph"/>
              <w:spacing w:before="0"/>
              <w:rPr>
                <w:rFonts w:ascii="Times New Roman"/>
                <w:sz w:val="20"/>
              </w:rPr>
            </w:pPr>
          </w:p>
          <w:p w:rsidRPr="002E2C71" w:rsidR="003573A2" w:rsidRDefault="00B10AEF" w14:paraId="5C11F418" w14:textId="14CD2F2F">
            <w:pPr>
              <w:pStyle w:val="TableParagraph"/>
              <w:spacing w:before="0"/>
              <w:rPr>
                <w:rFonts w:ascii="Times New Roman"/>
                <w:sz w:val="20"/>
              </w:rPr>
            </w:pPr>
            <w:r w:rsidRPr="002E2C71">
              <w:rPr>
                <w:noProof/>
                <w:sz w:val="18"/>
                <w:szCs w:val="18"/>
                <w:lang w:eastAsia="ru-RU"/>
              </w:rPr>
              <w:drawing>
                <wp:anchor distT="0" distB="0" distL="114300" distR="114300" simplePos="0" relativeHeight="251659264" behindDoc="1" locked="0" layoutInCell="1" allowOverlap="1" wp14:anchorId="16A9AF46" wp14:editId="15C40B34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96850</wp:posOffset>
                  </wp:positionV>
                  <wp:extent cx="1330960" cy="1723390"/>
                  <wp:effectExtent l="0" t="0" r="0" b="0"/>
                  <wp:wrapTight wrapText="bothSides">
                    <wp:wrapPolygon edited="0">
                      <wp:start x="0" y="0"/>
                      <wp:lineTo x="0" y="21489"/>
                      <wp:lineTo x="21435" y="21489"/>
                      <wp:lineTo x="21435" y="0"/>
                      <wp:lineTo x="0" y="0"/>
                    </wp:wrapPolygon>
                  </wp:wrapTight>
                  <wp:docPr id="2" name="Рисунок 2" descr="Изображение выглядит как человек, мужчина, внутренний, галстук&#10;&#10;Автоматически созданное описани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2020-06-04 (2)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960" cy="1723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Pr="002E2C71" w:rsidR="003573A2" w:rsidP="006176FC" w:rsidRDefault="003573A2" w14:paraId="37CE1104" w14:textId="47BA7CF0">
            <w:pPr>
              <w:pStyle w:val="TableParagraph"/>
              <w:spacing w:before="6"/>
              <w:jc w:val="center"/>
              <w:rPr>
                <w:rFonts w:ascii="Times New Roman"/>
                <w:sz w:val="15"/>
              </w:rPr>
            </w:pPr>
          </w:p>
          <w:p w:rsidRPr="002E2C71" w:rsidR="003573A2" w:rsidRDefault="003573A2" w14:paraId="776F8730" w14:textId="4649B5B8">
            <w:pPr>
              <w:pStyle w:val="TableParagraph"/>
              <w:spacing w:before="0"/>
              <w:ind w:left="128"/>
              <w:rPr>
                <w:rFonts w:ascii="Times New Roman"/>
                <w:sz w:val="20"/>
              </w:rPr>
            </w:pPr>
          </w:p>
        </w:tc>
      </w:tr>
    </w:tbl>
    <w:p w:rsidRPr="002E2C71" w:rsidR="003573A2" w:rsidRDefault="003573A2" w14:paraId="46A13577" w14:textId="77777777">
      <w:pPr>
        <w:spacing w:before="3"/>
        <w:rPr>
          <w:rFonts w:ascii="Times New Roman"/>
          <w:sz w:val="6"/>
        </w:rPr>
      </w:pP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1"/>
        <w:gridCol w:w="2681"/>
        <w:gridCol w:w="2805"/>
        <w:gridCol w:w="3130"/>
      </w:tblGrid>
      <w:tr w:rsidRPr="002E2C71" w:rsidR="003573A2" w:rsidTr="25694D2A" w14:paraId="04A0EE36" w14:textId="77777777">
        <w:trPr>
          <w:trHeight w:val="609"/>
          <w:jc w:val="center"/>
        </w:trPr>
        <w:tc>
          <w:tcPr>
            <w:tcW w:w="10487" w:type="dxa"/>
            <w:gridSpan w:val="4"/>
            <w:shd w:val="clear" w:color="auto" w:fill="E7F1EB"/>
            <w:tcMar/>
          </w:tcPr>
          <w:p w:rsidRPr="002E2C71" w:rsidR="003573A2" w:rsidP="25694D2A" w:rsidRDefault="00CC0AEB" w14:paraId="318CE103" w14:textId="3C7B60A1">
            <w:pPr>
              <w:pStyle w:val="TableParagraph"/>
              <w:spacing w:before="153"/>
              <w:ind w:left="4320" w:right="4631"/>
              <w:jc w:val="center"/>
              <w:rPr>
                <w:b w:val="1"/>
                <w:bCs w:val="1"/>
                <w:color w:val="002060"/>
                <w:sz w:val="26"/>
                <w:szCs w:val="26"/>
              </w:rPr>
            </w:pPr>
            <w:r w:rsidRPr="25694D2A" w:rsidR="25694D2A">
              <w:rPr>
                <w:b w:val="1"/>
                <w:bCs w:val="1"/>
                <w:color w:val="002060"/>
                <w:sz w:val="26"/>
                <w:szCs w:val="26"/>
              </w:rPr>
              <w:t>Main info</w:t>
            </w:r>
          </w:p>
        </w:tc>
      </w:tr>
      <w:tr w:rsidRPr="002E2C71" w:rsidR="003573A2" w:rsidTr="25694D2A" w14:paraId="2314E57A" w14:textId="77777777">
        <w:trPr>
          <w:trHeight w:val="813"/>
          <w:jc w:val="center"/>
        </w:trPr>
        <w:tc>
          <w:tcPr>
            <w:tcW w:w="1871" w:type="dxa"/>
            <w:tcMar/>
          </w:tcPr>
          <w:p w:rsidRPr="002E2C71" w:rsidR="003573A2" w:rsidRDefault="003573A2" w14:paraId="2CDF30FC" w14:textId="77777777">
            <w:pPr>
              <w:pStyle w:val="TableParagraph"/>
              <w:spacing w:before="2"/>
              <w:rPr>
                <w:rFonts w:ascii="Times New Roman"/>
                <w:sz w:val="17"/>
              </w:rPr>
            </w:pPr>
          </w:p>
          <w:p w:rsidRPr="002E2C71" w:rsidR="003573A2" w:rsidRDefault="00CC0AEB" w14:paraId="09670333" w14:textId="77777777">
            <w:pPr>
              <w:pStyle w:val="TableParagraph"/>
              <w:spacing w:before="0"/>
              <w:ind w:right="110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Name / Surname:</w:t>
            </w:r>
          </w:p>
        </w:tc>
        <w:tc>
          <w:tcPr>
            <w:tcW w:w="8616" w:type="dxa"/>
            <w:gridSpan w:val="3"/>
            <w:tcMar/>
          </w:tcPr>
          <w:p w:rsidRPr="002E2C71" w:rsidR="003573A2" w:rsidRDefault="005641C6" w14:paraId="4FF27239" w14:textId="74C65829">
            <w:pPr>
              <w:pStyle w:val="TableParagraph"/>
              <w:spacing w:before="143"/>
              <w:ind w:left="128"/>
              <w:jc w:val="both"/>
              <w:rPr>
                <w:b/>
                <w:sz w:val="27"/>
              </w:rPr>
            </w:pPr>
            <w:r w:rsidRPr="002E2C71">
              <w:rPr>
                <w:b/>
                <w:sz w:val="27"/>
              </w:rPr>
              <w:t>Nazar Kiba</w:t>
            </w:r>
          </w:p>
        </w:tc>
      </w:tr>
      <w:tr w:rsidRPr="002E2C71" w:rsidR="003573A2" w:rsidTr="25694D2A" w14:paraId="06F85FE1" w14:textId="77777777">
        <w:trPr>
          <w:trHeight w:val="426"/>
          <w:jc w:val="center"/>
        </w:trPr>
        <w:tc>
          <w:tcPr>
            <w:tcW w:w="1871" w:type="dxa"/>
            <w:tcMar/>
            <w:vAlign w:val="center"/>
          </w:tcPr>
          <w:p w:rsidRPr="002E2C71" w:rsidR="003573A2" w:rsidP="00191996" w:rsidRDefault="00CC0AEB" w14:paraId="73B43AF4" w14:textId="77777777">
            <w:pPr>
              <w:pStyle w:val="TableParagraph"/>
              <w:spacing w:before="0" w:line="360" w:lineRule="auto"/>
              <w:ind w:right="110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Position applied for:</w:t>
            </w:r>
          </w:p>
        </w:tc>
        <w:tc>
          <w:tcPr>
            <w:tcW w:w="2681" w:type="dxa"/>
            <w:tcMar/>
            <w:vAlign w:val="center"/>
          </w:tcPr>
          <w:p w:rsidRPr="002E2C71" w:rsidR="00181987" w:rsidP="014B1424" w:rsidRDefault="00B944DC" w14:paraId="6446A756" w14:textId="1F55DAED">
            <w:pPr>
              <w:pStyle w:val="TableParagraph"/>
              <w:spacing w:before="141" w:line="360" w:lineRule="auto"/>
              <w:ind w:left="128"/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2nd Engineer</w:t>
            </w:r>
          </w:p>
        </w:tc>
        <w:tc>
          <w:tcPr>
            <w:tcW w:w="2805" w:type="dxa"/>
            <w:tcMar/>
            <w:vAlign w:val="center"/>
          </w:tcPr>
          <w:p w:rsidRPr="002E2C71" w:rsidR="003573A2" w:rsidP="0073463D" w:rsidRDefault="00CC0AEB" w14:paraId="058E8276" w14:textId="77777777">
            <w:pPr>
              <w:pStyle w:val="TableParagraph"/>
              <w:spacing w:before="0" w:line="360" w:lineRule="auto"/>
              <w:ind w:right="108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Desired Vessel Type:</w:t>
            </w:r>
          </w:p>
        </w:tc>
        <w:tc>
          <w:tcPr>
            <w:tcW w:w="3130" w:type="dxa"/>
            <w:tcMar/>
            <w:vAlign w:val="center"/>
          </w:tcPr>
          <w:p w:rsidRPr="002E2C71" w:rsidR="003573A2" w:rsidP="014B1424" w:rsidRDefault="007B7914" w14:paraId="472F91C7" w14:textId="6799E397">
            <w:pPr>
              <w:pStyle w:val="TableParagraph"/>
              <w:spacing w:before="141" w:line="360" w:lineRule="auto"/>
              <w:ind w:left="130"/>
              <w:jc w:val="center"/>
              <w:rPr>
                <w:b w:val="1"/>
                <w:bCs w:val="1"/>
                <w:sz w:val="2"/>
                <w:szCs w:val="2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 xml:space="preserve">Passenger ship, </w:t>
            </w:r>
            <w:r w:rsidRPr="014B1424" w:rsidR="014B1424">
              <w:rPr>
                <w:b w:val="1"/>
                <w:bCs w:val="1"/>
                <w:sz w:val="18"/>
                <w:szCs w:val="18"/>
              </w:rPr>
              <w:t>Multipurpose</w:t>
            </w:r>
            <w:r w:rsidRPr="014B1424" w:rsidR="014B1424">
              <w:rPr>
                <w:b w:val="1"/>
                <w:bCs w:val="1"/>
                <w:sz w:val="18"/>
                <w:szCs w:val="18"/>
              </w:rPr>
              <w:t>, Container, Bulk, Tanker, Gas Carrier, Offshore Fleet, etc.</w:t>
            </w:r>
          </w:p>
        </w:tc>
      </w:tr>
      <w:tr w:rsidRPr="002E2C71" w:rsidR="003573A2" w:rsidTr="25694D2A" w14:paraId="5F84333F" w14:textId="77777777">
        <w:trPr>
          <w:trHeight w:val="502"/>
          <w:jc w:val="center"/>
        </w:trPr>
        <w:tc>
          <w:tcPr>
            <w:tcW w:w="1871" w:type="dxa"/>
            <w:tcMar/>
          </w:tcPr>
          <w:p w:rsidRPr="002E2C71" w:rsidR="003573A2" w:rsidRDefault="00CC0AEB" w14:paraId="0182F363" w14:textId="431D14DE">
            <w:pPr>
              <w:pStyle w:val="TableParagraph"/>
              <w:ind w:right="110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 xml:space="preserve">Minimum salary </w:t>
            </w:r>
            <w:r w:rsidR="00632809">
              <w:rPr>
                <w:b/>
                <w:sz w:val="18"/>
              </w:rPr>
              <w:t>EUR</w:t>
            </w:r>
            <w:r w:rsidRPr="002E2C71">
              <w:rPr>
                <w:b/>
                <w:sz w:val="18"/>
              </w:rPr>
              <w:t>:</w:t>
            </w:r>
          </w:p>
        </w:tc>
        <w:tc>
          <w:tcPr>
            <w:tcW w:w="2681" w:type="dxa"/>
            <w:tcMar/>
          </w:tcPr>
          <w:p w:rsidRPr="002E2C71" w:rsidR="003573A2" w:rsidRDefault="00763AE3" w14:paraId="17BFDCBB" w14:textId="77777777">
            <w:pPr>
              <w:pStyle w:val="TableParagraph"/>
              <w:ind w:left="128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Negotiable</w:t>
            </w:r>
          </w:p>
        </w:tc>
        <w:tc>
          <w:tcPr>
            <w:tcW w:w="2805" w:type="dxa"/>
            <w:tcMar/>
          </w:tcPr>
          <w:p w:rsidRPr="002E2C71" w:rsidR="003573A2" w:rsidRDefault="00CC0AEB" w14:paraId="3683BB84" w14:textId="77777777">
            <w:pPr>
              <w:pStyle w:val="TableParagraph"/>
              <w:ind w:right="108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Birthday / Place of birth:</w:t>
            </w:r>
          </w:p>
        </w:tc>
        <w:tc>
          <w:tcPr>
            <w:tcW w:w="3130" w:type="dxa"/>
            <w:tcMar/>
          </w:tcPr>
          <w:p w:rsidRPr="002E2C71" w:rsidR="003573A2" w:rsidRDefault="005641C6" w14:paraId="76BD842A" w14:textId="5AC7C0C8">
            <w:pPr>
              <w:pStyle w:val="TableParagraph"/>
              <w:ind w:left="130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05.05.1988/ Ukraine</w:t>
            </w:r>
          </w:p>
        </w:tc>
      </w:tr>
      <w:tr w:rsidRPr="002E2C71" w:rsidR="003573A2" w:rsidTr="25694D2A" w14:paraId="45099747" w14:textId="77777777">
        <w:trPr>
          <w:trHeight w:val="502"/>
          <w:jc w:val="center"/>
        </w:trPr>
        <w:tc>
          <w:tcPr>
            <w:tcW w:w="1871" w:type="dxa"/>
            <w:tcMar/>
          </w:tcPr>
          <w:p w:rsidRPr="002E2C71" w:rsidR="003573A2" w:rsidRDefault="00CC0AEB" w14:paraId="6DAED89E" w14:textId="77777777">
            <w:pPr>
              <w:pStyle w:val="TableParagraph"/>
              <w:ind w:right="115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Phones</w:t>
            </w:r>
          </w:p>
        </w:tc>
        <w:tc>
          <w:tcPr>
            <w:tcW w:w="2681" w:type="dxa"/>
            <w:tcMar/>
          </w:tcPr>
          <w:p w:rsidRPr="002E2C71" w:rsidR="003573A2" w:rsidP="00FD3635" w:rsidRDefault="0073463D" w14:paraId="67B91258" w14:textId="18E88B20">
            <w:pPr>
              <w:pStyle w:val="TableParagraph"/>
              <w:ind w:left="128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rFonts w:eastAsia="SimSun"/>
                <w:b/>
                <w:color w:val="000000"/>
                <w:spacing w:val="-1"/>
                <w:kern w:val="1"/>
                <w:sz w:val="18"/>
                <w:szCs w:val="18"/>
                <w:lang w:bidi="ar-SA"/>
              </w:rPr>
              <w:t>+</w:t>
            </w:r>
            <w:r w:rsidRPr="002E2C71" w:rsidR="005641C6">
              <w:rPr>
                <w:rFonts w:eastAsia="SimSun"/>
                <w:b/>
                <w:color w:val="000000"/>
                <w:spacing w:val="5"/>
                <w:kern w:val="1"/>
                <w:sz w:val="18"/>
                <w:szCs w:val="18"/>
                <w:lang w:bidi="ar-SA"/>
              </w:rPr>
              <w:t>37256842032</w:t>
            </w:r>
          </w:p>
        </w:tc>
        <w:tc>
          <w:tcPr>
            <w:tcW w:w="2805" w:type="dxa"/>
            <w:tcMar/>
          </w:tcPr>
          <w:p w:rsidRPr="002E2C71" w:rsidR="003573A2" w:rsidRDefault="00CC0AEB" w14:paraId="42019801" w14:textId="77777777">
            <w:pPr>
              <w:pStyle w:val="TableParagraph"/>
              <w:ind w:right="108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Citizenship:</w:t>
            </w:r>
          </w:p>
        </w:tc>
        <w:tc>
          <w:tcPr>
            <w:tcW w:w="3130" w:type="dxa"/>
            <w:tcMar/>
          </w:tcPr>
          <w:p w:rsidRPr="002E2C71" w:rsidR="003573A2" w:rsidRDefault="002870CA" w14:paraId="523136A1" w14:textId="581E88E7">
            <w:pPr>
              <w:pStyle w:val="TableParagraph"/>
              <w:ind w:left="130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Ukrainian (EU resident)</w:t>
            </w:r>
          </w:p>
        </w:tc>
      </w:tr>
      <w:tr w:rsidRPr="002E2C71" w:rsidR="003573A2" w:rsidTr="25694D2A" w14:paraId="25773E8E" w14:textId="77777777">
        <w:trPr>
          <w:trHeight w:val="726"/>
          <w:jc w:val="center"/>
        </w:trPr>
        <w:tc>
          <w:tcPr>
            <w:tcW w:w="1871" w:type="dxa"/>
            <w:tcMar/>
          </w:tcPr>
          <w:p w:rsidRPr="002E2C71" w:rsidR="003573A2" w:rsidRDefault="003573A2" w14:paraId="1BFD6200" w14:textId="77777777">
            <w:pPr>
              <w:pStyle w:val="TableParagraph"/>
              <w:spacing w:before="5"/>
              <w:rPr>
                <w:rFonts w:ascii="Times New Roman"/>
              </w:rPr>
            </w:pPr>
          </w:p>
          <w:p w:rsidRPr="002E2C71" w:rsidR="003573A2" w:rsidRDefault="00CC0AEB" w14:paraId="62A5605B" w14:textId="77777777">
            <w:pPr>
              <w:pStyle w:val="TableParagraph"/>
              <w:spacing w:before="1"/>
              <w:ind w:right="110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E-mail:</w:t>
            </w:r>
          </w:p>
        </w:tc>
        <w:tc>
          <w:tcPr>
            <w:tcW w:w="2681" w:type="dxa"/>
            <w:tcMar/>
          </w:tcPr>
          <w:p w:rsidRPr="002E2C71" w:rsidR="003573A2" w:rsidRDefault="003573A2" w14:paraId="7D6E7266" w14:textId="77777777">
            <w:pPr>
              <w:pStyle w:val="TableParagraph"/>
              <w:spacing w:before="5"/>
              <w:jc w:val="center"/>
              <w:rPr>
                <w:b/>
                <w:sz w:val="18"/>
                <w:szCs w:val="18"/>
              </w:rPr>
            </w:pPr>
          </w:p>
          <w:p w:rsidRPr="002E2C71" w:rsidR="003573A2" w:rsidRDefault="00EB01F0" w14:paraId="1127B01D" w14:textId="07940955">
            <w:pPr>
              <w:pStyle w:val="TableParagraph"/>
              <w:spacing w:before="1"/>
              <w:ind w:left="128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rFonts w:eastAsia="SimSun"/>
                <w:b/>
                <w:color w:val="000000"/>
                <w:kern w:val="1"/>
                <w:sz w:val="18"/>
                <w:szCs w:val="18"/>
                <w:lang w:bidi="ar-SA"/>
              </w:rPr>
              <w:t>n</w:t>
            </w:r>
            <w:r w:rsidRPr="002E2C71" w:rsidR="005641C6">
              <w:rPr>
                <w:rFonts w:eastAsia="SimSun"/>
                <w:b/>
                <w:color w:val="000000"/>
                <w:kern w:val="1"/>
                <w:sz w:val="18"/>
                <w:szCs w:val="18"/>
                <w:lang w:bidi="ar-SA"/>
              </w:rPr>
              <w:t>azarkiba88@gmail.com</w:t>
            </w:r>
          </w:p>
        </w:tc>
        <w:tc>
          <w:tcPr>
            <w:tcW w:w="2805" w:type="dxa"/>
            <w:tcMar/>
          </w:tcPr>
          <w:p w:rsidRPr="002E2C71" w:rsidR="003573A2" w:rsidRDefault="00CC0AEB" w14:paraId="3A9C0228" w14:textId="77777777">
            <w:pPr>
              <w:pStyle w:val="TableParagraph"/>
              <w:ind w:right="103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 xml:space="preserve">Country </w:t>
            </w:r>
            <w:r w:rsidRPr="002E2C71">
              <w:rPr>
                <w:b/>
                <w:spacing w:val="-3"/>
                <w:sz w:val="18"/>
              </w:rPr>
              <w:t xml:space="preserve">of </w:t>
            </w:r>
            <w:r w:rsidRPr="002E2C71">
              <w:rPr>
                <w:b/>
                <w:sz w:val="18"/>
              </w:rPr>
              <w:t>residence</w:t>
            </w:r>
            <w:r w:rsidRPr="002E2C71">
              <w:rPr>
                <w:b/>
                <w:spacing w:val="42"/>
                <w:sz w:val="18"/>
              </w:rPr>
              <w:t xml:space="preserve"> </w:t>
            </w:r>
            <w:r w:rsidRPr="002E2C71">
              <w:rPr>
                <w:b/>
                <w:sz w:val="18"/>
              </w:rPr>
              <w:t>/</w:t>
            </w:r>
          </w:p>
          <w:p w:rsidRPr="002E2C71" w:rsidR="003573A2" w:rsidRDefault="00CC0AEB" w14:paraId="0E0B8629" w14:textId="77777777">
            <w:pPr>
              <w:pStyle w:val="TableParagraph"/>
              <w:spacing w:before="54"/>
              <w:ind w:right="108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City:</w:t>
            </w:r>
          </w:p>
        </w:tc>
        <w:tc>
          <w:tcPr>
            <w:tcW w:w="3130" w:type="dxa"/>
            <w:tcMar/>
          </w:tcPr>
          <w:p w:rsidRPr="002E2C71" w:rsidR="003573A2" w:rsidRDefault="003573A2" w14:paraId="6DA3BE2B" w14:textId="77777777">
            <w:pPr>
              <w:pStyle w:val="TableParagraph"/>
              <w:spacing w:before="1"/>
              <w:ind w:left="130"/>
              <w:jc w:val="center"/>
              <w:rPr>
                <w:b/>
                <w:sz w:val="18"/>
                <w:szCs w:val="18"/>
              </w:rPr>
            </w:pPr>
          </w:p>
          <w:p w:rsidRPr="002E2C71" w:rsidR="00120FA3" w:rsidRDefault="005641C6" w14:paraId="41063049" w14:textId="3BFAD732">
            <w:pPr>
              <w:pStyle w:val="TableParagraph"/>
              <w:spacing w:before="1"/>
              <w:ind w:left="130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Estonia/ Tallinn</w:t>
            </w:r>
          </w:p>
        </w:tc>
      </w:tr>
      <w:tr w:rsidRPr="002E2C71" w:rsidR="005641C6" w:rsidTr="25694D2A" w14:paraId="787F2EEF" w14:textId="77777777">
        <w:trPr>
          <w:trHeight w:val="378"/>
          <w:jc w:val="center"/>
        </w:trPr>
        <w:tc>
          <w:tcPr>
            <w:tcW w:w="1871" w:type="dxa"/>
            <w:tcMar/>
          </w:tcPr>
          <w:p w:rsidRPr="002E2C71" w:rsidR="005641C6" w:rsidP="005641C6" w:rsidRDefault="00732E33" w14:paraId="6AA7A5D9" w14:textId="3D4FB374">
            <w:pPr>
              <w:pStyle w:val="TableParagraph"/>
              <w:ind w:right="110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 xml:space="preserve">Viber, </w:t>
            </w:r>
            <w:r w:rsidRPr="002E2C71" w:rsidR="00CE3741">
              <w:rPr>
                <w:b/>
                <w:sz w:val="18"/>
              </w:rPr>
              <w:t>WhatsApp</w:t>
            </w:r>
            <w:r w:rsidRPr="002E2C71" w:rsidR="005641C6">
              <w:rPr>
                <w:b/>
                <w:sz w:val="18"/>
              </w:rPr>
              <w:t>:</w:t>
            </w:r>
          </w:p>
        </w:tc>
        <w:tc>
          <w:tcPr>
            <w:tcW w:w="2681" w:type="dxa"/>
            <w:tcMar/>
            <w:vAlign w:val="center"/>
          </w:tcPr>
          <w:p w:rsidRPr="002E2C71" w:rsidR="005641C6" w:rsidP="005641C6" w:rsidRDefault="00CE3741" w14:paraId="3C9274FC" w14:textId="6EEBCE09">
            <w:pPr>
              <w:pStyle w:val="TableParagraph"/>
              <w:spacing w:before="0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rFonts w:eastAsia="SimSun"/>
                <w:b/>
                <w:color w:val="000000"/>
                <w:spacing w:val="-1"/>
                <w:kern w:val="1"/>
                <w:sz w:val="18"/>
                <w:szCs w:val="18"/>
                <w:lang w:bidi="ar-SA"/>
              </w:rPr>
              <w:t>+</w:t>
            </w:r>
            <w:r w:rsidRPr="002E2C71">
              <w:rPr>
                <w:rFonts w:eastAsia="SimSun"/>
                <w:b/>
                <w:color w:val="000000"/>
                <w:spacing w:val="5"/>
                <w:kern w:val="1"/>
                <w:sz w:val="18"/>
                <w:szCs w:val="18"/>
                <w:lang w:bidi="ar-SA"/>
              </w:rPr>
              <w:t>37256842032</w:t>
            </w:r>
          </w:p>
        </w:tc>
        <w:tc>
          <w:tcPr>
            <w:tcW w:w="2805" w:type="dxa"/>
            <w:tcMar/>
          </w:tcPr>
          <w:p w:rsidRPr="002E2C71" w:rsidR="005641C6" w:rsidP="005641C6" w:rsidRDefault="005641C6" w14:paraId="599ECAC0" w14:textId="77777777">
            <w:pPr>
              <w:pStyle w:val="TableParagraph"/>
              <w:ind w:right="108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Home address:</w:t>
            </w:r>
          </w:p>
        </w:tc>
        <w:tc>
          <w:tcPr>
            <w:tcW w:w="3130" w:type="dxa"/>
            <w:tcMar/>
          </w:tcPr>
          <w:p w:rsidRPr="00B61401" w:rsidR="005641C6" w:rsidP="005641C6" w:rsidRDefault="007B7914" w14:paraId="3BD51479" w14:textId="3781C462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</w:tabs>
              <w:adjustRightInd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ascii="Helvetica" w:hAnsi="Helvetica" w:cs="Helvetica"/>
                <w:b/>
                <w:bCs/>
                <w:color w:val="333333"/>
                <w:sz w:val="21"/>
                <w:szCs w:val="21"/>
                <w:shd w:val="clear" w:color="auto" w:fill="F9F9F9"/>
              </w:rPr>
              <w:t>i</w:t>
            </w:r>
            <w:r w:rsidRPr="00B61401" w:rsidR="00E262C9">
              <w:rPr>
                <w:rFonts w:ascii="Helvetica" w:hAnsi="Helvetica" w:cs="Helvetica"/>
                <w:b/>
                <w:bCs/>
                <w:color w:val="333333"/>
                <w:sz w:val="21"/>
                <w:szCs w:val="21"/>
                <w:shd w:val="clear" w:color="auto" w:fill="F9F9F9"/>
              </w:rPr>
              <w:t>lumetsa ling 5, Kopli küla, Rae vald, ESTONIA</w:t>
            </w:r>
          </w:p>
        </w:tc>
      </w:tr>
      <w:tr w:rsidRPr="002E2C71" w:rsidR="005641C6" w:rsidTr="25694D2A" w14:paraId="6817571E" w14:textId="77777777">
        <w:trPr>
          <w:trHeight w:val="502"/>
          <w:jc w:val="center"/>
        </w:trPr>
        <w:tc>
          <w:tcPr>
            <w:tcW w:w="1871" w:type="dxa"/>
            <w:tcMar/>
          </w:tcPr>
          <w:p w:rsidRPr="002E2C71" w:rsidR="005641C6" w:rsidP="005641C6" w:rsidRDefault="005641C6" w14:paraId="423883E1" w14:textId="77777777">
            <w:pPr>
              <w:pStyle w:val="TableParagraph"/>
              <w:ind w:right="110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English level:</w:t>
            </w:r>
          </w:p>
        </w:tc>
        <w:tc>
          <w:tcPr>
            <w:tcW w:w="2681" w:type="dxa"/>
            <w:tcMar/>
          </w:tcPr>
          <w:p w:rsidRPr="002E2C71" w:rsidR="005641C6" w:rsidP="005641C6" w:rsidRDefault="005641C6" w14:paraId="0D282EBA" w14:textId="20748087">
            <w:pPr>
              <w:pStyle w:val="TableParagraph"/>
              <w:ind w:left="128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Fluent</w:t>
            </w:r>
          </w:p>
        </w:tc>
        <w:tc>
          <w:tcPr>
            <w:tcW w:w="2805" w:type="dxa"/>
            <w:tcMar/>
          </w:tcPr>
          <w:p w:rsidRPr="002E2C71" w:rsidR="005641C6" w:rsidP="005641C6" w:rsidRDefault="005641C6" w14:paraId="59953CD5" w14:textId="77777777">
            <w:pPr>
              <w:pStyle w:val="TableParagraph"/>
              <w:ind w:right="108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Closest airport:</w:t>
            </w:r>
          </w:p>
        </w:tc>
        <w:tc>
          <w:tcPr>
            <w:tcW w:w="3130" w:type="dxa"/>
            <w:tcMar/>
          </w:tcPr>
          <w:p w:rsidRPr="002E2C71" w:rsidR="005641C6" w:rsidP="005641C6" w:rsidRDefault="005641C6" w14:paraId="4D4B981C" w14:textId="16CDFAC9">
            <w:pPr>
              <w:pStyle w:val="TableParagraph"/>
              <w:ind w:left="130"/>
              <w:jc w:val="center"/>
              <w:rPr>
                <w:b/>
                <w:bCs/>
                <w:sz w:val="18"/>
              </w:rPr>
            </w:pPr>
            <w:r w:rsidRPr="002E2C71">
              <w:rPr>
                <w:b/>
                <w:bCs/>
                <w:sz w:val="18"/>
              </w:rPr>
              <w:t>Lennart Meri Tallinn Airport</w:t>
            </w:r>
          </w:p>
        </w:tc>
      </w:tr>
      <w:tr w:rsidRPr="002E2C71" w:rsidR="005641C6" w:rsidTr="25694D2A" w14:paraId="6BBEC4EC" w14:textId="77777777">
        <w:trPr>
          <w:trHeight w:val="502"/>
          <w:jc w:val="center"/>
        </w:trPr>
        <w:tc>
          <w:tcPr>
            <w:tcW w:w="1871" w:type="dxa"/>
            <w:tcMar/>
          </w:tcPr>
          <w:p w:rsidRPr="002E2C71" w:rsidR="005641C6" w:rsidP="005641C6" w:rsidRDefault="005641C6" w14:paraId="6275F7C8" w14:textId="77777777">
            <w:pPr>
              <w:pStyle w:val="TableParagraph"/>
              <w:ind w:right="110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USA visa valid up:</w:t>
            </w:r>
          </w:p>
        </w:tc>
        <w:tc>
          <w:tcPr>
            <w:tcW w:w="2681" w:type="dxa"/>
            <w:tcMar/>
          </w:tcPr>
          <w:p w:rsidRPr="002E2C71" w:rsidR="005641C6" w:rsidP="005641C6" w:rsidRDefault="005641C6" w14:paraId="62AFA459" w14:textId="04833FC7">
            <w:pPr>
              <w:pStyle w:val="TableParagraph"/>
              <w:ind w:left="128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2805" w:type="dxa"/>
            <w:tcMar/>
          </w:tcPr>
          <w:p w:rsidRPr="002E2C71" w:rsidR="005641C6" w:rsidP="005641C6" w:rsidRDefault="005641C6" w14:paraId="0740CB5E" w14:textId="5B10275D">
            <w:pPr>
              <w:pStyle w:val="TableParagraph"/>
              <w:ind w:right="108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Biometric Passport valid up:</w:t>
            </w:r>
          </w:p>
        </w:tc>
        <w:tc>
          <w:tcPr>
            <w:tcW w:w="3130" w:type="dxa"/>
            <w:tcMar/>
          </w:tcPr>
          <w:p w:rsidRPr="002E2C71" w:rsidR="005641C6" w:rsidP="014B1424" w:rsidRDefault="005641C6" w14:paraId="5BC6913D" w14:textId="0235301B">
            <w:pPr>
              <w:pStyle w:val="TableParagraph"/>
              <w:ind w:left="130"/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23.01.2029</w:t>
            </w:r>
          </w:p>
        </w:tc>
      </w:tr>
    </w:tbl>
    <w:p w:rsidRPr="002E2C71" w:rsidR="003573A2" w:rsidP="014B1424" w:rsidRDefault="003573A2" w14:paraId="109583EE" w14:textId="77777777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6F52F5A4" w14:textId="51254DE2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233E088B" w14:textId="6F19C4E1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6F5EA3B4" w14:textId="588D7997">
      <w:pPr>
        <w:spacing w:before="8"/>
        <w:rPr>
          <w:rFonts w:ascii="Times New Roman"/>
          <w:sz w:val="6"/>
          <w:szCs w:val="6"/>
        </w:rPr>
      </w:pPr>
    </w:p>
    <w:tbl>
      <w:tblPr>
        <w:tblW w:w="0" w:type="auto"/>
        <w:tblInd w:w="1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2627"/>
        <w:gridCol w:w="1583"/>
        <w:gridCol w:w="2090"/>
        <w:gridCol w:w="1568"/>
      </w:tblGrid>
      <w:tr w:rsidRPr="002E2C71" w:rsidR="003573A2" w:rsidTr="13111557" w14:paraId="4CA2F8C2" w14:textId="77777777">
        <w:trPr>
          <w:trHeight w:val="609"/>
        </w:trPr>
        <w:tc>
          <w:tcPr>
            <w:tcW w:w="10495" w:type="dxa"/>
            <w:gridSpan w:val="5"/>
            <w:shd w:val="clear" w:color="auto" w:fill="E7F1EB"/>
            <w:tcMar/>
          </w:tcPr>
          <w:p w:rsidRPr="002E2C71" w:rsidR="003573A2" w:rsidP="00443B3C" w:rsidRDefault="00CC0AEB" w14:paraId="52F2EE0B" w14:textId="77777777">
            <w:pPr>
              <w:pStyle w:val="TableParagraph"/>
              <w:spacing w:before="153"/>
              <w:ind w:left="4019" w:right="4016"/>
              <w:jc w:val="center"/>
              <w:rPr>
                <w:b/>
                <w:color w:val="002060"/>
                <w:sz w:val="26"/>
              </w:rPr>
            </w:pPr>
            <w:r w:rsidRPr="002E2C71">
              <w:rPr>
                <w:b/>
                <w:color w:val="002060"/>
                <w:sz w:val="26"/>
              </w:rPr>
              <w:t>Passports / S</w:t>
            </w:r>
            <w:r w:rsidRPr="002E2C71" w:rsidR="00443B3C">
              <w:rPr>
                <w:b/>
                <w:color w:val="002060"/>
                <w:sz w:val="26"/>
              </w:rPr>
              <w:t>BK</w:t>
            </w:r>
          </w:p>
        </w:tc>
      </w:tr>
      <w:tr w:rsidRPr="002E2C71" w:rsidR="003573A2" w:rsidTr="13111557" w14:paraId="0FD2303F" w14:textId="77777777">
        <w:trPr>
          <w:trHeight w:val="502"/>
        </w:trPr>
        <w:tc>
          <w:tcPr>
            <w:tcW w:w="2627" w:type="dxa"/>
            <w:shd w:val="clear" w:color="auto" w:fill="F4F4F4"/>
            <w:tcMar/>
          </w:tcPr>
          <w:p w:rsidRPr="002E2C71" w:rsidR="003573A2" w:rsidRDefault="00CC0AEB" w14:paraId="232DFF5F" w14:textId="77777777">
            <w:pPr>
              <w:pStyle w:val="TableParagraph"/>
              <w:ind w:left="292" w:right="27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Title of document</w:t>
            </w:r>
          </w:p>
        </w:tc>
        <w:tc>
          <w:tcPr>
            <w:tcW w:w="2627" w:type="dxa"/>
            <w:shd w:val="clear" w:color="auto" w:fill="F4F4F4"/>
            <w:tcMar/>
          </w:tcPr>
          <w:p w:rsidRPr="002E2C71" w:rsidR="003573A2" w:rsidRDefault="00CC0AEB" w14:paraId="36AAB1A2" w14:textId="77777777">
            <w:pPr>
              <w:pStyle w:val="TableParagraph"/>
              <w:ind w:left="292" w:right="273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No.</w:t>
            </w:r>
          </w:p>
        </w:tc>
        <w:tc>
          <w:tcPr>
            <w:tcW w:w="1583" w:type="dxa"/>
            <w:shd w:val="clear" w:color="auto" w:fill="F4F4F4"/>
            <w:tcMar/>
          </w:tcPr>
          <w:p w:rsidRPr="002E2C71" w:rsidR="003573A2" w:rsidRDefault="00CC0AEB" w14:paraId="4D6D70B0" w14:textId="77777777">
            <w:pPr>
              <w:pStyle w:val="TableParagraph"/>
              <w:ind w:left="242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Date of issue</w:t>
            </w:r>
          </w:p>
        </w:tc>
        <w:tc>
          <w:tcPr>
            <w:tcW w:w="2090" w:type="dxa"/>
            <w:shd w:val="clear" w:color="auto" w:fill="F4F4F4"/>
            <w:tcMar/>
          </w:tcPr>
          <w:p w:rsidRPr="002E2C71" w:rsidR="003573A2" w:rsidRDefault="00CC0AEB" w14:paraId="7A88EBCC" w14:textId="77777777">
            <w:pPr>
              <w:pStyle w:val="TableParagraph"/>
              <w:ind w:left="307" w:right="30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Country of issue</w:t>
            </w:r>
          </w:p>
        </w:tc>
        <w:tc>
          <w:tcPr>
            <w:tcW w:w="1568" w:type="dxa"/>
            <w:shd w:val="clear" w:color="auto" w:fill="F4F4F4"/>
            <w:tcMar/>
          </w:tcPr>
          <w:p w:rsidRPr="002E2C71" w:rsidR="003573A2" w:rsidRDefault="00CC0AEB" w14:paraId="71CAE578" w14:textId="77777777">
            <w:pPr>
              <w:pStyle w:val="TableParagraph"/>
              <w:ind w:left="305" w:right="30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Valid up</w:t>
            </w:r>
          </w:p>
        </w:tc>
      </w:tr>
      <w:tr w:rsidRPr="002E2C71" w:rsidR="009F3AA5" w:rsidTr="13111557" w14:paraId="37DBF241" w14:textId="77777777">
        <w:trPr>
          <w:trHeight w:val="502"/>
        </w:trPr>
        <w:tc>
          <w:tcPr>
            <w:tcW w:w="2627" w:type="dxa"/>
            <w:tcMar/>
          </w:tcPr>
          <w:p w:rsidRPr="002E2C71" w:rsidR="009F3AA5" w:rsidP="014B1424" w:rsidRDefault="009F3AA5" w14:paraId="0D9199E9" w14:textId="7B338951">
            <w:pPr>
              <w:pStyle w:val="TableParagraph"/>
              <w:ind w:left="282" w:right="273"/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Estonian Seaman's book</w:t>
            </w:r>
          </w:p>
        </w:tc>
        <w:tc>
          <w:tcPr>
            <w:tcW w:w="2627" w:type="dxa"/>
            <w:tcMar/>
          </w:tcPr>
          <w:p w:rsidRPr="002E2C71" w:rsidR="009F3AA5" w:rsidP="009F3AA5" w:rsidRDefault="0019064D" w14:paraId="25CA3BE4" w14:textId="66019A4A">
            <w:pPr>
              <w:pStyle w:val="TableParagraph"/>
              <w:ind w:left="282" w:right="273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-1"/>
                <w:kern w:val="1"/>
                <w:sz w:val="18"/>
                <w:szCs w:val="18"/>
                <w:lang w:bidi="ar-SA"/>
              </w:rPr>
              <w:t>SE0000361</w:t>
            </w:r>
          </w:p>
        </w:tc>
        <w:tc>
          <w:tcPr>
            <w:tcW w:w="1583" w:type="dxa"/>
            <w:tcMar/>
          </w:tcPr>
          <w:p w:rsidRPr="002E2C71" w:rsidR="009F3AA5" w:rsidP="009F3AA5" w:rsidRDefault="0019064D" w14:paraId="5A684ECD" w14:textId="19E5B566">
            <w:pPr>
              <w:pStyle w:val="TableParagraph"/>
              <w:ind w:left="311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13.01.2020</w:t>
            </w:r>
          </w:p>
        </w:tc>
        <w:tc>
          <w:tcPr>
            <w:tcW w:w="2090" w:type="dxa"/>
            <w:tcMar/>
          </w:tcPr>
          <w:p w:rsidRPr="002E2C71" w:rsidR="009F3AA5" w:rsidP="00D9045F" w:rsidRDefault="0019064D" w14:paraId="6EA3F86B" w14:textId="446EA6AB">
            <w:pPr>
              <w:pStyle w:val="TableParagraph"/>
              <w:ind w:left="307" w:right="302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stonia</w:t>
            </w:r>
          </w:p>
        </w:tc>
        <w:tc>
          <w:tcPr>
            <w:tcW w:w="1568" w:type="dxa"/>
            <w:tcMar/>
          </w:tcPr>
          <w:p w:rsidRPr="002E2C71" w:rsidR="009F3AA5" w:rsidP="009F3AA5" w:rsidRDefault="0019064D" w14:paraId="237E1AEE" w14:textId="51E02647">
            <w:pPr>
              <w:pStyle w:val="TableParagraph"/>
              <w:ind w:left="305" w:right="302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13.01.</w:t>
            </w:r>
            <w:r w:rsidRPr="002E2C71" w:rsidR="00F079FC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025</w:t>
            </w:r>
          </w:p>
        </w:tc>
      </w:tr>
      <w:tr w:rsidR="014B1424" w:rsidTr="13111557" w14:paraId="0E52C858">
        <w:trPr>
          <w:trHeight w:val="502"/>
        </w:trPr>
        <w:tc>
          <w:tcPr>
            <w:tcW w:w="2627" w:type="dxa"/>
            <w:tcMar/>
          </w:tcPr>
          <w:p w:rsidR="014B1424" w:rsidP="014B1424" w:rsidRDefault="014B1424" w14:paraId="2092D592" w14:textId="5F3029EB">
            <w:pPr>
              <w:pStyle w:val="TableParagraph"/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Antigua and Barbuda Seaman’s book</w:t>
            </w:r>
          </w:p>
        </w:tc>
        <w:tc>
          <w:tcPr>
            <w:tcW w:w="2627" w:type="dxa"/>
            <w:tcMar/>
          </w:tcPr>
          <w:p w:rsidR="014B1424" w:rsidP="014B1424" w:rsidRDefault="014B1424" w14:paraId="7A07632D" w14:textId="5D76D174">
            <w:pPr>
              <w:pStyle w:val="TableParagraph"/>
              <w:jc w:val="center"/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</w:pPr>
            <w:r w:rsidRPr="014B1424" w:rsidR="014B1424"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  <w:t>190967</w:t>
            </w:r>
          </w:p>
        </w:tc>
        <w:tc>
          <w:tcPr>
            <w:tcW w:w="1583" w:type="dxa"/>
            <w:tcMar/>
          </w:tcPr>
          <w:p w:rsidR="014B1424" w:rsidP="014B1424" w:rsidRDefault="014B1424" w14:paraId="3485E8DC" w14:textId="5D999DE0">
            <w:pPr>
              <w:pStyle w:val="TableParagraph"/>
              <w:jc w:val="center"/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</w:pPr>
            <w:r w:rsidRPr="014B1424" w:rsidR="014B1424"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  <w:t>27.11.2023</w:t>
            </w:r>
          </w:p>
        </w:tc>
        <w:tc>
          <w:tcPr>
            <w:tcW w:w="2090" w:type="dxa"/>
            <w:tcMar/>
          </w:tcPr>
          <w:p w:rsidR="014B1424" w:rsidP="014B1424" w:rsidRDefault="014B1424" w14:paraId="32EB17FE" w14:textId="784F3C1F">
            <w:pPr>
              <w:pStyle w:val="TableParagraph"/>
              <w:jc w:val="center"/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</w:pPr>
            <w:r w:rsidRPr="014B1424" w:rsidR="014B1424"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  <w:t>Antigua and Barbuda</w:t>
            </w:r>
          </w:p>
        </w:tc>
        <w:tc>
          <w:tcPr>
            <w:tcW w:w="1568" w:type="dxa"/>
            <w:tcMar/>
          </w:tcPr>
          <w:p w:rsidR="014B1424" w:rsidP="014B1424" w:rsidRDefault="014B1424" w14:paraId="6AD9FD2A" w14:textId="4FB85619">
            <w:pPr>
              <w:pStyle w:val="TableParagraph"/>
              <w:jc w:val="center"/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</w:pPr>
            <w:r w:rsidRPr="014B1424" w:rsidR="014B1424"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  <w:t>26.11.2028</w:t>
            </w:r>
          </w:p>
        </w:tc>
      </w:tr>
      <w:tr w:rsidRPr="002E2C71" w:rsidR="003573A2" w:rsidTr="13111557" w14:paraId="340D1D6D" w14:textId="77777777">
        <w:trPr>
          <w:trHeight w:val="502"/>
        </w:trPr>
        <w:tc>
          <w:tcPr>
            <w:tcW w:w="2627" w:type="dxa"/>
            <w:tcMar/>
          </w:tcPr>
          <w:p w:rsidRPr="002E2C71" w:rsidR="003573A2" w:rsidRDefault="00CC0AEB" w14:paraId="0BE980A2" w14:textId="77777777">
            <w:pPr>
              <w:pStyle w:val="TableParagraph"/>
              <w:ind w:left="287" w:right="273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International passport</w:t>
            </w:r>
          </w:p>
        </w:tc>
        <w:tc>
          <w:tcPr>
            <w:tcW w:w="2627" w:type="dxa"/>
            <w:tcMar/>
          </w:tcPr>
          <w:p w:rsidRPr="002E2C71" w:rsidR="003573A2" w:rsidRDefault="000D126C" w14:paraId="17F8723D" w14:textId="78C9C459">
            <w:pPr>
              <w:pStyle w:val="TableParagraph"/>
              <w:ind w:left="282" w:right="273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PU33</w:t>
            </w:r>
            <w:r w:rsidRPr="002E2C71" w:rsidR="00732E33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7143</w:t>
            </w:r>
          </w:p>
        </w:tc>
        <w:tc>
          <w:tcPr>
            <w:tcW w:w="1583" w:type="dxa"/>
            <w:tcMar/>
          </w:tcPr>
          <w:p w:rsidRPr="002E2C71" w:rsidR="003573A2" w:rsidRDefault="00732E33" w14:paraId="31434828" w14:textId="7B19A20D">
            <w:pPr>
              <w:pStyle w:val="TableParagraph"/>
              <w:ind w:left="311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3.01.2019</w:t>
            </w:r>
          </w:p>
        </w:tc>
        <w:tc>
          <w:tcPr>
            <w:tcW w:w="2090" w:type="dxa"/>
            <w:tcMar/>
          </w:tcPr>
          <w:p w:rsidRPr="002E2C71" w:rsidR="003573A2" w:rsidP="00D9045F" w:rsidRDefault="00F079FC" w14:paraId="7D33F0A2" w14:textId="4AFDE7F0">
            <w:pPr>
              <w:pStyle w:val="TableParagraph"/>
              <w:ind w:left="307" w:right="302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Estonia</w:t>
            </w:r>
          </w:p>
        </w:tc>
        <w:tc>
          <w:tcPr>
            <w:tcW w:w="1568" w:type="dxa"/>
            <w:tcMar/>
          </w:tcPr>
          <w:p w:rsidRPr="002E2C71" w:rsidR="003573A2" w:rsidRDefault="00732E33" w14:paraId="4CA36957" w14:textId="54010C48">
            <w:pPr>
              <w:pStyle w:val="TableParagraph"/>
              <w:ind w:left="305" w:right="302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3.01.2029</w:t>
            </w:r>
          </w:p>
        </w:tc>
      </w:tr>
      <w:tr w:rsidRPr="002E2C71" w:rsidR="00D32E09" w:rsidTr="13111557" w14:paraId="3CE55E3A" w14:textId="77777777">
        <w:trPr>
          <w:trHeight w:val="502"/>
        </w:trPr>
        <w:tc>
          <w:tcPr>
            <w:tcW w:w="2627" w:type="dxa"/>
            <w:tcMar/>
          </w:tcPr>
          <w:p w:rsidRPr="002E2C71" w:rsidR="00D32E09" w:rsidP="014B1424" w:rsidRDefault="00D32E09" w14:paraId="2047C000" w14:textId="31EC92E3">
            <w:pPr>
              <w:pStyle w:val="TableParagraph"/>
              <w:ind w:left="287" w:right="273"/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ID Card (RESIDENT)</w:t>
            </w:r>
          </w:p>
        </w:tc>
        <w:tc>
          <w:tcPr>
            <w:tcW w:w="2627" w:type="dxa"/>
            <w:tcMar/>
          </w:tcPr>
          <w:p w:rsidRPr="002E2C71" w:rsidR="00D32E09" w:rsidRDefault="00751CC4" w14:paraId="7B9D7173" w14:textId="17F043B9">
            <w:pPr>
              <w:pStyle w:val="TableParagraph"/>
              <w:ind w:left="282" w:right="273"/>
              <w:jc w:val="center"/>
              <w:rPr>
                <w:rFonts w:eastAsia="SimSun"/>
                <w:b w:val="1"/>
                <w:bCs w:val="1"/>
                <w:color w:val="000000"/>
                <w:spacing w:val="-6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 w:val="1"/>
                <w:bCs w:val="1"/>
                <w:color w:val="000000"/>
                <w:spacing w:val="-6"/>
                <w:kern w:val="1"/>
                <w:sz w:val="18"/>
                <w:szCs w:val="18"/>
                <w:lang w:bidi="ar-SA"/>
              </w:rPr>
              <w:t>PE0414393</w:t>
            </w:r>
          </w:p>
        </w:tc>
        <w:tc>
          <w:tcPr>
            <w:tcW w:w="1583" w:type="dxa"/>
            <w:tcMar/>
          </w:tcPr>
          <w:p w:rsidRPr="002E2C71" w:rsidR="00D32E09" w:rsidRDefault="000637F0" w14:paraId="6216447B" w14:textId="39024806">
            <w:pPr>
              <w:pStyle w:val="TableParagraph"/>
              <w:ind w:left="311"/>
              <w:rPr>
                <w:rFonts w:eastAsia="SimSun"/>
                <w:b w:val="1"/>
                <w:bCs w:val="1"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 w:val="1"/>
                <w:bCs w:val="1"/>
                <w:color w:val="000000"/>
                <w:spacing w:val="5"/>
                <w:kern w:val="1"/>
                <w:sz w:val="18"/>
                <w:szCs w:val="18"/>
                <w:lang w:bidi="ar-SA"/>
              </w:rPr>
              <w:t>03.07.2024</w:t>
            </w:r>
          </w:p>
        </w:tc>
        <w:tc>
          <w:tcPr>
            <w:tcW w:w="2090" w:type="dxa"/>
            <w:tcMar/>
          </w:tcPr>
          <w:p w:rsidRPr="002E2C71" w:rsidR="00D32E09" w:rsidP="00D9045F" w:rsidRDefault="00F1563A" w14:paraId="0B4E1EB2" w14:textId="08F189B2">
            <w:pPr>
              <w:pStyle w:val="TableParagraph"/>
              <w:ind w:left="307" w:right="302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Estonia</w:t>
            </w:r>
          </w:p>
        </w:tc>
        <w:tc>
          <w:tcPr>
            <w:tcW w:w="1568" w:type="dxa"/>
            <w:tcMar/>
          </w:tcPr>
          <w:p w:rsidRPr="002E2C71" w:rsidR="00D32E09" w:rsidP="000637F0" w:rsidRDefault="00F1563A" w14:paraId="4EFC3761" w14:textId="4F67E0C3">
            <w:pPr>
              <w:pStyle w:val="TableParagraph"/>
              <w:ind w:right="302"/>
              <w:jc w:val="center"/>
              <w:rPr>
                <w:rFonts w:eastAsia="SimSun"/>
                <w:b w:val="1"/>
                <w:bCs w:val="1"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 xml:space="preserve">     03.07.2029</w:t>
            </w:r>
          </w:p>
        </w:tc>
      </w:tr>
    </w:tbl>
    <w:p w:rsidRPr="002E2C71" w:rsidR="003573A2" w:rsidP="014B1424" w:rsidRDefault="003573A2" w14:paraId="762EAADF" w14:textId="77777777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22CC0203" w14:textId="0121A37D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7416456E" w14:textId="07520ABA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365BDBA2" w14:textId="1F177B7A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73C56BE5" w14:textId="1975D315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4A65BEE4" w14:textId="7D1A55C4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004C49DC" w14:textId="6F022E4F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369193EC" w14:textId="6DB371AD">
      <w:pPr>
        <w:spacing w:before="8"/>
        <w:rPr>
          <w:rFonts w:ascii="Times New Roman"/>
          <w:sz w:val="6"/>
          <w:szCs w:val="6"/>
        </w:rPr>
      </w:pPr>
    </w:p>
    <w:p w:rsidR="014B1424" w:rsidP="014B1424" w:rsidRDefault="014B1424" w14:paraId="02E67D97" w14:textId="0E230C5D">
      <w:pPr>
        <w:pStyle w:val="a"/>
        <w:spacing w:before="8"/>
        <w:rPr>
          <w:rFonts w:ascii="Times New Roman"/>
          <w:sz w:val="6"/>
          <w:szCs w:val="6"/>
        </w:rPr>
      </w:pPr>
    </w:p>
    <w:tbl>
      <w:tblPr>
        <w:tblW w:w="0" w:type="auto"/>
        <w:tblInd w:w="1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2627"/>
        <w:gridCol w:w="1583"/>
        <w:gridCol w:w="2090"/>
        <w:gridCol w:w="1568"/>
      </w:tblGrid>
      <w:tr w:rsidRPr="002E2C71" w:rsidR="003573A2" w:rsidTr="0023793D" w14:paraId="72752EAC" w14:textId="77777777">
        <w:trPr>
          <w:trHeight w:val="609"/>
        </w:trPr>
        <w:tc>
          <w:tcPr>
            <w:tcW w:w="10495" w:type="dxa"/>
            <w:gridSpan w:val="5"/>
            <w:shd w:val="clear" w:color="auto" w:fill="E7F1EB"/>
          </w:tcPr>
          <w:p w:rsidRPr="002E2C71" w:rsidR="003573A2" w:rsidRDefault="00CC0AEB" w14:paraId="775E29C4" w14:textId="77777777">
            <w:pPr>
              <w:pStyle w:val="TableParagraph"/>
              <w:spacing w:before="153"/>
              <w:ind w:left="4019" w:right="4016"/>
              <w:jc w:val="center"/>
              <w:rPr>
                <w:b/>
                <w:color w:val="002060"/>
                <w:sz w:val="26"/>
              </w:rPr>
            </w:pPr>
            <w:r w:rsidRPr="002E2C71">
              <w:rPr>
                <w:b/>
                <w:color w:val="002060"/>
                <w:sz w:val="26"/>
              </w:rPr>
              <w:t>Diplomas</w:t>
            </w:r>
          </w:p>
        </w:tc>
      </w:tr>
      <w:tr w:rsidRPr="002E2C71" w:rsidR="003573A2" w:rsidTr="0023793D" w14:paraId="6C68A3E2" w14:textId="77777777">
        <w:trPr>
          <w:trHeight w:val="502"/>
        </w:trPr>
        <w:tc>
          <w:tcPr>
            <w:tcW w:w="2627" w:type="dxa"/>
            <w:shd w:val="clear" w:color="auto" w:fill="F4F4F4"/>
          </w:tcPr>
          <w:p w:rsidRPr="002E2C71" w:rsidR="003573A2" w:rsidRDefault="00CC0AEB" w14:paraId="148C8109" w14:textId="77777777">
            <w:pPr>
              <w:pStyle w:val="TableParagraph"/>
              <w:ind w:left="292" w:right="27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Title of document</w:t>
            </w:r>
          </w:p>
        </w:tc>
        <w:tc>
          <w:tcPr>
            <w:tcW w:w="2627" w:type="dxa"/>
            <w:shd w:val="clear" w:color="auto" w:fill="F4F4F4"/>
          </w:tcPr>
          <w:p w:rsidRPr="002E2C71" w:rsidR="003573A2" w:rsidRDefault="00CC0AEB" w14:paraId="6D3EF62E" w14:textId="77777777">
            <w:pPr>
              <w:pStyle w:val="TableParagraph"/>
              <w:ind w:left="292" w:right="273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No.</w:t>
            </w:r>
          </w:p>
        </w:tc>
        <w:tc>
          <w:tcPr>
            <w:tcW w:w="1583" w:type="dxa"/>
            <w:shd w:val="clear" w:color="auto" w:fill="F4F4F4"/>
          </w:tcPr>
          <w:p w:rsidRPr="002E2C71" w:rsidR="003573A2" w:rsidRDefault="00CC0AEB" w14:paraId="23774098" w14:textId="77777777">
            <w:pPr>
              <w:pStyle w:val="TableParagraph"/>
              <w:ind w:left="242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Date of issue</w:t>
            </w:r>
          </w:p>
        </w:tc>
        <w:tc>
          <w:tcPr>
            <w:tcW w:w="2090" w:type="dxa"/>
            <w:shd w:val="clear" w:color="auto" w:fill="F4F4F4"/>
          </w:tcPr>
          <w:p w:rsidRPr="002E2C71" w:rsidR="003573A2" w:rsidRDefault="00CC0AEB" w14:paraId="30F5C0B1" w14:textId="77777777">
            <w:pPr>
              <w:pStyle w:val="TableParagraph"/>
              <w:ind w:left="307" w:right="30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Country of issue</w:t>
            </w:r>
          </w:p>
        </w:tc>
        <w:tc>
          <w:tcPr>
            <w:tcW w:w="1568" w:type="dxa"/>
            <w:shd w:val="clear" w:color="auto" w:fill="F4F4F4"/>
          </w:tcPr>
          <w:p w:rsidRPr="002E2C71" w:rsidR="003573A2" w:rsidRDefault="00CC0AEB" w14:paraId="5EEE05FD" w14:textId="77777777">
            <w:pPr>
              <w:pStyle w:val="TableParagraph"/>
              <w:ind w:left="305" w:right="30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Valid up</w:t>
            </w:r>
          </w:p>
        </w:tc>
      </w:tr>
      <w:tr w:rsidRPr="002E2C71" w:rsidR="003573A2" w:rsidTr="0023793D" w14:paraId="6878EFFC" w14:textId="77777777">
        <w:trPr>
          <w:trHeight w:val="625"/>
        </w:trPr>
        <w:tc>
          <w:tcPr>
            <w:tcW w:w="2627" w:type="dxa"/>
          </w:tcPr>
          <w:p w:rsidRPr="002E2C71" w:rsidR="003573A2" w:rsidRDefault="003573A2" w14:paraId="0564014D" w14:textId="77777777">
            <w:pPr>
              <w:pStyle w:val="TableParagraph"/>
              <w:spacing w:before="2"/>
              <w:rPr>
                <w:rFonts w:ascii="Times New Roman"/>
                <w:sz w:val="17"/>
              </w:rPr>
            </w:pPr>
          </w:p>
          <w:p w:rsidRPr="002E2C71" w:rsidR="003573A2" w:rsidRDefault="00CC0AEB" w14:paraId="6892A589" w14:textId="77777777">
            <w:pPr>
              <w:pStyle w:val="TableParagraph"/>
              <w:spacing w:before="0"/>
              <w:ind w:left="282" w:right="273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Rank</w:t>
            </w:r>
          </w:p>
        </w:tc>
        <w:tc>
          <w:tcPr>
            <w:tcW w:w="7868" w:type="dxa"/>
            <w:gridSpan w:val="4"/>
          </w:tcPr>
          <w:p w:rsidRPr="002E2C71" w:rsidR="003573A2" w:rsidP="00AA423A" w:rsidRDefault="00C902EA" w14:paraId="5CE56C4F" w14:textId="18C31711">
            <w:pPr>
              <w:pStyle w:val="TableParagraph"/>
              <w:spacing w:before="143"/>
              <w:ind w:right="2308"/>
              <w:jc w:val="center"/>
              <w:rPr>
                <w:b/>
                <w:sz w:val="27"/>
              </w:rPr>
            </w:pPr>
            <w:r w:rsidRPr="002E2C71">
              <w:rPr>
                <w:b/>
                <w:sz w:val="27"/>
              </w:rPr>
              <w:t>Second Engineer</w:t>
            </w:r>
          </w:p>
        </w:tc>
      </w:tr>
      <w:tr w:rsidRPr="002E2C71" w:rsidR="003573A2" w:rsidTr="0023793D" w14:paraId="57AFC542" w14:textId="77777777">
        <w:trPr>
          <w:trHeight w:val="502"/>
        </w:trPr>
        <w:tc>
          <w:tcPr>
            <w:tcW w:w="2627" w:type="dxa"/>
          </w:tcPr>
          <w:p w:rsidRPr="002E2C71" w:rsidR="003573A2" w:rsidP="00B720AE" w:rsidRDefault="00CD6CAE" w14:paraId="029B75DC" w14:textId="12B0E245">
            <w:pPr>
              <w:pStyle w:val="TableParagraph"/>
              <w:ind w:left="282" w:right="273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Certificate of Competency</w:t>
            </w:r>
            <w:r w:rsidR="00BE6887">
              <w:rPr>
                <w:b/>
                <w:sz w:val="18"/>
              </w:rPr>
              <w:t xml:space="preserve"> as Second Engineer</w:t>
            </w:r>
          </w:p>
        </w:tc>
        <w:tc>
          <w:tcPr>
            <w:tcW w:w="2627" w:type="dxa"/>
          </w:tcPr>
          <w:p w:rsidRPr="002E2C71" w:rsidR="003573A2" w:rsidP="00B720AE" w:rsidRDefault="00C902EA" w14:paraId="21052E33" w14:textId="3F4C831C">
            <w:pPr>
              <w:pStyle w:val="TableParagraph"/>
              <w:ind w:left="282" w:right="273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MS 000820</w:t>
            </w:r>
          </w:p>
        </w:tc>
        <w:tc>
          <w:tcPr>
            <w:tcW w:w="1583" w:type="dxa"/>
          </w:tcPr>
          <w:p w:rsidRPr="002E2C71" w:rsidR="003573A2" w:rsidP="002F0013" w:rsidRDefault="00C902EA" w14:paraId="5ECA13A0" w14:textId="785E689F">
            <w:pPr>
              <w:pStyle w:val="TableParagraph"/>
              <w:ind w:left="311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10.07.2017</w:t>
            </w:r>
          </w:p>
        </w:tc>
        <w:tc>
          <w:tcPr>
            <w:tcW w:w="2090" w:type="dxa"/>
          </w:tcPr>
          <w:p w:rsidRPr="002E2C71" w:rsidR="003573A2" w:rsidP="00B720AE" w:rsidRDefault="00C902EA" w14:paraId="095FBB58" w14:textId="2638FF39">
            <w:pPr>
              <w:pStyle w:val="TableParagraph"/>
              <w:ind w:left="307" w:right="302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Estonia</w:t>
            </w:r>
          </w:p>
        </w:tc>
        <w:tc>
          <w:tcPr>
            <w:tcW w:w="1568" w:type="dxa"/>
          </w:tcPr>
          <w:p w:rsidRPr="002E2C71" w:rsidR="003573A2" w:rsidP="00B720AE" w:rsidRDefault="00B87367" w14:paraId="38A2C6C2" w14:textId="06F563EA">
            <w:pPr>
              <w:pStyle w:val="TableParagraph"/>
              <w:ind w:left="305" w:right="302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N/A</w:t>
            </w:r>
          </w:p>
        </w:tc>
      </w:tr>
      <w:tr w:rsidRPr="002E2C71" w:rsidR="00B720AE" w:rsidTr="0023793D" w14:paraId="69F5A8A4" w14:textId="77777777">
        <w:trPr>
          <w:trHeight w:val="502"/>
        </w:trPr>
        <w:tc>
          <w:tcPr>
            <w:tcW w:w="2627" w:type="dxa"/>
          </w:tcPr>
          <w:p w:rsidRPr="002E2C71" w:rsidR="00B720AE" w:rsidP="00B720AE" w:rsidRDefault="00B720AE" w14:paraId="0D2F6B71" w14:textId="28FC0764">
            <w:pPr>
              <w:pStyle w:val="TableParagraph"/>
              <w:ind w:left="287" w:right="273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Endorsement</w:t>
            </w:r>
            <w:r w:rsidRPr="002E2C71" w:rsidR="00CD6CAE">
              <w:rPr>
                <w:b/>
                <w:sz w:val="18"/>
              </w:rPr>
              <w:t xml:space="preserve"> of CoC</w:t>
            </w:r>
            <w:r w:rsidR="00BE6887">
              <w:rPr>
                <w:b/>
                <w:sz w:val="18"/>
              </w:rPr>
              <w:t xml:space="preserve"> as Second Engineer</w:t>
            </w:r>
          </w:p>
        </w:tc>
        <w:tc>
          <w:tcPr>
            <w:tcW w:w="2627" w:type="dxa"/>
            <w:vAlign w:val="center"/>
          </w:tcPr>
          <w:p w:rsidRPr="002E2C71" w:rsidR="00B720AE" w:rsidP="00B720AE" w:rsidRDefault="00C902EA" w14:paraId="6F398831" w14:textId="63D86FCE">
            <w:pPr>
              <w:pStyle w:val="TableParagraph"/>
              <w:spacing w:before="0"/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MS 000820-</w:t>
            </w:r>
            <w:r w:rsidR="006F4589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1583" w:type="dxa"/>
            <w:vAlign w:val="center"/>
          </w:tcPr>
          <w:p w:rsidRPr="002E2C71" w:rsidR="00B720AE" w:rsidP="00B720AE" w:rsidRDefault="000D126C" w14:paraId="0D2ABE35" w14:textId="30FAB454">
            <w:pPr>
              <w:jc w:val="center"/>
            </w:pPr>
            <w:r w:rsidRPr="002E2C71">
              <w:rPr>
                <w:b/>
                <w:sz w:val="18"/>
                <w:szCs w:val="18"/>
              </w:rPr>
              <w:t>01.09.2022</w:t>
            </w:r>
          </w:p>
        </w:tc>
        <w:tc>
          <w:tcPr>
            <w:tcW w:w="2090" w:type="dxa"/>
            <w:vAlign w:val="center"/>
          </w:tcPr>
          <w:p w:rsidRPr="002E2C71" w:rsidR="00B720AE" w:rsidP="00B720AE" w:rsidRDefault="00C902EA" w14:paraId="3BCFBB37" w14:textId="36C231AE">
            <w:pPr>
              <w:jc w:val="center"/>
            </w:pPr>
            <w:r w:rsidRPr="002E2C71">
              <w:rPr>
                <w:b/>
                <w:sz w:val="18"/>
                <w:szCs w:val="18"/>
              </w:rPr>
              <w:t>Estonia</w:t>
            </w:r>
          </w:p>
        </w:tc>
        <w:tc>
          <w:tcPr>
            <w:tcW w:w="1568" w:type="dxa"/>
            <w:vAlign w:val="center"/>
          </w:tcPr>
          <w:p w:rsidRPr="002E2C71" w:rsidR="00B720AE" w:rsidP="00B720AE" w:rsidRDefault="000D126C" w14:paraId="2B4DFD28" w14:textId="615010E6">
            <w:pPr>
              <w:jc w:val="center"/>
            </w:pPr>
            <w:r w:rsidRPr="002E2C71">
              <w:rPr>
                <w:b/>
                <w:sz w:val="18"/>
                <w:szCs w:val="18"/>
              </w:rPr>
              <w:t>18.07.2027</w:t>
            </w:r>
          </w:p>
        </w:tc>
      </w:tr>
    </w:tbl>
    <w:p w:rsidRPr="002E2C71" w:rsidR="00E00835" w:rsidP="00B720AE" w:rsidRDefault="00E00835" w14:paraId="620357F4" w14:textId="63D1D4C1">
      <w:pPr>
        <w:tabs>
          <w:tab w:val="left" w:pos="5840"/>
        </w:tabs>
        <w:spacing w:before="8"/>
        <w:rPr>
          <w:rFonts w:ascii="Times New Roman"/>
          <w:sz w:val="6"/>
        </w:rPr>
      </w:pPr>
    </w:p>
    <w:p w:rsidRPr="002E2C71" w:rsidR="00E00835" w:rsidP="00B720AE" w:rsidRDefault="00E00835" w14:paraId="03DBEA07" w14:textId="77777777">
      <w:pPr>
        <w:tabs>
          <w:tab w:val="left" w:pos="5840"/>
        </w:tabs>
        <w:spacing w:before="8"/>
        <w:rPr>
          <w:rFonts w:ascii="Times New Roman"/>
          <w:sz w:val="6"/>
        </w:rPr>
      </w:pPr>
    </w:p>
    <w:p w:rsidRPr="002E2C71" w:rsidR="00E00835" w:rsidP="00B720AE" w:rsidRDefault="00E00835" w14:paraId="29E4EC1C" w14:textId="77777777">
      <w:pPr>
        <w:tabs>
          <w:tab w:val="left" w:pos="5840"/>
        </w:tabs>
        <w:spacing w:before="8"/>
        <w:rPr>
          <w:rFonts w:ascii="Times New Roman"/>
          <w:sz w:val="6"/>
        </w:rPr>
      </w:pPr>
    </w:p>
    <w:p w:rsidRPr="002E2C71" w:rsidR="00E00835" w:rsidP="00B720AE" w:rsidRDefault="00E00835" w14:paraId="734AA965" w14:textId="77777777">
      <w:pPr>
        <w:tabs>
          <w:tab w:val="left" w:pos="5840"/>
        </w:tabs>
        <w:spacing w:before="8"/>
        <w:rPr>
          <w:rFonts w:ascii="Times New Roman"/>
          <w:sz w:val="6"/>
        </w:rPr>
      </w:pPr>
    </w:p>
    <w:p w:rsidRPr="002E2C71" w:rsidR="00A26C32" w:rsidP="00B720AE" w:rsidRDefault="00A26C32" w14:paraId="2DBF3C48" w14:textId="77777777">
      <w:pPr>
        <w:tabs>
          <w:tab w:val="left" w:pos="5840"/>
        </w:tabs>
        <w:spacing w:before="8"/>
        <w:rPr>
          <w:rFonts w:ascii="Times New Roman"/>
          <w:sz w:val="6"/>
        </w:rPr>
      </w:pPr>
    </w:p>
    <w:p w:rsidRPr="002E2C71" w:rsidR="00A26C32" w:rsidP="014B1424" w:rsidRDefault="00A26C32" w14:paraId="21E1CD51" w14:textId="2B4012E1">
      <w:pPr>
        <w:pStyle w:val="a"/>
        <w:tabs>
          <w:tab w:val="left" w:pos="5840"/>
        </w:tabs>
        <w:spacing w:before="8"/>
        <w:rPr>
          <w:rFonts w:ascii="Times New Roman"/>
          <w:sz w:val="6"/>
          <w:szCs w:val="6"/>
        </w:rPr>
      </w:pPr>
    </w:p>
    <w:p w:rsidRPr="002E2C71" w:rsidR="00A26C32" w:rsidP="00B720AE" w:rsidRDefault="00A26C32" w14:paraId="66F207B0" w14:textId="77777777">
      <w:pPr>
        <w:tabs>
          <w:tab w:val="left" w:pos="5840"/>
        </w:tabs>
        <w:spacing w:before="8"/>
        <w:rPr>
          <w:rFonts w:ascii="Times New Roman"/>
          <w:sz w:val="6"/>
        </w:rPr>
      </w:pPr>
    </w:p>
    <w:p w:rsidRPr="002E2C71" w:rsidR="003573A2" w:rsidP="00B720AE" w:rsidRDefault="00B720AE" w14:paraId="105395DD" w14:textId="6E8E5F7C">
      <w:pPr>
        <w:tabs>
          <w:tab w:val="left" w:pos="5840"/>
        </w:tabs>
        <w:spacing w:before="8"/>
        <w:rPr>
          <w:rFonts w:ascii="Times New Roman"/>
          <w:sz w:val="6"/>
        </w:rPr>
      </w:pPr>
      <w:r w:rsidRPr="002E2C71">
        <w:rPr>
          <w:rFonts w:ascii="Times New Roman"/>
          <w:sz w:val="6"/>
        </w:rPr>
        <w:tab/>
      </w:r>
    </w:p>
    <w:tbl>
      <w:tblPr>
        <w:tblW w:w="0" w:type="auto"/>
        <w:tblInd w:w="1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4"/>
        <w:gridCol w:w="2410"/>
        <w:gridCol w:w="1583"/>
        <w:gridCol w:w="2090"/>
        <w:gridCol w:w="1572"/>
      </w:tblGrid>
      <w:tr w:rsidRPr="002E2C71" w:rsidR="003573A2" w:rsidTr="014B1424" w14:paraId="7BF9D78A" w14:textId="77777777">
        <w:trPr>
          <w:trHeight w:val="699"/>
        </w:trPr>
        <w:tc>
          <w:tcPr>
            <w:tcW w:w="10499" w:type="dxa"/>
            <w:gridSpan w:val="5"/>
            <w:shd w:val="clear" w:color="auto" w:fill="E7F1EB"/>
            <w:tcMar/>
          </w:tcPr>
          <w:p w:rsidRPr="002E2C71" w:rsidR="003573A2" w:rsidRDefault="00CC0AEB" w14:paraId="71A9038B" w14:textId="77777777">
            <w:pPr>
              <w:pStyle w:val="TableParagraph"/>
              <w:spacing w:before="153"/>
              <w:ind w:left="4019" w:right="4016"/>
              <w:jc w:val="center"/>
              <w:rPr>
                <w:b/>
                <w:color w:val="002060"/>
                <w:sz w:val="26"/>
              </w:rPr>
            </w:pPr>
            <w:r w:rsidRPr="002E2C71">
              <w:rPr>
                <w:b/>
                <w:color w:val="002060"/>
                <w:sz w:val="26"/>
              </w:rPr>
              <w:t>Certificates</w:t>
            </w:r>
          </w:p>
        </w:tc>
      </w:tr>
      <w:tr w:rsidRPr="002E2C71" w:rsidR="003573A2" w:rsidTr="014B1424" w14:paraId="315AF05C" w14:textId="77777777">
        <w:trPr>
          <w:trHeight w:val="381"/>
        </w:trPr>
        <w:tc>
          <w:tcPr>
            <w:tcW w:w="2844" w:type="dxa"/>
            <w:shd w:val="clear" w:color="auto" w:fill="F4F4F4"/>
            <w:tcMar/>
          </w:tcPr>
          <w:p w:rsidRPr="002E2C71" w:rsidR="003573A2" w:rsidRDefault="00CC0AEB" w14:paraId="3ACEC6A3" w14:textId="77777777">
            <w:pPr>
              <w:pStyle w:val="TableParagraph"/>
              <w:spacing w:before="11"/>
              <w:ind w:left="292" w:right="27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Title of document</w:t>
            </w:r>
          </w:p>
        </w:tc>
        <w:tc>
          <w:tcPr>
            <w:tcW w:w="2410" w:type="dxa"/>
            <w:shd w:val="clear" w:color="auto" w:fill="F4F4F4"/>
            <w:tcMar/>
          </w:tcPr>
          <w:p w:rsidRPr="002E2C71" w:rsidR="003573A2" w:rsidRDefault="00CC0AEB" w14:paraId="29A73EA5" w14:textId="77777777">
            <w:pPr>
              <w:pStyle w:val="TableParagraph"/>
              <w:spacing w:before="11"/>
              <w:ind w:left="292" w:right="273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No.</w:t>
            </w:r>
          </w:p>
        </w:tc>
        <w:tc>
          <w:tcPr>
            <w:tcW w:w="1583" w:type="dxa"/>
            <w:shd w:val="clear" w:color="auto" w:fill="F4F4F4"/>
            <w:tcMar/>
          </w:tcPr>
          <w:p w:rsidRPr="002E2C71" w:rsidR="003573A2" w:rsidRDefault="00CC0AEB" w14:paraId="101B1B35" w14:textId="77777777">
            <w:pPr>
              <w:pStyle w:val="TableParagraph"/>
              <w:spacing w:before="11"/>
              <w:ind w:left="242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Date of issue</w:t>
            </w:r>
          </w:p>
        </w:tc>
        <w:tc>
          <w:tcPr>
            <w:tcW w:w="2090" w:type="dxa"/>
            <w:shd w:val="clear" w:color="auto" w:fill="F4F4F4"/>
            <w:tcMar/>
          </w:tcPr>
          <w:p w:rsidRPr="002E2C71" w:rsidR="003573A2" w:rsidRDefault="00CC0AEB" w14:paraId="7AEF7CDE" w14:textId="77777777">
            <w:pPr>
              <w:pStyle w:val="TableParagraph"/>
              <w:spacing w:before="11"/>
              <w:ind w:left="307" w:right="30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Country of issue</w:t>
            </w:r>
          </w:p>
        </w:tc>
        <w:tc>
          <w:tcPr>
            <w:tcW w:w="1572" w:type="dxa"/>
            <w:shd w:val="clear" w:color="auto" w:fill="F4F4F4"/>
            <w:tcMar/>
          </w:tcPr>
          <w:p w:rsidRPr="002E2C71" w:rsidR="003573A2" w:rsidRDefault="00CC0AEB" w14:paraId="50964ED4" w14:textId="77777777">
            <w:pPr>
              <w:pStyle w:val="TableParagraph"/>
              <w:spacing w:before="11"/>
              <w:ind w:left="305" w:right="30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Valid up</w:t>
            </w:r>
          </w:p>
        </w:tc>
      </w:tr>
      <w:tr w:rsidRPr="002E2C71" w:rsidR="00A94F90" w:rsidTr="014B1424" w14:paraId="4590D85D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A94F90" w:rsidP="00A94F90" w:rsidRDefault="00A94F90" w14:paraId="08C3CEFE" w14:textId="39F7261C">
            <w:pPr>
              <w:pStyle w:val="TableParagraph"/>
              <w:spacing w:before="132" w:line="360" w:lineRule="auto"/>
              <w:ind w:left="292" w:right="273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Bas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i</w:t>
            </w:r>
            <w:r w:rsidRPr="002E2C71">
              <w:rPr>
                <w:rFonts w:eastAsia="SimSun"/>
                <w:b/>
                <w:bCs/>
                <w:color w:val="000000"/>
                <w:kern w:val="1"/>
                <w:sz w:val="18"/>
                <w:szCs w:val="18"/>
                <w:lang w:bidi="ar-SA"/>
              </w:rPr>
              <w:t xml:space="preserve">c </w:t>
            </w:r>
            <w:r w:rsidRPr="002E2C71">
              <w:rPr>
                <w:rFonts w:eastAsia="SimSun"/>
                <w:b/>
                <w:bCs/>
                <w:color w:val="000000"/>
                <w:spacing w:val="-1"/>
                <w:kern w:val="1"/>
                <w:sz w:val="18"/>
                <w:szCs w:val="18"/>
                <w:lang w:bidi="ar-SA"/>
              </w:rPr>
              <w:t>S</w:t>
            </w: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a</w:t>
            </w:r>
            <w:r w:rsidRPr="002E2C71">
              <w:rPr>
                <w:rFonts w:eastAsia="SimSun"/>
                <w:b/>
                <w:bCs/>
                <w:color w:val="000000"/>
                <w:kern w:val="1"/>
                <w:sz w:val="18"/>
                <w:szCs w:val="18"/>
                <w:lang w:bidi="ar-SA"/>
              </w:rPr>
              <w:t>f</w:t>
            </w: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</w:t>
            </w:r>
            <w:r w:rsidRPr="002E2C71">
              <w:rPr>
                <w:rFonts w:eastAsia="SimSun"/>
                <w:b/>
                <w:bCs/>
                <w:color w:val="000000"/>
                <w:kern w:val="1"/>
                <w:sz w:val="18"/>
                <w:szCs w:val="18"/>
                <w:lang w:bidi="ar-SA"/>
              </w:rPr>
              <w:t xml:space="preserve">ty 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T</w:t>
            </w: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ra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inin</w:t>
            </w:r>
            <w:r w:rsidRPr="002E2C71">
              <w:rPr>
                <w:rFonts w:eastAsia="SimSun"/>
                <w:b/>
                <w:bCs/>
                <w:color w:val="000000"/>
                <w:kern w:val="1"/>
                <w:sz w:val="18"/>
                <w:szCs w:val="18"/>
                <w:lang w:bidi="ar-SA"/>
              </w:rPr>
              <w:t>g</w:t>
            </w:r>
          </w:p>
        </w:tc>
        <w:tc>
          <w:tcPr>
            <w:tcW w:w="2410" w:type="dxa"/>
            <w:tcMar/>
            <w:vAlign w:val="center"/>
          </w:tcPr>
          <w:p w:rsidRPr="002E2C71" w:rsidR="00A94F90" w:rsidP="00AE7C00" w:rsidRDefault="004C0A76" w14:paraId="5AE8AA62" w14:textId="090E6B1E">
            <w:pPr>
              <w:pStyle w:val="TableParagraph"/>
              <w:spacing w:before="132" w:line="360" w:lineRule="auto"/>
              <w:ind w:left="282" w:right="273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 xml:space="preserve">PK </w:t>
            </w:r>
            <w:r w:rsidRPr="002E2C71" w:rsidR="00E1794E">
              <w:rPr>
                <w:b/>
                <w:bCs/>
                <w:sz w:val="18"/>
                <w:szCs w:val="18"/>
              </w:rPr>
              <w:t>062328</w:t>
            </w:r>
          </w:p>
        </w:tc>
        <w:tc>
          <w:tcPr>
            <w:tcW w:w="1583" w:type="dxa"/>
            <w:tcMar/>
            <w:vAlign w:val="center"/>
          </w:tcPr>
          <w:p w:rsidRPr="002E2C71" w:rsidR="00A94F90" w:rsidP="00097E49" w:rsidRDefault="003B0A73" w14:paraId="2ADD4FB7" w14:textId="4C297003">
            <w:pPr>
              <w:pStyle w:val="TableParagraph"/>
              <w:spacing w:before="132" w:line="360" w:lineRule="auto"/>
              <w:ind w:left="311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28.07.2022</w:t>
            </w:r>
          </w:p>
        </w:tc>
        <w:tc>
          <w:tcPr>
            <w:tcW w:w="2090" w:type="dxa"/>
            <w:tcMar/>
            <w:vAlign w:val="center"/>
          </w:tcPr>
          <w:p w:rsidRPr="002E2C71" w:rsidR="00A94F90" w:rsidP="00AE7C00" w:rsidRDefault="009651F2" w14:paraId="0747D85B" w14:textId="682B5C89">
            <w:pPr>
              <w:pStyle w:val="TableParagraph"/>
              <w:spacing w:before="132" w:line="360" w:lineRule="auto"/>
              <w:ind w:left="307" w:right="302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STONIA</w:t>
            </w:r>
          </w:p>
        </w:tc>
        <w:tc>
          <w:tcPr>
            <w:tcW w:w="1572" w:type="dxa"/>
            <w:tcMar/>
            <w:vAlign w:val="center"/>
          </w:tcPr>
          <w:p w:rsidRPr="002E2C71" w:rsidR="00A94F90" w:rsidP="00AE7C00" w:rsidRDefault="003B0A73" w14:paraId="6A43C95D" w14:textId="49F48B1B">
            <w:pPr>
              <w:pStyle w:val="TableParagraph"/>
              <w:spacing w:before="132" w:line="360" w:lineRule="auto"/>
              <w:ind w:left="305" w:right="302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19.07.2027</w:t>
            </w:r>
          </w:p>
        </w:tc>
      </w:tr>
      <w:tr w:rsidRPr="002E2C71" w:rsidR="009651F2" w:rsidTr="014B1424" w14:paraId="7882C9F2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9651F2" w:rsidP="009651F2" w:rsidRDefault="009651F2" w14:paraId="60C950FC" w14:textId="4D636847">
            <w:pPr>
              <w:pStyle w:val="TableParagraph"/>
              <w:spacing w:before="132" w:line="360" w:lineRule="auto"/>
              <w:ind w:left="292" w:right="273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-1"/>
                <w:kern w:val="1"/>
                <w:sz w:val="18"/>
                <w:szCs w:val="18"/>
                <w:lang w:bidi="ar-SA"/>
              </w:rPr>
              <w:t>S</w:t>
            </w: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c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u</w:t>
            </w: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r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i</w:t>
            </w:r>
            <w:r w:rsidRPr="002E2C71">
              <w:rPr>
                <w:rFonts w:eastAsia="SimSun"/>
                <w:b/>
                <w:bCs/>
                <w:color w:val="000000"/>
                <w:kern w:val="1"/>
                <w:sz w:val="18"/>
                <w:szCs w:val="18"/>
                <w:lang w:bidi="ar-SA"/>
              </w:rPr>
              <w:t xml:space="preserve">ty </w:t>
            </w: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A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w</w:t>
            </w: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are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n</w:t>
            </w: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s</w:t>
            </w:r>
            <w:r w:rsidRPr="002E2C71">
              <w:rPr>
                <w:rFonts w:eastAsia="SimSun"/>
                <w:b/>
                <w:bCs/>
                <w:color w:val="000000"/>
                <w:kern w:val="1"/>
                <w:sz w:val="18"/>
                <w:szCs w:val="18"/>
                <w:lang w:bidi="ar-SA"/>
              </w:rPr>
              <w:t xml:space="preserve">s 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T</w:t>
            </w: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ra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inin</w:t>
            </w:r>
            <w:r w:rsidRPr="002E2C71">
              <w:rPr>
                <w:rFonts w:eastAsia="SimSun"/>
                <w:b/>
                <w:bCs/>
                <w:color w:val="000000"/>
                <w:kern w:val="1"/>
                <w:sz w:val="18"/>
                <w:szCs w:val="18"/>
                <w:lang w:bidi="ar-SA"/>
              </w:rPr>
              <w:t>g</w:t>
            </w:r>
          </w:p>
        </w:tc>
        <w:tc>
          <w:tcPr>
            <w:tcW w:w="2410" w:type="dxa"/>
            <w:tcMar/>
            <w:vAlign w:val="center"/>
          </w:tcPr>
          <w:p w:rsidRPr="002E2C71" w:rsidR="009651F2" w:rsidP="00AE7C00" w:rsidRDefault="004C0A76" w14:paraId="2634AE49" w14:textId="23B48B58">
            <w:pPr>
              <w:pStyle w:val="TableParagraph"/>
              <w:spacing w:before="132" w:line="360" w:lineRule="auto"/>
              <w:ind w:left="282" w:right="273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473</w:t>
            </w:r>
          </w:p>
        </w:tc>
        <w:tc>
          <w:tcPr>
            <w:tcW w:w="1583" w:type="dxa"/>
            <w:tcMar/>
            <w:vAlign w:val="center"/>
          </w:tcPr>
          <w:p w:rsidRPr="002E2C71" w:rsidR="009651F2" w:rsidP="00097E49" w:rsidRDefault="004C0A76" w14:paraId="4E0EFF16" w14:textId="62ECF062">
            <w:pPr>
              <w:pStyle w:val="TableParagraph"/>
              <w:spacing w:before="132" w:line="360" w:lineRule="auto"/>
              <w:ind w:left="311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3.01.2014</w:t>
            </w:r>
          </w:p>
        </w:tc>
        <w:tc>
          <w:tcPr>
            <w:tcW w:w="2090" w:type="dxa"/>
            <w:tcMar/>
            <w:vAlign w:val="center"/>
          </w:tcPr>
          <w:p w:rsidRPr="002E2C71" w:rsidR="009651F2" w:rsidP="00AE7C00" w:rsidRDefault="009651F2" w14:paraId="305CBD4B" w14:textId="49C616F8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STONIA</w:t>
            </w:r>
          </w:p>
        </w:tc>
        <w:tc>
          <w:tcPr>
            <w:tcW w:w="1572" w:type="dxa"/>
            <w:tcMar/>
            <w:vAlign w:val="center"/>
          </w:tcPr>
          <w:p w:rsidRPr="002E2C71" w:rsidR="009651F2" w:rsidP="00AE7C00" w:rsidRDefault="004C0A76" w14:paraId="70D6B8F7" w14:textId="25348E4A">
            <w:pPr>
              <w:pStyle w:val="TableParagraph"/>
              <w:spacing w:before="132" w:line="360" w:lineRule="auto"/>
              <w:ind w:left="305" w:right="302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N/A</w:t>
            </w:r>
          </w:p>
        </w:tc>
      </w:tr>
      <w:tr w:rsidRPr="002E2C71" w:rsidR="009651F2" w:rsidTr="014B1424" w14:paraId="42977B93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9651F2" w:rsidP="009651F2" w:rsidRDefault="009651F2" w14:paraId="4C8A509C" w14:textId="77E14D8D">
            <w:pPr>
              <w:pStyle w:val="TableParagraph"/>
              <w:spacing w:before="132" w:line="360" w:lineRule="auto"/>
              <w:ind w:left="292" w:right="273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Prof</w:t>
            </w:r>
            <w:r w:rsidRPr="002E2C71" w:rsidR="002672A3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iciency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 xml:space="preserve"> in Survival Crafts</w:t>
            </w:r>
          </w:p>
        </w:tc>
        <w:tc>
          <w:tcPr>
            <w:tcW w:w="2410" w:type="dxa"/>
            <w:tcMar/>
            <w:vAlign w:val="center"/>
          </w:tcPr>
          <w:p w:rsidRPr="002E2C71" w:rsidR="009651F2" w:rsidP="00AE7C00" w:rsidRDefault="004C0A76" w14:paraId="714348B6" w14:textId="0362BA09">
            <w:pPr>
              <w:pStyle w:val="TableParagraph"/>
              <w:spacing w:before="132" w:line="360" w:lineRule="auto"/>
              <w:ind w:left="282" w:right="273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 xml:space="preserve">EA </w:t>
            </w:r>
            <w:r w:rsidRPr="002E2C71" w:rsidR="00BE0CBB">
              <w:rPr>
                <w:b/>
                <w:bCs/>
                <w:sz w:val="18"/>
                <w:szCs w:val="18"/>
              </w:rPr>
              <w:t>062330</w:t>
            </w:r>
          </w:p>
        </w:tc>
        <w:tc>
          <w:tcPr>
            <w:tcW w:w="1583" w:type="dxa"/>
            <w:tcMar/>
            <w:vAlign w:val="center"/>
          </w:tcPr>
          <w:p w:rsidRPr="002E2C71" w:rsidR="009651F2" w:rsidP="00097E49" w:rsidRDefault="00BE0CBB" w14:paraId="3D49585E" w14:textId="62F7C6E3">
            <w:pPr>
              <w:pStyle w:val="TableParagraph"/>
              <w:spacing w:before="132" w:line="360" w:lineRule="auto"/>
              <w:ind w:left="311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8.07.2022</w:t>
            </w:r>
          </w:p>
        </w:tc>
        <w:tc>
          <w:tcPr>
            <w:tcW w:w="2090" w:type="dxa"/>
            <w:tcMar/>
            <w:vAlign w:val="center"/>
          </w:tcPr>
          <w:p w:rsidRPr="002E2C71" w:rsidR="009651F2" w:rsidP="00AE7C00" w:rsidRDefault="009651F2" w14:paraId="41CFD781" w14:textId="7E1CF94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STONIA</w:t>
            </w:r>
          </w:p>
        </w:tc>
        <w:tc>
          <w:tcPr>
            <w:tcW w:w="1572" w:type="dxa"/>
            <w:tcMar/>
            <w:vAlign w:val="center"/>
          </w:tcPr>
          <w:p w:rsidRPr="002E2C71" w:rsidR="009651F2" w:rsidP="00AE7C00" w:rsidRDefault="00BE0CBB" w14:paraId="5D8B4308" w14:textId="0BF91084">
            <w:pPr>
              <w:pStyle w:val="TableParagraph"/>
              <w:spacing w:before="132" w:line="360" w:lineRule="auto"/>
              <w:ind w:left="305" w:right="302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0.07.2027</w:t>
            </w:r>
          </w:p>
        </w:tc>
      </w:tr>
      <w:tr w:rsidRPr="002E2C71" w:rsidR="009651F2" w:rsidTr="014B1424" w14:paraId="4947BDA4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9651F2" w:rsidP="009651F2" w:rsidRDefault="009651F2" w14:paraId="18494083" w14:textId="7FEC4391">
            <w:pPr>
              <w:pStyle w:val="TableParagraph"/>
              <w:spacing w:before="132" w:line="360" w:lineRule="auto"/>
              <w:ind w:left="292" w:right="273"/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 xml:space="preserve">Advanced Fire Fighting </w:t>
            </w:r>
          </w:p>
        </w:tc>
        <w:tc>
          <w:tcPr>
            <w:tcW w:w="2410" w:type="dxa"/>
            <w:tcMar/>
            <w:vAlign w:val="center"/>
          </w:tcPr>
          <w:p w:rsidRPr="002E2C71" w:rsidR="009651F2" w:rsidP="00AE7C00" w:rsidRDefault="004C0A76" w14:paraId="4D3CB1EA" w14:textId="264DD94D">
            <w:pPr>
              <w:pStyle w:val="TableParagraph"/>
              <w:spacing w:before="132" w:line="360" w:lineRule="auto"/>
              <w:ind w:left="282" w:right="273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 xml:space="preserve">LT </w:t>
            </w:r>
            <w:r w:rsidRPr="002E2C71" w:rsidR="00782187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062329</w:t>
            </w:r>
          </w:p>
        </w:tc>
        <w:tc>
          <w:tcPr>
            <w:tcW w:w="1583" w:type="dxa"/>
            <w:tcMar/>
            <w:vAlign w:val="center"/>
          </w:tcPr>
          <w:p w:rsidRPr="002E2C71" w:rsidR="009651F2" w:rsidP="00097E49" w:rsidRDefault="00782187" w14:paraId="2C822D0F" w14:textId="5BCBF743">
            <w:pPr>
              <w:pStyle w:val="TableParagraph"/>
              <w:spacing w:before="132" w:line="360" w:lineRule="auto"/>
              <w:ind w:left="311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8.07.2022</w:t>
            </w:r>
          </w:p>
        </w:tc>
        <w:tc>
          <w:tcPr>
            <w:tcW w:w="2090" w:type="dxa"/>
            <w:tcMar/>
            <w:vAlign w:val="center"/>
          </w:tcPr>
          <w:p w:rsidRPr="002E2C71" w:rsidR="009651F2" w:rsidP="00AE7C00" w:rsidRDefault="009651F2" w14:paraId="19076421" w14:textId="2F180714">
            <w:pPr>
              <w:spacing w:line="360" w:lineRule="auto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STONIA</w:t>
            </w:r>
          </w:p>
        </w:tc>
        <w:tc>
          <w:tcPr>
            <w:tcW w:w="1572" w:type="dxa"/>
            <w:tcMar/>
            <w:vAlign w:val="center"/>
          </w:tcPr>
          <w:p w:rsidRPr="002E2C71" w:rsidR="009651F2" w:rsidP="00AE7C00" w:rsidRDefault="00782187" w14:paraId="4B990AFF" w14:textId="6F6384F5">
            <w:pPr>
              <w:pStyle w:val="TableParagraph"/>
              <w:spacing w:before="132" w:line="360" w:lineRule="auto"/>
              <w:ind w:left="305" w:right="302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18.07.2027</w:t>
            </w:r>
          </w:p>
        </w:tc>
      </w:tr>
      <w:tr w:rsidRPr="002E2C71" w:rsidR="00AE7C00" w:rsidTr="014B1424" w14:paraId="75C27BF6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AE7C00" w:rsidP="00AE7C00" w:rsidRDefault="00AE7C00" w14:paraId="6F82FFCD" w14:textId="52932D77">
            <w:pPr>
              <w:pStyle w:val="TableParagraph"/>
              <w:spacing w:before="132" w:line="360" w:lineRule="auto"/>
              <w:ind w:left="292" w:right="273"/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Cert</w:t>
            </w:r>
            <w:r w:rsidRPr="002E2C71" w:rsidR="00D55BD3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ificate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 xml:space="preserve"> of the Training in the Operation of Power System </w:t>
            </w:r>
            <w:r w:rsidRPr="002E2C71" w:rsidR="00CC392A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more than</w:t>
            </w: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 xml:space="preserve"> 1000 V</w:t>
            </w:r>
          </w:p>
        </w:tc>
        <w:tc>
          <w:tcPr>
            <w:tcW w:w="2410" w:type="dxa"/>
            <w:tcMar/>
            <w:vAlign w:val="center"/>
          </w:tcPr>
          <w:p w:rsidRPr="002E2C71" w:rsidR="00AE7C00" w:rsidP="00AE7C00" w:rsidRDefault="00AE7C00" w14:paraId="0F9C4F17" w14:textId="70FB844D">
            <w:pPr>
              <w:pStyle w:val="TableParagraph"/>
              <w:spacing w:before="132" w:line="360" w:lineRule="auto"/>
              <w:ind w:left="282" w:right="273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443</w:t>
            </w:r>
          </w:p>
        </w:tc>
        <w:tc>
          <w:tcPr>
            <w:tcW w:w="1583" w:type="dxa"/>
            <w:tcMar/>
            <w:vAlign w:val="center"/>
          </w:tcPr>
          <w:p w:rsidRPr="002E2C71" w:rsidR="00AE7C00" w:rsidP="00097E49" w:rsidRDefault="00AE7C00" w14:paraId="7A92E351" w14:textId="19935781">
            <w:pPr>
              <w:pStyle w:val="TableParagraph"/>
              <w:spacing w:before="132" w:line="360" w:lineRule="auto"/>
              <w:ind w:left="311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01.06.2017</w:t>
            </w:r>
          </w:p>
        </w:tc>
        <w:tc>
          <w:tcPr>
            <w:tcW w:w="2090" w:type="dxa"/>
            <w:tcMar/>
            <w:vAlign w:val="center"/>
          </w:tcPr>
          <w:p w:rsidRPr="002E2C71" w:rsidR="00AE7C00" w:rsidP="00AE7C00" w:rsidRDefault="00AE7C00" w14:paraId="7027A2F1" w14:textId="59E335C7">
            <w:pPr>
              <w:spacing w:line="360" w:lineRule="auto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STONIA</w:t>
            </w:r>
          </w:p>
        </w:tc>
        <w:tc>
          <w:tcPr>
            <w:tcW w:w="1572" w:type="dxa"/>
            <w:tcMar/>
            <w:vAlign w:val="center"/>
          </w:tcPr>
          <w:p w:rsidRPr="002E2C71" w:rsidR="00AE7C00" w:rsidP="00AE7C00" w:rsidRDefault="00AE7C00" w14:paraId="3BA2F5F5" w14:textId="5E943AB8">
            <w:pPr>
              <w:pStyle w:val="TableParagraph"/>
              <w:spacing w:before="132" w:line="360" w:lineRule="auto"/>
              <w:ind w:left="305" w:right="302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N/A</w:t>
            </w:r>
          </w:p>
        </w:tc>
      </w:tr>
      <w:tr w:rsidRPr="002E2C71" w:rsidR="00AE7C00" w:rsidTr="014B1424" w14:paraId="512147FA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AE7C00" w:rsidP="00AE7C00" w:rsidRDefault="00AE7C00" w14:paraId="411A82E7" w14:textId="4352765D">
            <w:pPr>
              <w:pStyle w:val="TableParagraph"/>
              <w:spacing w:before="132" w:line="360" w:lineRule="auto"/>
              <w:ind w:left="292" w:right="273"/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First Aid</w:t>
            </w:r>
          </w:p>
        </w:tc>
        <w:tc>
          <w:tcPr>
            <w:tcW w:w="2410" w:type="dxa"/>
            <w:tcMar/>
            <w:vAlign w:val="center"/>
          </w:tcPr>
          <w:p w:rsidRPr="002E2C71" w:rsidR="00AE7C00" w:rsidP="00AE7C00" w:rsidRDefault="00AE7C00" w14:paraId="311CBF8C" w14:textId="7A9874D7">
            <w:pPr>
              <w:pStyle w:val="TableParagraph"/>
              <w:spacing w:before="132" w:line="360" w:lineRule="auto"/>
              <w:ind w:left="282" w:right="273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 xml:space="preserve">114 – </w:t>
            </w:r>
            <w:r w:rsidRPr="002E2C71" w:rsidR="00E66DDB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8354</w:t>
            </w:r>
          </w:p>
        </w:tc>
        <w:tc>
          <w:tcPr>
            <w:tcW w:w="1583" w:type="dxa"/>
            <w:tcMar/>
            <w:vAlign w:val="center"/>
          </w:tcPr>
          <w:p w:rsidRPr="002E2C71" w:rsidR="00AE7C00" w:rsidP="00097E49" w:rsidRDefault="00E66DDB" w14:paraId="36ED195A" w14:textId="67E81D6D">
            <w:pPr>
              <w:pStyle w:val="TableParagraph"/>
              <w:spacing w:before="132" w:line="360" w:lineRule="auto"/>
              <w:ind w:left="311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8.07.2022</w:t>
            </w:r>
          </w:p>
        </w:tc>
        <w:tc>
          <w:tcPr>
            <w:tcW w:w="2090" w:type="dxa"/>
            <w:tcMar/>
            <w:vAlign w:val="center"/>
          </w:tcPr>
          <w:p w:rsidRPr="002E2C71" w:rsidR="00AE7C00" w:rsidP="00AE7C00" w:rsidRDefault="00AE7C00" w14:paraId="40F27414" w14:textId="2EC81C32">
            <w:pPr>
              <w:spacing w:line="360" w:lineRule="auto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STONIA</w:t>
            </w:r>
          </w:p>
        </w:tc>
        <w:tc>
          <w:tcPr>
            <w:tcW w:w="1572" w:type="dxa"/>
            <w:tcMar/>
            <w:vAlign w:val="center"/>
          </w:tcPr>
          <w:p w:rsidRPr="002E2C71" w:rsidR="00AE7C00" w:rsidP="00AE7C00" w:rsidRDefault="00E66DDB" w14:paraId="305BE9B3" w14:textId="677D1D48">
            <w:pPr>
              <w:pStyle w:val="TableParagraph"/>
              <w:spacing w:before="132" w:line="360" w:lineRule="auto"/>
              <w:ind w:left="305" w:right="302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8.07.2027</w:t>
            </w:r>
          </w:p>
        </w:tc>
      </w:tr>
      <w:tr w:rsidRPr="002E2C71" w:rsidR="00AE7C00" w:rsidTr="014B1424" w14:paraId="243B528A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AE7C00" w:rsidP="00AE7C00" w:rsidRDefault="00DE45D0" w14:paraId="04D31465" w14:textId="64AEEFA7">
            <w:pPr>
              <w:pStyle w:val="TableParagraph"/>
              <w:spacing w:before="132" w:line="360" w:lineRule="auto"/>
              <w:ind w:left="292" w:right="273"/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</w:pPr>
            <w:r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Engine Room</w:t>
            </w:r>
            <w:r w:rsidRPr="002E2C71" w:rsidR="00AE7C00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 xml:space="preserve"> Resource</w:t>
            </w:r>
            <w:r w:rsidR="000871FE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 xml:space="preserve"> </w:t>
            </w:r>
            <w:r w:rsidRPr="002E2C71" w:rsidR="00AE7C00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Management</w:t>
            </w:r>
          </w:p>
        </w:tc>
        <w:tc>
          <w:tcPr>
            <w:tcW w:w="2410" w:type="dxa"/>
            <w:tcMar/>
            <w:vAlign w:val="center"/>
          </w:tcPr>
          <w:p w:rsidRPr="002E2C71" w:rsidR="00AE7C00" w:rsidP="00AE7C00" w:rsidRDefault="00AE7C00" w14:paraId="30C2209D" w14:textId="38DD6AFA">
            <w:pPr>
              <w:pStyle w:val="TableParagraph"/>
              <w:spacing w:before="132" w:line="360" w:lineRule="auto"/>
              <w:ind w:left="282" w:right="273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1676</w:t>
            </w:r>
          </w:p>
        </w:tc>
        <w:tc>
          <w:tcPr>
            <w:tcW w:w="1583" w:type="dxa"/>
            <w:tcMar/>
            <w:vAlign w:val="center"/>
          </w:tcPr>
          <w:p w:rsidRPr="002E2C71" w:rsidR="00AE7C00" w:rsidP="00097E49" w:rsidRDefault="00AE7C00" w14:paraId="2269EA2C" w14:textId="6BD9A2C0">
            <w:pPr>
              <w:pStyle w:val="TableParagraph"/>
              <w:spacing w:before="132" w:line="360" w:lineRule="auto"/>
              <w:ind w:left="311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3.05.2017</w:t>
            </w:r>
          </w:p>
        </w:tc>
        <w:tc>
          <w:tcPr>
            <w:tcW w:w="2090" w:type="dxa"/>
            <w:tcMar/>
            <w:vAlign w:val="center"/>
          </w:tcPr>
          <w:p w:rsidRPr="002E2C71" w:rsidR="00AE7C00" w:rsidP="00AE7C00" w:rsidRDefault="00AE7C00" w14:paraId="54496A3B" w14:textId="741C8FBF">
            <w:pPr>
              <w:spacing w:line="360" w:lineRule="auto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STONIA</w:t>
            </w:r>
          </w:p>
        </w:tc>
        <w:tc>
          <w:tcPr>
            <w:tcW w:w="1572" w:type="dxa"/>
            <w:tcMar/>
            <w:vAlign w:val="center"/>
          </w:tcPr>
          <w:p w:rsidRPr="002E2C71" w:rsidR="00AE7C00" w:rsidP="00AE7C00" w:rsidRDefault="00AE7C00" w14:paraId="1F7D47E1" w14:textId="4AE644F5">
            <w:pPr>
              <w:pStyle w:val="TableParagraph"/>
              <w:spacing w:before="132" w:line="360" w:lineRule="auto"/>
              <w:ind w:left="305" w:right="302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N/A</w:t>
            </w:r>
          </w:p>
        </w:tc>
      </w:tr>
      <w:tr w:rsidRPr="002E2C71" w:rsidR="00AE7C00" w:rsidTr="014B1424" w14:paraId="5BFB82BB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AE7C00" w:rsidP="00AE7C00" w:rsidRDefault="00AE7C00" w14:paraId="6250CB4A" w14:textId="640A363D">
            <w:pPr>
              <w:pStyle w:val="TableParagraph"/>
              <w:spacing w:before="132" w:line="360" w:lineRule="auto"/>
              <w:ind w:left="292" w:right="273"/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Certificate of Proficiency of Basic Training for Personnel of Tankers</w:t>
            </w:r>
          </w:p>
        </w:tc>
        <w:tc>
          <w:tcPr>
            <w:tcW w:w="2410" w:type="dxa"/>
            <w:tcMar/>
            <w:vAlign w:val="center"/>
          </w:tcPr>
          <w:p w:rsidRPr="002E2C71" w:rsidR="00AE7C00" w:rsidP="00AE7C00" w:rsidRDefault="00AE7C00" w14:paraId="5093D20A" w14:textId="03F87531">
            <w:pPr>
              <w:pStyle w:val="TableParagraph"/>
              <w:spacing w:before="132" w:line="360" w:lineRule="auto"/>
              <w:ind w:left="282" w:right="273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TT 000362</w:t>
            </w:r>
          </w:p>
        </w:tc>
        <w:tc>
          <w:tcPr>
            <w:tcW w:w="1583" w:type="dxa"/>
            <w:tcMar/>
            <w:vAlign w:val="center"/>
          </w:tcPr>
          <w:p w:rsidRPr="002E2C71" w:rsidR="00AE7C00" w:rsidP="00097E49" w:rsidRDefault="00AE7C00" w14:paraId="51EDA2A6" w14:textId="09AA396C">
            <w:pPr>
              <w:pStyle w:val="TableParagraph"/>
              <w:spacing w:before="132" w:line="360" w:lineRule="auto"/>
              <w:ind w:left="311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13.12.2016</w:t>
            </w:r>
          </w:p>
        </w:tc>
        <w:tc>
          <w:tcPr>
            <w:tcW w:w="2090" w:type="dxa"/>
            <w:tcMar/>
            <w:vAlign w:val="center"/>
          </w:tcPr>
          <w:p w:rsidRPr="002E2C71" w:rsidR="00AE7C00" w:rsidP="00AE7C00" w:rsidRDefault="00AE7C00" w14:paraId="24858C0E" w14:textId="1A43A843">
            <w:pPr>
              <w:spacing w:line="360" w:lineRule="auto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ESTONIA</w:t>
            </w:r>
          </w:p>
        </w:tc>
        <w:tc>
          <w:tcPr>
            <w:tcW w:w="1572" w:type="dxa"/>
            <w:tcMar/>
            <w:vAlign w:val="center"/>
          </w:tcPr>
          <w:p w:rsidRPr="002E2C71" w:rsidR="00AE7C00" w:rsidP="00AE7C00" w:rsidRDefault="00AE7C00" w14:paraId="325AAF15" w14:textId="1F11C42C">
            <w:pPr>
              <w:pStyle w:val="TableParagraph"/>
              <w:spacing w:before="132" w:line="360" w:lineRule="auto"/>
              <w:ind w:left="305" w:right="302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N/A</w:t>
            </w:r>
          </w:p>
        </w:tc>
      </w:tr>
      <w:tr w:rsidRPr="002E2C71" w:rsidR="00DF4B6B" w:rsidTr="014B1424" w14:paraId="3FE31901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DF4B6B" w:rsidP="00AE7C00" w:rsidRDefault="00DF4B6B" w14:paraId="5B0A7D2D" w14:textId="09AC086A">
            <w:pPr>
              <w:pStyle w:val="TableParagraph"/>
              <w:spacing w:before="132" w:line="360" w:lineRule="auto"/>
              <w:ind w:left="292" w:right="273"/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Singapore Certificate of Endorsement</w:t>
            </w:r>
          </w:p>
        </w:tc>
        <w:tc>
          <w:tcPr>
            <w:tcW w:w="2410" w:type="dxa"/>
            <w:tcMar/>
            <w:vAlign w:val="center"/>
          </w:tcPr>
          <w:p w:rsidRPr="002E2C71" w:rsidR="00DF4B6B" w:rsidP="00AE7C00" w:rsidRDefault="00DF4B6B" w14:paraId="3C7102D6" w14:textId="21BF8E7D">
            <w:pPr>
              <w:pStyle w:val="TableParagraph"/>
              <w:spacing w:before="132" w:line="360" w:lineRule="auto"/>
              <w:ind w:left="282" w:right="273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COE-E0181985</w:t>
            </w:r>
          </w:p>
        </w:tc>
        <w:tc>
          <w:tcPr>
            <w:tcW w:w="1583" w:type="dxa"/>
            <w:tcMar/>
            <w:vAlign w:val="center"/>
          </w:tcPr>
          <w:p w:rsidRPr="002E2C71" w:rsidR="00DF4B6B" w:rsidP="00097E49" w:rsidRDefault="00DF4B6B" w14:paraId="56869D43" w14:textId="65100CCE">
            <w:pPr>
              <w:pStyle w:val="TableParagraph"/>
              <w:spacing w:before="132" w:line="360" w:lineRule="auto"/>
              <w:ind w:left="311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12.07.</w:t>
            </w:r>
            <w:r w:rsidRPr="002E2C71" w:rsidR="0027706C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2021</w:t>
            </w:r>
          </w:p>
        </w:tc>
        <w:tc>
          <w:tcPr>
            <w:tcW w:w="2090" w:type="dxa"/>
            <w:tcMar/>
            <w:vAlign w:val="center"/>
          </w:tcPr>
          <w:p w:rsidRPr="002E2C71" w:rsidR="00DF4B6B" w:rsidP="00AE7C00" w:rsidRDefault="0027706C" w14:paraId="054C0529" w14:textId="4C7857C6">
            <w:pPr>
              <w:spacing w:line="360" w:lineRule="auto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Singapore</w:t>
            </w:r>
          </w:p>
        </w:tc>
        <w:tc>
          <w:tcPr>
            <w:tcW w:w="1572" w:type="dxa"/>
            <w:tcMar/>
            <w:vAlign w:val="center"/>
          </w:tcPr>
          <w:p w:rsidRPr="002E2C71" w:rsidR="00DF4B6B" w:rsidP="00AE7C00" w:rsidRDefault="004C1B63" w14:paraId="506EA5FF" w14:textId="43EB3019">
            <w:pPr>
              <w:pStyle w:val="TableParagraph"/>
              <w:spacing w:before="132" w:line="360" w:lineRule="auto"/>
              <w:ind w:left="305" w:right="302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N/A</w:t>
            </w:r>
          </w:p>
        </w:tc>
      </w:tr>
      <w:tr w:rsidRPr="002E2C71" w:rsidR="00E36D4A" w:rsidTr="014B1424" w14:paraId="35956271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E36D4A" w:rsidP="00E36D4A" w:rsidRDefault="00E36D4A" w14:paraId="559DB0D6" w14:textId="0C8782CC">
            <w:pPr>
              <w:pStyle w:val="TableParagraph"/>
              <w:spacing w:before="132" w:line="360" w:lineRule="auto"/>
              <w:ind w:left="292" w:right="273"/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</w:pPr>
            <w:r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Portuguese Certificate of Endorsement</w:t>
            </w:r>
          </w:p>
        </w:tc>
        <w:tc>
          <w:tcPr>
            <w:tcW w:w="2410" w:type="dxa"/>
            <w:tcMar/>
            <w:vAlign w:val="center"/>
          </w:tcPr>
          <w:p w:rsidRPr="00E36D4A" w:rsidR="00E36D4A" w:rsidP="00E36D4A" w:rsidRDefault="00E36D4A" w14:paraId="1D95E865" w14:textId="613D16F6">
            <w:pPr>
              <w:pStyle w:val="TableParagraph"/>
              <w:spacing w:before="132" w:line="360" w:lineRule="auto"/>
              <w:ind w:left="282" w:right="273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E36D4A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PT2023ORBE002578101</w:t>
            </w:r>
          </w:p>
        </w:tc>
        <w:tc>
          <w:tcPr>
            <w:tcW w:w="1583" w:type="dxa"/>
            <w:tcMar/>
            <w:vAlign w:val="center"/>
          </w:tcPr>
          <w:p w:rsidRPr="002E2C71" w:rsidR="00E36D4A" w:rsidP="00E36D4A" w:rsidRDefault="00E36D4A" w14:paraId="1B013EB0" w14:textId="598D1311">
            <w:pPr>
              <w:pStyle w:val="TableParagraph"/>
              <w:spacing w:before="132" w:line="360" w:lineRule="auto"/>
              <w:ind w:left="311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05.18.2023</w:t>
            </w:r>
          </w:p>
        </w:tc>
        <w:tc>
          <w:tcPr>
            <w:tcW w:w="2090" w:type="dxa"/>
            <w:tcMar/>
            <w:vAlign w:val="center"/>
          </w:tcPr>
          <w:p w:rsidRPr="002E2C71" w:rsidR="00E36D4A" w:rsidP="00E36D4A" w:rsidRDefault="001110FA" w14:paraId="19CEB12B" w14:textId="33644B4C">
            <w:pPr>
              <w:spacing w:line="360" w:lineRule="auto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Portuguese</w:t>
            </w:r>
          </w:p>
        </w:tc>
        <w:tc>
          <w:tcPr>
            <w:tcW w:w="1572" w:type="dxa"/>
            <w:tcMar/>
            <w:vAlign w:val="center"/>
          </w:tcPr>
          <w:p w:rsidRPr="002E2C71" w:rsidR="00E36D4A" w:rsidP="00E36D4A" w:rsidRDefault="00E36D4A" w14:paraId="296F802F" w14:textId="5371B059">
            <w:pPr>
              <w:pStyle w:val="TableParagraph"/>
              <w:spacing w:before="132" w:line="360" w:lineRule="auto"/>
              <w:ind w:left="305" w:right="302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07.18.2027</w:t>
            </w:r>
          </w:p>
        </w:tc>
      </w:tr>
      <w:tr w:rsidRPr="002E2C71" w:rsidR="00E36D4A" w:rsidTr="014B1424" w14:paraId="2435502F" w14:textId="77777777">
        <w:trPr>
          <w:trHeight w:val="567"/>
        </w:trPr>
        <w:tc>
          <w:tcPr>
            <w:tcW w:w="2844" w:type="dxa"/>
            <w:tcMar/>
            <w:vAlign w:val="center"/>
          </w:tcPr>
          <w:p w:rsidRPr="002E2C71" w:rsidR="00E36D4A" w:rsidP="00E36D4A" w:rsidRDefault="00E36D4A" w14:paraId="142F75EA" w14:textId="2E531FA9">
            <w:pPr>
              <w:pStyle w:val="TableParagraph"/>
              <w:spacing w:before="132" w:line="360" w:lineRule="auto"/>
              <w:ind w:left="292" w:right="273"/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-6"/>
                <w:kern w:val="1"/>
                <w:sz w:val="18"/>
                <w:szCs w:val="18"/>
                <w:lang w:bidi="ar-SA"/>
              </w:rPr>
              <w:t>Gibraltar Certificate of Endorsement</w:t>
            </w:r>
          </w:p>
        </w:tc>
        <w:tc>
          <w:tcPr>
            <w:tcW w:w="2410" w:type="dxa"/>
            <w:tcMar/>
            <w:vAlign w:val="center"/>
          </w:tcPr>
          <w:p w:rsidRPr="002E2C71" w:rsidR="00E36D4A" w:rsidP="00E36D4A" w:rsidRDefault="00E36D4A" w14:paraId="7BCB5A76" w14:textId="5B88DB15">
            <w:pPr>
              <w:pStyle w:val="TableParagraph"/>
              <w:spacing w:before="132" w:line="360" w:lineRule="auto"/>
              <w:ind w:left="282" w:right="273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17113/18</w:t>
            </w:r>
          </w:p>
        </w:tc>
        <w:tc>
          <w:tcPr>
            <w:tcW w:w="1583" w:type="dxa"/>
            <w:tcMar/>
            <w:vAlign w:val="center"/>
          </w:tcPr>
          <w:p w:rsidRPr="002E2C71" w:rsidR="00E36D4A" w:rsidP="00E36D4A" w:rsidRDefault="00E36D4A" w14:paraId="435A5382" w14:textId="21759A1C">
            <w:pPr>
              <w:pStyle w:val="TableParagraph"/>
              <w:spacing w:before="132" w:line="360" w:lineRule="auto"/>
              <w:ind w:left="311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02.01.2018</w:t>
            </w:r>
          </w:p>
        </w:tc>
        <w:tc>
          <w:tcPr>
            <w:tcW w:w="2090" w:type="dxa"/>
            <w:tcMar/>
            <w:vAlign w:val="center"/>
          </w:tcPr>
          <w:p w:rsidRPr="002E2C71" w:rsidR="00E36D4A" w:rsidP="00E36D4A" w:rsidRDefault="00E36D4A" w14:paraId="7B4278C4" w14:textId="65AEC758">
            <w:pPr>
              <w:spacing w:line="360" w:lineRule="auto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Gibraltar</w:t>
            </w:r>
          </w:p>
        </w:tc>
        <w:tc>
          <w:tcPr>
            <w:tcW w:w="1572" w:type="dxa"/>
            <w:tcMar/>
            <w:vAlign w:val="center"/>
          </w:tcPr>
          <w:p w:rsidRPr="002E2C71" w:rsidR="00E36D4A" w:rsidP="00E36D4A" w:rsidRDefault="00E36D4A" w14:paraId="401FEF8A" w14:textId="219C01F3">
            <w:pPr>
              <w:pStyle w:val="TableParagraph"/>
              <w:spacing w:before="132" w:line="360" w:lineRule="auto"/>
              <w:ind w:left="305" w:right="302"/>
              <w:jc w:val="center"/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</w:pPr>
            <w:r w:rsidRPr="002E2C71">
              <w:rPr>
                <w:rFonts w:eastAsia="SimSun"/>
                <w:b/>
                <w:bCs/>
                <w:color w:val="000000"/>
                <w:spacing w:val="5"/>
                <w:kern w:val="1"/>
                <w:sz w:val="18"/>
                <w:szCs w:val="18"/>
                <w:lang w:bidi="ar-SA"/>
              </w:rPr>
              <w:t>N/A</w:t>
            </w:r>
          </w:p>
        </w:tc>
      </w:tr>
      <w:tr w:rsidR="014B1424" w:rsidTr="014B1424" w14:paraId="77C6F07F">
        <w:trPr>
          <w:trHeight w:val="567"/>
        </w:trPr>
        <w:tc>
          <w:tcPr>
            <w:tcW w:w="2844" w:type="dxa"/>
            <w:tcMar/>
            <w:vAlign w:val="center"/>
          </w:tcPr>
          <w:p w:rsidR="014B1424" w:rsidP="014B1424" w:rsidRDefault="014B1424" w14:paraId="43F1DDD0" w14:textId="1A363A87">
            <w:pPr>
              <w:pStyle w:val="TableParagraph"/>
              <w:spacing w:line="360" w:lineRule="auto"/>
              <w:jc w:val="center"/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</w:pPr>
            <w:r w:rsidRPr="014B1424" w:rsidR="014B1424"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  <w:t xml:space="preserve"> Antigua and Barbuda Certificate of Endorsement</w:t>
            </w:r>
          </w:p>
        </w:tc>
        <w:tc>
          <w:tcPr>
            <w:tcW w:w="2410" w:type="dxa"/>
            <w:tcMar/>
            <w:vAlign w:val="center"/>
          </w:tcPr>
          <w:p w:rsidR="014B1424" w:rsidP="014B1424" w:rsidRDefault="014B1424" w14:paraId="6AD5190F" w14:textId="1DFA249C">
            <w:pPr>
              <w:pStyle w:val="TableParagraph"/>
              <w:spacing w:line="360" w:lineRule="auto"/>
              <w:jc w:val="center"/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</w:pPr>
            <w:r w:rsidRPr="014B1424" w:rsidR="014B1424"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  <w:t>FO-C10</w:t>
            </w:r>
          </w:p>
        </w:tc>
        <w:tc>
          <w:tcPr>
            <w:tcW w:w="1583" w:type="dxa"/>
            <w:tcMar/>
            <w:vAlign w:val="center"/>
          </w:tcPr>
          <w:p w:rsidR="014B1424" w:rsidP="014B1424" w:rsidRDefault="014B1424" w14:paraId="1D2404BF" w14:textId="6B87FE34">
            <w:pPr>
              <w:pStyle w:val="TableParagraph"/>
              <w:spacing w:line="360" w:lineRule="auto"/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</w:pPr>
            <w:r w:rsidRPr="014B1424" w:rsidR="014B1424"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  <w:t>27.11.2023</w:t>
            </w:r>
          </w:p>
        </w:tc>
        <w:tc>
          <w:tcPr>
            <w:tcW w:w="2090" w:type="dxa"/>
            <w:tcMar/>
            <w:vAlign w:val="center"/>
          </w:tcPr>
          <w:p w:rsidR="014B1424" w:rsidP="014B1424" w:rsidRDefault="014B1424" w14:paraId="59593267" w14:textId="6E474225">
            <w:pPr>
              <w:pStyle w:val="a"/>
              <w:spacing w:line="360" w:lineRule="auto"/>
              <w:jc w:val="center"/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</w:pPr>
            <w:r w:rsidRPr="014B1424" w:rsidR="014B1424"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  <w:t>Antigua and Barbuda</w:t>
            </w:r>
          </w:p>
        </w:tc>
        <w:tc>
          <w:tcPr>
            <w:tcW w:w="1572" w:type="dxa"/>
            <w:tcMar/>
            <w:vAlign w:val="center"/>
          </w:tcPr>
          <w:p w:rsidR="014B1424" w:rsidP="014B1424" w:rsidRDefault="014B1424" w14:paraId="0E0B4627" w14:textId="63D3AB18">
            <w:pPr>
              <w:pStyle w:val="TableParagraph"/>
              <w:spacing w:line="360" w:lineRule="auto"/>
              <w:jc w:val="center"/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</w:pPr>
            <w:r w:rsidRPr="014B1424" w:rsidR="014B1424">
              <w:rPr>
                <w:rFonts w:eastAsia="SimSun"/>
                <w:b w:val="1"/>
                <w:bCs w:val="1"/>
                <w:color w:val="000000" w:themeColor="text1" w:themeTint="FF" w:themeShade="FF"/>
                <w:sz w:val="18"/>
                <w:szCs w:val="18"/>
                <w:lang w:bidi="ar-SA"/>
              </w:rPr>
              <w:t>N/A</w:t>
            </w:r>
          </w:p>
        </w:tc>
      </w:tr>
    </w:tbl>
    <w:p w:rsidRPr="002E2C71" w:rsidR="003573A2" w:rsidP="014B1424" w:rsidRDefault="003573A2" w14:paraId="552D2600" w14:textId="77777777">
      <w:pPr>
        <w:spacing w:before="3"/>
        <w:rPr>
          <w:rFonts w:ascii="Times New Roman"/>
          <w:sz w:val="6"/>
          <w:szCs w:val="6"/>
        </w:rPr>
      </w:pPr>
    </w:p>
    <w:p w:rsidR="014B1424" w:rsidP="014B1424" w:rsidRDefault="014B1424" w14:paraId="7A956B5D" w14:textId="4F2B43E5">
      <w:pPr>
        <w:spacing w:before="3"/>
        <w:rPr>
          <w:rFonts w:ascii="Times New Roman"/>
          <w:sz w:val="6"/>
          <w:szCs w:val="6"/>
        </w:rPr>
      </w:pPr>
    </w:p>
    <w:p w:rsidR="014B1424" w:rsidP="014B1424" w:rsidRDefault="014B1424" w14:paraId="03278CA5" w14:textId="573B1E57">
      <w:pPr>
        <w:spacing w:before="3"/>
        <w:rPr>
          <w:rFonts w:ascii="Times New Roman"/>
          <w:sz w:val="6"/>
          <w:szCs w:val="6"/>
        </w:rPr>
      </w:pPr>
    </w:p>
    <w:p w:rsidR="014B1424" w:rsidP="014B1424" w:rsidRDefault="014B1424" w14:paraId="5650E44E" w14:textId="7E283BB7">
      <w:pPr>
        <w:pStyle w:val="a"/>
        <w:spacing w:before="3"/>
        <w:rPr>
          <w:rFonts w:ascii="Times New Roman"/>
          <w:sz w:val="6"/>
          <w:szCs w:val="6"/>
        </w:rPr>
      </w:pPr>
    </w:p>
    <w:tbl>
      <w:tblPr>
        <w:tblW w:w="0" w:type="auto"/>
        <w:tblInd w:w="1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2627"/>
        <w:gridCol w:w="1583"/>
        <w:gridCol w:w="2090"/>
        <w:gridCol w:w="1572"/>
      </w:tblGrid>
      <w:tr w:rsidRPr="002E2C71" w:rsidR="003573A2" w:rsidTr="014B1424" w14:paraId="68941D7F" w14:textId="77777777">
        <w:trPr>
          <w:trHeight w:val="609"/>
        </w:trPr>
        <w:tc>
          <w:tcPr>
            <w:tcW w:w="10499" w:type="dxa"/>
            <w:gridSpan w:val="5"/>
            <w:shd w:val="clear" w:color="auto" w:fill="E7F1EB"/>
            <w:tcMar/>
          </w:tcPr>
          <w:p w:rsidRPr="002E2C71" w:rsidR="003573A2" w:rsidRDefault="00CC0AEB" w14:paraId="4017B554" w14:textId="77777777">
            <w:pPr>
              <w:pStyle w:val="TableParagraph"/>
              <w:spacing w:before="153"/>
              <w:ind w:left="4019" w:right="4016"/>
              <w:jc w:val="center"/>
              <w:rPr>
                <w:b/>
                <w:color w:val="002060"/>
                <w:sz w:val="26"/>
              </w:rPr>
            </w:pPr>
            <w:r w:rsidRPr="002E2C71">
              <w:rPr>
                <w:b/>
                <w:color w:val="002060"/>
                <w:sz w:val="26"/>
              </w:rPr>
              <w:t>Medical certificates</w:t>
            </w:r>
          </w:p>
        </w:tc>
      </w:tr>
      <w:tr w:rsidRPr="002E2C71" w:rsidR="003573A2" w:rsidTr="014B1424" w14:paraId="0A31E134" w14:textId="77777777">
        <w:trPr>
          <w:trHeight w:val="502"/>
        </w:trPr>
        <w:tc>
          <w:tcPr>
            <w:tcW w:w="2627" w:type="dxa"/>
            <w:shd w:val="clear" w:color="auto" w:fill="F4F4F4"/>
            <w:tcMar/>
          </w:tcPr>
          <w:p w:rsidRPr="002E2C71" w:rsidR="003573A2" w:rsidRDefault="00CC0AEB" w14:paraId="153C8401" w14:textId="77777777">
            <w:pPr>
              <w:pStyle w:val="TableParagraph"/>
              <w:ind w:left="292" w:right="27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Title of document</w:t>
            </w:r>
          </w:p>
        </w:tc>
        <w:tc>
          <w:tcPr>
            <w:tcW w:w="2627" w:type="dxa"/>
            <w:shd w:val="clear" w:color="auto" w:fill="F4F4F4"/>
            <w:tcMar/>
          </w:tcPr>
          <w:p w:rsidRPr="002E2C71" w:rsidR="003573A2" w:rsidRDefault="00CC0AEB" w14:paraId="4DA0DF4C" w14:textId="77777777">
            <w:pPr>
              <w:pStyle w:val="TableParagraph"/>
              <w:ind w:left="292" w:right="273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No.</w:t>
            </w:r>
          </w:p>
        </w:tc>
        <w:tc>
          <w:tcPr>
            <w:tcW w:w="1583" w:type="dxa"/>
            <w:shd w:val="clear" w:color="auto" w:fill="F4F4F4"/>
            <w:tcMar/>
          </w:tcPr>
          <w:p w:rsidRPr="002E2C71" w:rsidR="003573A2" w:rsidRDefault="00CC0AEB" w14:paraId="2FA344A5" w14:textId="77777777">
            <w:pPr>
              <w:pStyle w:val="TableParagraph"/>
              <w:ind w:left="242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Date of issue</w:t>
            </w:r>
          </w:p>
        </w:tc>
        <w:tc>
          <w:tcPr>
            <w:tcW w:w="2090" w:type="dxa"/>
            <w:shd w:val="clear" w:color="auto" w:fill="F4F4F4"/>
            <w:tcMar/>
          </w:tcPr>
          <w:p w:rsidRPr="002E2C71" w:rsidR="003573A2" w:rsidRDefault="00CC0AEB" w14:paraId="258D4635" w14:textId="77777777">
            <w:pPr>
              <w:pStyle w:val="TableParagraph"/>
              <w:ind w:left="307" w:right="30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Country of issue</w:t>
            </w:r>
          </w:p>
        </w:tc>
        <w:tc>
          <w:tcPr>
            <w:tcW w:w="1572" w:type="dxa"/>
            <w:shd w:val="clear" w:color="auto" w:fill="F4F4F4"/>
            <w:tcMar/>
          </w:tcPr>
          <w:p w:rsidRPr="002E2C71" w:rsidR="003573A2" w:rsidRDefault="00CC0AEB" w14:paraId="37CB380B" w14:textId="77777777">
            <w:pPr>
              <w:pStyle w:val="TableParagraph"/>
              <w:ind w:left="305" w:right="302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Valid up</w:t>
            </w:r>
          </w:p>
        </w:tc>
      </w:tr>
      <w:tr w:rsidRPr="002E2C71" w:rsidR="003573A2" w:rsidTr="014B1424" w14:paraId="6D5ECF73" w14:textId="77777777">
        <w:trPr>
          <w:trHeight w:val="502"/>
        </w:trPr>
        <w:tc>
          <w:tcPr>
            <w:tcW w:w="2627" w:type="dxa"/>
            <w:tcMar/>
          </w:tcPr>
          <w:p w:rsidRPr="002E2C71" w:rsidR="003573A2" w:rsidRDefault="007A5C0B" w14:paraId="36994E40" w14:textId="727D0DF8">
            <w:pPr>
              <w:pStyle w:val="TableParagraph"/>
              <w:ind w:left="287" w:right="273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Medical Certificate for Seafarers</w:t>
            </w:r>
          </w:p>
        </w:tc>
        <w:tc>
          <w:tcPr>
            <w:tcW w:w="2627" w:type="dxa"/>
            <w:tcMar/>
          </w:tcPr>
          <w:p w:rsidRPr="002E2C71" w:rsidR="003573A2" w:rsidRDefault="003573A2" w14:paraId="325BB63B" w14:textId="379A31AA">
            <w:pPr>
              <w:pStyle w:val="TableParagraph"/>
              <w:ind w:left="282" w:right="273"/>
              <w:jc w:val="center"/>
              <w:rPr>
                <w:b/>
                <w:sz w:val="18"/>
              </w:rPr>
            </w:pPr>
          </w:p>
        </w:tc>
        <w:tc>
          <w:tcPr>
            <w:tcW w:w="1583" w:type="dxa"/>
            <w:tcMar/>
          </w:tcPr>
          <w:p w:rsidRPr="002E2C71" w:rsidR="003573A2" w:rsidRDefault="009F3A89" w14:paraId="036ACC21" w14:textId="40537081">
            <w:pPr>
              <w:pStyle w:val="TableParagraph"/>
              <w:ind w:left="311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04.08.2022</w:t>
            </w:r>
          </w:p>
        </w:tc>
        <w:tc>
          <w:tcPr>
            <w:tcW w:w="2090" w:type="dxa"/>
            <w:tcMar/>
          </w:tcPr>
          <w:p w:rsidRPr="002E2C71" w:rsidR="003573A2" w:rsidRDefault="00ED5D32" w14:paraId="3325C789" w14:textId="6C6B1D8C">
            <w:pPr>
              <w:pStyle w:val="TableParagraph"/>
              <w:ind w:left="307" w:right="302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ESTONIA</w:t>
            </w:r>
          </w:p>
        </w:tc>
        <w:tc>
          <w:tcPr>
            <w:tcW w:w="1572" w:type="dxa"/>
            <w:tcMar/>
          </w:tcPr>
          <w:p w:rsidRPr="002E2C71" w:rsidR="003573A2" w:rsidP="014B1424" w:rsidRDefault="009F3A89" w14:paraId="4B64996D" w14:textId="6B5CFA88">
            <w:pPr>
              <w:pStyle w:val="TableParagraph"/>
              <w:ind w:left="305" w:right="302"/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04.08.2024Planning to renew</w:t>
            </w:r>
          </w:p>
        </w:tc>
      </w:tr>
      <w:tr w:rsidRPr="002E2C71" w:rsidR="00DF4B6B" w:rsidTr="014B1424" w14:paraId="01EEE540" w14:textId="77777777">
        <w:trPr>
          <w:trHeight w:val="502"/>
        </w:trPr>
        <w:tc>
          <w:tcPr>
            <w:tcW w:w="2627" w:type="dxa"/>
            <w:tcMar/>
          </w:tcPr>
          <w:p w:rsidRPr="002E2C71" w:rsidR="00DF4B6B" w:rsidRDefault="007D7D6D" w14:paraId="50DD1A45" w14:textId="3FC49E86">
            <w:pPr>
              <w:pStyle w:val="TableParagraph"/>
              <w:ind w:left="287" w:right="273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Vaccination</w:t>
            </w:r>
            <w:r w:rsidRPr="002E2C71" w:rsidR="00DF4B6B">
              <w:rPr>
                <w:b/>
                <w:sz w:val="18"/>
              </w:rPr>
              <w:t xml:space="preserve"> Yellow fever</w:t>
            </w:r>
          </w:p>
        </w:tc>
        <w:tc>
          <w:tcPr>
            <w:tcW w:w="2627" w:type="dxa"/>
            <w:tcMar/>
          </w:tcPr>
          <w:p w:rsidRPr="002E2C71" w:rsidR="00DF4B6B" w:rsidRDefault="00DF4B6B" w14:paraId="4D459964" w14:textId="29B83106">
            <w:pPr>
              <w:pStyle w:val="TableParagraph"/>
              <w:ind w:left="282" w:right="273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B6263</w:t>
            </w:r>
          </w:p>
        </w:tc>
        <w:tc>
          <w:tcPr>
            <w:tcW w:w="1583" w:type="dxa"/>
            <w:tcMar/>
          </w:tcPr>
          <w:p w:rsidRPr="002E2C71" w:rsidR="00DF4B6B" w:rsidRDefault="00DF4B6B" w14:paraId="021A6062" w14:textId="37B363BB">
            <w:pPr>
              <w:pStyle w:val="TableParagraph"/>
              <w:ind w:left="311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08.07.2021</w:t>
            </w:r>
          </w:p>
        </w:tc>
        <w:tc>
          <w:tcPr>
            <w:tcW w:w="2090" w:type="dxa"/>
            <w:tcMar/>
          </w:tcPr>
          <w:p w:rsidRPr="002E2C71" w:rsidR="00DF4B6B" w:rsidRDefault="00DF4B6B" w14:paraId="48F034EA" w14:textId="201B0B0B">
            <w:pPr>
              <w:pStyle w:val="TableParagraph"/>
              <w:ind w:left="307" w:right="302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ESTONIA</w:t>
            </w:r>
          </w:p>
        </w:tc>
        <w:tc>
          <w:tcPr>
            <w:tcW w:w="1572" w:type="dxa"/>
            <w:tcMar/>
          </w:tcPr>
          <w:p w:rsidRPr="002E2C71" w:rsidR="00DF4B6B" w:rsidRDefault="00B96EB2" w14:paraId="422AE062" w14:textId="791CBACA">
            <w:pPr>
              <w:pStyle w:val="TableParagraph"/>
              <w:ind w:left="305" w:right="302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unlimited</w:t>
            </w:r>
          </w:p>
        </w:tc>
      </w:tr>
      <w:tr w:rsidRPr="002E2C71" w:rsidR="00DF4B6B" w:rsidTr="014B1424" w14:paraId="7BDABB86" w14:textId="77777777">
        <w:trPr>
          <w:trHeight w:val="502"/>
        </w:trPr>
        <w:tc>
          <w:tcPr>
            <w:tcW w:w="2627" w:type="dxa"/>
            <w:tcMar/>
          </w:tcPr>
          <w:p w:rsidRPr="002E2C71" w:rsidR="00DF4B6B" w:rsidRDefault="007D7D6D" w14:paraId="39A30D81" w14:textId="5F9A63BC">
            <w:pPr>
              <w:pStyle w:val="TableParagraph"/>
              <w:ind w:left="287" w:right="273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 xml:space="preserve">Covid - 19 </w:t>
            </w:r>
            <w:r w:rsidRPr="002E2C71" w:rsidR="00DF4B6B">
              <w:rPr>
                <w:b/>
                <w:sz w:val="18"/>
              </w:rPr>
              <w:t>Vaccination</w:t>
            </w:r>
          </w:p>
        </w:tc>
        <w:tc>
          <w:tcPr>
            <w:tcW w:w="2627" w:type="dxa"/>
            <w:tcMar/>
          </w:tcPr>
          <w:p w:rsidRPr="002E2C71" w:rsidR="00DF4B6B" w:rsidRDefault="00DF4B6B" w14:paraId="3F49DE56" w14:textId="77777777">
            <w:pPr>
              <w:pStyle w:val="TableParagraph"/>
              <w:ind w:left="282" w:right="273"/>
              <w:jc w:val="center"/>
              <w:rPr>
                <w:b/>
                <w:sz w:val="18"/>
              </w:rPr>
            </w:pPr>
          </w:p>
        </w:tc>
        <w:tc>
          <w:tcPr>
            <w:tcW w:w="1583" w:type="dxa"/>
            <w:tcMar/>
          </w:tcPr>
          <w:p w:rsidRPr="002E2C71" w:rsidR="00DF4B6B" w:rsidRDefault="00B61401" w14:paraId="0FE3663B" w14:textId="05812776">
            <w:pPr>
              <w:pStyle w:val="TableParagraph"/>
              <w:ind w:left="311"/>
              <w:rPr>
                <w:b/>
                <w:sz w:val="18"/>
              </w:rPr>
            </w:pPr>
            <w:r>
              <w:rPr>
                <w:b/>
                <w:sz w:val="18"/>
              </w:rPr>
              <w:t>23.02.2023</w:t>
            </w:r>
          </w:p>
        </w:tc>
        <w:tc>
          <w:tcPr>
            <w:tcW w:w="2090" w:type="dxa"/>
            <w:tcMar/>
          </w:tcPr>
          <w:p w:rsidRPr="002E2C71" w:rsidR="00DF4B6B" w:rsidRDefault="00B61401" w14:paraId="21D5A8DF" w14:textId="3AAAC872">
            <w:pPr>
              <w:pStyle w:val="TableParagraph"/>
              <w:ind w:left="307" w:right="30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ESTONIA</w:t>
            </w:r>
          </w:p>
        </w:tc>
        <w:tc>
          <w:tcPr>
            <w:tcW w:w="1572" w:type="dxa"/>
            <w:tcMar/>
          </w:tcPr>
          <w:p w:rsidRPr="002E2C71" w:rsidR="00DF4B6B" w:rsidRDefault="001110FA" w14:paraId="1CBC38C6" w14:textId="6515F8FC">
            <w:pPr>
              <w:pStyle w:val="TableParagraph"/>
              <w:ind w:left="305" w:right="30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/A</w:t>
            </w:r>
          </w:p>
        </w:tc>
      </w:tr>
    </w:tbl>
    <w:p w:rsidRPr="002E2C71" w:rsidR="003573A2" w:rsidRDefault="003573A2" w14:paraId="69495B59" w14:textId="77777777">
      <w:pPr>
        <w:spacing w:before="8"/>
        <w:rPr>
          <w:rFonts w:ascii="Times New Roman"/>
          <w:sz w:val="6"/>
        </w:rPr>
      </w:pP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870"/>
        <w:gridCol w:w="1984"/>
        <w:gridCol w:w="1391"/>
        <w:gridCol w:w="987"/>
        <w:gridCol w:w="1582"/>
        <w:gridCol w:w="2676"/>
      </w:tblGrid>
      <w:tr w:rsidRPr="002E2C71" w:rsidR="00192C77" w:rsidTr="014B1424" w14:paraId="1730D8CC" w14:textId="77777777">
        <w:trPr>
          <w:trHeight w:val="609"/>
        </w:trPr>
        <w:tc>
          <w:tcPr>
            <w:tcW w:w="10490" w:type="dxa"/>
            <w:gridSpan w:val="6"/>
            <w:shd w:val="clear" w:color="auto" w:fill="E7F1EB"/>
            <w:tcMar/>
          </w:tcPr>
          <w:p w:rsidRPr="002E2C71" w:rsidR="00192C77" w:rsidP="00666B9C" w:rsidRDefault="00192C77" w14:paraId="362727DB" w14:textId="47CD406E">
            <w:pPr>
              <w:pStyle w:val="TableParagraph"/>
              <w:spacing w:before="153"/>
              <w:ind w:left="4019" w:right="4016"/>
              <w:jc w:val="center"/>
              <w:rPr>
                <w:b/>
                <w:color w:val="002060"/>
                <w:sz w:val="26"/>
              </w:rPr>
            </w:pPr>
            <w:r w:rsidRPr="002E2C71">
              <w:rPr>
                <w:b/>
                <w:color w:val="002060"/>
                <w:sz w:val="26"/>
              </w:rPr>
              <w:t>Sea Service</w:t>
            </w:r>
          </w:p>
        </w:tc>
      </w:tr>
      <w:tr w:rsidRPr="002E2C71" w:rsidR="00192C77" w:rsidTr="014B1424" w14:paraId="7A512E9F" w14:textId="77777777">
        <w:trPr>
          <w:trHeight w:val="730"/>
        </w:trPr>
        <w:tc>
          <w:tcPr>
            <w:tcW w:w="1870" w:type="dxa"/>
            <w:shd w:val="clear" w:color="auto" w:fill="F4F4F4"/>
            <w:tcMar/>
            <w:vAlign w:val="center"/>
          </w:tcPr>
          <w:p w:rsidRPr="002E2C71" w:rsidR="00192C77" w:rsidP="00192C77" w:rsidRDefault="00192C77" w14:paraId="0E5DD346" w14:textId="77777777">
            <w:pPr>
              <w:pStyle w:val="TableParagraph"/>
              <w:spacing w:before="0"/>
              <w:ind w:left="534" w:right="524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Position</w:t>
            </w:r>
          </w:p>
        </w:tc>
        <w:tc>
          <w:tcPr>
            <w:tcW w:w="1984" w:type="dxa"/>
            <w:shd w:val="clear" w:color="auto" w:fill="F4F4F4"/>
            <w:tcMar/>
            <w:vAlign w:val="center"/>
          </w:tcPr>
          <w:p w:rsidRPr="002E2C71" w:rsidR="00192C77" w:rsidP="014B1424" w:rsidRDefault="00192C77" w14:paraId="407ECC24" w14:textId="51530F60">
            <w:pPr>
              <w:pStyle w:val="TableParagraph"/>
              <w:spacing w:before="0"/>
              <w:ind w:left="236"/>
              <w:jc w:val="center"/>
              <w:rPr>
                <w:b w:val="1"/>
                <w:bCs w:val="1"/>
                <w:color w:val="002060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color w:val="002060"/>
                <w:sz w:val="18"/>
                <w:szCs w:val="18"/>
              </w:rPr>
              <w:t>Vessel Name/Flag/Main Engine</w:t>
            </w:r>
          </w:p>
        </w:tc>
        <w:tc>
          <w:tcPr>
            <w:tcW w:w="1391" w:type="dxa"/>
            <w:shd w:val="clear" w:color="auto" w:fill="F4F4F4"/>
            <w:tcMar/>
            <w:vAlign w:val="center"/>
          </w:tcPr>
          <w:p w:rsidRPr="002E2C71" w:rsidR="00192C77" w:rsidP="00192C77" w:rsidRDefault="00192C77" w14:paraId="5B6A6542" w14:textId="3BD3F6E5">
            <w:pPr>
              <w:pStyle w:val="TableParagraph"/>
              <w:spacing w:before="0" w:line="302" w:lineRule="auto"/>
              <w:ind w:left="582" w:right="175" w:hanging="323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 xml:space="preserve">Vessel type </w:t>
            </w:r>
          </w:p>
        </w:tc>
        <w:tc>
          <w:tcPr>
            <w:tcW w:w="987" w:type="dxa"/>
            <w:shd w:val="clear" w:color="auto" w:fill="F4F4F4"/>
            <w:tcMar/>
            <w:vAlign w:val="center"/>
          </w:tcPr>
          <w:p w:rsidRPr="002E2C71" w:rsidR="00192C77" w:rsidP="00192C77" w:rsidRDefault="003448B9" w14:paraId="1BBB6933" w14:textId="36146466">
            <w:pPr>
              <w:pStyle w:val="TableParagraph"/>
              <w:spacing w:before="0"/>
              <w:ind w:left="98" w:right="77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IMO</w:t>
            </w:r>
          </w:p>
        </w:tc>
        <w:tc>
          <w:tcPr>
            <w:tcW w:w="1582" w:type="dxa"/>
            <w:shd w:val="clear" w:color="auto" w:fill="F4F4F4"/>
            <w:tcMar/>
            <w:vAlign w:val="center"/>
          </w:tcPr>
          <w:p w:rsidRPr="002E2C71" w:rsidR="00192C77" w:rsidP="00192C77" w:rsidRDefault="00192C77" w14:paraId="7FBF834B" w14:textId="77777777">
            <w:pPr>
              <w:pStyle w:val="TableParagraph"/>
              <w:spacing w:before="0"/>
              <w:ind w:left="366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From - Till</w:t>
            </w:r>
          </w:p>
        </w:tc>
        <w:tc>
          <w:tcPr>
            <w:tcW w:w="2676" w:type="dxa"/>
            <w:shd w:val="clear" w:color="auto" w:fill="F4F4F4"/>
            <w:tcMar/>
            <w:vAlign w:val="center"/>
          </w:tcPr>
          <w:p w:rsidRPr="002E2C71" w:rsidR="00192C77" w:rsidP="00192C77" w:rsidRDefault="003448B9" w14:paraId="711CD62B" w14:textId="48821474">
            <w:pPr>
              <w:pStyle w:val="TableParagraph"/>
              <w:spacing w:before="0" w:line="302" w:lineRule="auto"/>
              <w:ind w:left="450" w:hanging="169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color w:val="002060"/>
                <w:sz w:val="18"/>
              </w:rPr>
              <w:t>Company/Employer</w:t>
            </w:r>
          </w:p>
        </w:tc>
      </w:tr>
      <w:tr w:rsidR="014B1424" w:rsidTr="014B1424" w14:paraId="542A9475">
        <w:trPr>
          <w:trHeight w:val="730"/>
        </w:trPr>
        <w:tc>
          <w:tcPr>
            <w:tcW w:w="1870" w:type="dxa"/>
            <w:shd w:val="clear" w:color="auto" w:fill="F4F4F4"/>
            <w:tcMar/>
            <w:vAlign w:val="center"/>
          </w:tcPr>
          <w:p w:rsidR="014B1424" w:rsidP="014B1424" w:rsidRDefault="014B1424" w14:paraId="27FE3531" w14:textId="124F51B3">
            <w:pPr>
              <w:pStyle w:val="TableParagraph"/>
              <w:jc w:val="center"/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</w:t>
            </w: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  <w:vertAlign w:val="superscript"/>
              </w:rPr>
              <w:t>nd</w:t>
            </w: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Engineer</w:t>
            </w:r>
          </w:p>
        </w:tc>
        <w:tc>
          <w:tcPr>
            <w:tcW w:w="1984" w:type="dxa"/>
            <w:shd w:val="clear" w:color="auto" w:fill="F4F4F4"/>
            <w:tcMar/>
            <w:vAlign w:val="center"/>
          </w:tcPr>
          <w:p w:rsidR="014B1424" w:rsidP="014B1424" w:rsidRDefault="014B1424" w14:paraId="065FBE7E" w14:textId="6C243CEF">
            <w:pPr>
              <w:pStyle w:val="TableParagraph"/>
              <w:jc w:val="center"/>
              <w:rPr>
                <w:rFonts w:ascii="Helvetica" w:hAnsi="Helvetica" w:eastAsia="Helvetica" w:cs="Helvetic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1"/>
                <w:szCs w:val="21"/>
                <w:lang w:val="en-US"/>
              </w:rPr>
            </w:pP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BC Oregon / Antigua and Barbuda / MAK 8M43C 5400 KW</w:t>
            </w:r>
          </w:p>
        </w:tc>
        <w:tc>
          <w:tcPr>
            <w:tcW w:w="1391" w:type="dxa"/>
            <w:shd w:val="clear" w:color="auto" w:fill="F4F4F4"/>
            <w:tcMar/>
            <w:vAlign w:val="center"/>
          </w:tcPr>
          <w:p w:rsidR="014B1424" w:rsidP="014B1424" w:rsidRDefault="014B1424" w14:paraId="1CE7F428" w14:textId="4DE4CCE0">
            <w:pPr>
              <w:pStyle w:val="TableParagraph"/>
              <w:spacing w:line="302" w:lineRule="auto"/>
              <w:jc w:val="center"/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Multipurpose</w:t>
            </w:r>
          </w:p>
        </w:tc>
        <w:tc>
          <w:tcPr>
            <w:tcW w:w="987" w:type="dxa"/>
            <w:shd w:val="clear" w:color="auto" w:fill="F4F4F4"/>
            <w:tcMar/>
            <w:vAlign w:val="center"/>
          </w:tcPr>
          <w:p w:rsidR="014B1424" w:rsidP="014B1424" w:rsidRDefault="014B1424" w14:paraId="1B84C426" w14:textId="35E70A0E">
            <w:pPr>
              <w:pStyle w:val="TableParagraph"/>
              <w:jc w:val="center"/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9501265</w:t>
            </w:r>
          </w:p>
        </w:tc>
        <w:tc>
          <w:tcPr>
            <w:tcW w:w="1582" w:type="dxa"/>
            <w:shd w:val="clear" w:color="auto" w:fill="F4F4F4"/>
            <w:tcMar/>
            <w:vAlign w:val="center"/>
          </w:tcPr>
          <w:p w:rsidR="014B1424" w:rsidP="014B1424" w:rsidRDefault="014B1424" w14:paraId="2C277843" w14:textId="49E38944">
            <w:pPr>
              <w:pStyle w:val="TableParagraph"/>
              <w:jc w:val="center"/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8.11.2023 - 25.04.2024</w:t>
            </w:r>
          </w:p>
        </w:tc>
        <w:tc>
          <w:tcPr>
            <w:tcW w:w="2676" w:type="dxa"/>
            <w:shd w:val="clear" w:color="auto" w:fill="F4F4F4"/>
            <w:tcMar/>
            <w:vAlign w:val="center"/>
          </w:tcPr>
          <w:p w:rsidR="014B1424" w:rsidP="014B1424" w:rsidRDefault="014B1424" w14:paraId="25159A3E" w14:textId="4D82B8F0">
            <w:pPr>
              <w:pStyle w:val="TableParagraph"/>
              <w:spacing w:line="302" w:lineRule="auto"/>
              <w:jc w:val="center"/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Briese </w:t>
            </w: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chiffaharts</w:t>
            </w: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014B1424" w:rsidR="014B1424">
              <w:rPr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GmbH&amp;Co</w:t>
            </w:r>
          </w:p>
        </w:tc>
      </w:tr>
      <w:tr w:rsidRPr="002E2C71" w:rsidR="00632809" w:rsidTr="014B1424" w14:paraId="4A0A07D1" w14:textId="77777777">
        <w:trPr>
          <w:trHeight w:val="730"/>
        </w:trPr>
        <w:tc>
          <w:tcPr>
            <w:tcW w:w="1870" w:type="dxa"/>
            <w:shd w:val="clear" w:color="auto" w:fill="F4F4F4"/>
            <w:tcMar/>
            <w:vAlign w:val="center"/>
          </w:tcPr>
          <w:p w:rsidRPr="00632809" w:rsidR="00632809" w:rsidP="00632809" w:rsidRDefault="00632809" w14:paraId="260062FA" w14:textId="21573ADD">
            <w:pPr>
              <w:pStyle w:val="TableParagraph"/>
              <w:spacing w:before="0"/>
              <w:ind w:right="524"/>
              <w:jc w:val="right"/>
              <w:rPr>
                <w:b/>
                <w:sz w:val="18"/>
              </w:rPr>
            </w:pPr>
            <w:r w:rsidRPr="002E2C71">
              <w:rPr>
                <w:b/>
                <w:sz w:val="18"/>
                <w:szCs w:val="18"/>
              </w:rPr>
              <w:t>3rd Engineer</w:t>
            </w:r>
          </w:p>
        </w:tc>
        <w:tc>
          <w:tcPr>
            <w:tcW w:w="1984" w:type="dxa"/>
            <w:shd w:val="clear" w:color="auto" w:fill="F4F4F4"/>
            <w:tcMar/>
            <w:vAlign w:val="center"/>
          </w:tcPr>
          <w:p w:rsidRPr="002E2C71" w:rsidR="00632809" w:rsidP="014B1424" w:rsidRDefault="006C6FEB" w14:paraId="77E1D779" w14:textId="44D606BF">
            <w:pPr>
              <w:pStyle w:val="TableParagraph"/>
              <w:spacing w:before="0"/>
              <w:ind w:left="236"/>
              <w:jc w:val="center"/>
              <w:rPr>
                <w:b w:val="1"/>
                <w:bCs w:val="1"/>
                <w:color w:val="002060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 xml:space="preserve">Kathrin / </w:t>
            </w:r>
            <w:r w:rsidRPr="014B1424" w:rsidR="014B1424">
              <w:rPr>
                <w:b w:val="1"/>
                <w:bCs w:val="1"/>
                <w:sz w:val="18"/>
                <w:szCs w:val="18"/>
              </w:rPr>
              <w:t>Portuguese</w:t>
            </w:r>
            <w:r w:rsidRPr="014B1424" w:rsidR="014B1424">
              <w:rPr>
                <w:b w:val="1"/>
                <w:bCs w:val="1"/>
                <w:sz w:val="18"/>
                <w:szCs w:val="18"/>
              </w:rPr>
              <w:t xml:space="preserve"> / MAK 9M25C 2990 KW</w:t>
            </w:r>
          </w:p>
        </w:tc>
        <w:tc>
          <w:tcPr>
            <w:tcW w:w="1391" w:type="dxa"/>
            <w:shd w:val="clear" w:color="auto" w:fill="F4F4F4"/>
            <w:tcMar/>
            <w:vAlign w:val="center"/>
          </w:tcPr>
          <w:p w:rsidRPr="002E2C71" w:rsidR="00632809" w:rsidP="00D8660A" w:rsidRDefault="00D21A95" w14:paraId="2E14482D" w14:textId="2F74ACBF">
            <w:pPr>
              <w:pStyle w:val="TableParagraph"/>
              <w:spacing w:before="0" w:line="302" w:lineRule="auto"/>
              <w:ind w:right="175"/>
              <w:jc w:val="center"/>
              <w:rPr>
                <w:b/>
                <w:color w:val="002060"/>
                <w:sz w:val="18"/>
              </w:rPr>
            </w:pPr>
            <w:r>
              <w:rPr>
                <w:b/>
                <w:sz w:val="18"/>
                <w:szCs w:val="18"/>
              </w:rPr>
              <w:t>Multipurpose vessel</w:t>
            </w:r>
          </w:p>
        </w:tc>
        <w:tc>
          <w:tcPr>
            <w:tcW w:w="987" w:type="dxa"/>
            <w:shd w:val="clear" w:color="auto" w:fill="F4F4F4"/>
            <w:tcMar/>
            <w:vAlign w:val="center"/>
          </w:tcPr>
          <w:p w:rsidRPr="002E2C71" w:rsidR="00632809" w:rsidP="014B1424" w:rsidRDefault="00632809" w14:paraId="5B21ACB4" w14:textId="6AB75D14">
            <w:pPr>
              <w:pStyle w:val="TableParagraph"/>
              <w:spacing w:before="0"/>
              <w:ind w:left="98" w:right="77"/>
              <w:jc w:val="center"/>
              <w:rPr>
                <w:b w:val="1"/>
                <w:bCs w:val="1"/>
                <w:color w:val="002060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9570620</w:t>
            </w:r>
          </w:p>
        </w:tc>
        <w:tc>
          <w:tcPr>
            <w:tcW w:w="1582" w:type="dxa"/>
            <w:shd w:val="clear" w:color="auto" w:fill="F4F4F4"/>
            <w:tcMar/>
            <w:vAlign w:val="center"/>
          </w:tcPr>
          <w:p w:rsidRPr="00D21A95" w:rsidR="00632809" w:rsidP="00D8660A" w:rsidRDefault="00B067FD" w14:paraId="35EB64BC" w14:textId="763D467A">
            <w:pPr>
              <w:pStyle w:val="TableParagraph"/>
              <w:spacing w:before="0"/>
              <w:jc w:val="center"/>
              <w:rPr>
                <w:b/>
                <w:color w:val="002060"/>
                <w:sz w:val="18"/>
                <w:szCs w:val="18"/>
              </w:rPr>
            </w:pPr>
            <w:r w:rsidRPr="00D21A95">
              <w:rPr>
                <w:b/>
                <w:sz w:val="18"/>
                <w:szCs w:val="18"/>
              </w:rPr>
              <w:t>25.02.2023</w:t>
            </w:r>
            <w:r w:rsidRPr="00D21A95" w:rsidR="00D21A95">
              <w:rPr>
                <w:b/>
                <w:sz w:val="18"/>
                <w:szCs w:val="18"/>
              </w:rPr>
              <w:t xml:space="preserve"> – 24.06.2023</w:t>
            </w:r>
          </w:p>
        </w:tc>
        <w:tc>
          <w:tcPr>
            <w:tcW w:w="2676" w:type="dxa"/>
            <w:shd w:val="clear" w:color="auto" w:fill="F4F4F4"/>
            <w:tcMar/>
            <w:vAlign w:val="center"/>
          </w:tcPr>
          <w:p w:rsidRPr="002E2C71" w:rsidR="00632809" w:rsidP="00632809" w:rsidRDefault="00D92602" w14:paraId="228456FE" w14:textId="69E2E9CF">
            <w:pPr>
              <w:pStyle w:val="TableParagraph"/>
              <w:spacing w:before="0" w:line="302" w:lineRule="auto"/>
              <w:ind w:left="450" w:hanging="169"/>
              <w:jc w:val="center"/>
              <w:rPr>
                <w:b/>
                <w:color w:val="002060"/>
                <w:sz w:val="18"/>
              </w:rPr>
            </w:pPr>
            <w:r>
              <w:rPr>
                <w:b/>
                <w:sz w:val="18"/>
                <w:szCs w:val="18"/>
              </w:rPr>
              <w:t>Lubeca Marine</w:t>
            </w:r>
          </w:p>
        </w:tc>
      </w:tr>
      <w:tr w:rsidRPr="002E2C71" w:rsidR="00632809" w:rsidTr="014B1424" w14:paraId="5F62888C" w14:textId="77777777">
        <w:trPr>
          <w:trHeight w:val="730"/>
        </w:trPr>
        <w:tc>
          <w:tcPr>
            <w:tcW w:w="1870" w:type="dxa"/>
            <w:shd w:val="clear" w:color="auto" w:fill="F4F4F4"/>
            <w:tcMar/>
            <w:vAlign w:val="center"/>
          </w:tcPr>
          <w:p w:rsidRPr="002E2C71" w:rsidR="00632809" w:rsidP="00632809" w:rsidRDefault="00632809" w14:paraId="09C3AB91" w14:textId="0614E646">
            <w:pPr>
              <w:pStyle w:val="TableParagraph"/>
              <w:spacing w:before="0"/>
              <w:ind w:right="524"/>
              <w:jc w:val="right"/>
              <w:rPr>
                <w:b/>
                <w:color w:val="002060"/>
                <w:sz w:val="18"/>
              </w:rPr>
            </w:pPr>
            <w:r w:rsidRPr="002E2C71">
              <w:rPr>
                <w:b/>
                <w:sz w:val="18"/>
                <w:szCs w:val="18"/>
              </w:rPr>
              <w:t>3rd Engineer</w:t>
            </w:r>
          </w:p>
        </w:tc>
        <w:tc>
          <w:tcPr>
            <w:tcW w:w="1984" w:type="dxa"/>
            <w:shd w:val="clear" w:color="auto" w:fill="F4F4F4"/>
            <w:tcMar/>
            <w:vAlign w:val="center"/>
          </w:tcPr>
          <w:p w:rsidRPr="002E2C71" w:rsidR="00632809" w:rsidP="014B1424" w:rsidRDefault="00632809" w14:paraId="32999A6A" w14:textId="5F51F7DE">
            <w:pPr>
              <w:pStyle w:val="TableParagraph"/>
              <w:spacing w:before="0"/>
              <w:jc w:val="center"/>
              <w:rPr>
                <w:b w:val="1"/>
                <w:bCs w:val="1"/>
                <w:color w:val="002060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Capitaine Dampier / Singapore / Sulzer 6RTA-62U 16803 KW</w:t>
            </w:r>
          </w:p>
        </w:tc>
        <w:tc>
          <w:tcPr>
            <w:tcW w:w="1391" w:type="dxa"/>
            <w:shd w:val="clear" w:color="auto" w:fill="F4F4F4"/>
            <w:tcMar/>
            <w:vAlign w:val="center"/>
          </w:tcPr>
          <w:p w:rsidRPr="002E2C71" w:rsidR="00632809" w:rsidP="00632809" w:rsidRDefault="00632809" w14:paraId="49C5ABF3" w14:textId="11F100BF">
            <w:pPr>
              <w:pStyle w:val="TableParagraph"/>
              <w:spacing w:before="0" w:line="302" w:lineRule="auto"/>
              <w:ind w:right="175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sz w:val="18"/>
                <w:szCs w:val="18"/>
              </w:rPr>
              <w:t>Container ship</w:t>
            </w:r>
          </w:p>
        </w:tc>
        <w:tc>
          <w:tcPr>
            <w:tcW w:w="987" w:type="dxa"/>
            <w:shd w:val="clear" w:color="auto" w:fill="F4F4F4"/>
            <w:tcMar/>
            <w:vAlign w:val="center"/>
          </w:tcPr>
          <w:p w:rsidRPr="002E2C71" w:rsidR="00632809" w:rsidP="00632809" w:rsidRDefault="00632809" w14:paraId="3F626225" w14:textId="59472D94">
            <w:pPr>
              <w:pStyle w:val="TableParagraph"/>
              <w:spacing w:before="0"/>
              <w:ind w:left="98" w:right="77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sz w:val="18"/>
                <w:szCs w:val="18"/>
              </w:rPr>
              <w:t>9230787</w:t>
            </w:r>
          </w:p>
        </w:tc>
        <w:tc>
          <w:tcPr>
            <w:tcW w:w="1582" w:type="dxa"/>
            <w:shd w:val="clear" w:color="auto" w:fill="F4F4F4"/>
            <w:tcMar/>
            <w:vAlign w:val="center"/>
          </w:tcPr>
          <w:p w:rsidRPr="00D21A95" w:rsidR="00632809" w:rsidP="00632809" w:rsidRDefault="00632809" w14:paraId="3C5BE941" w14:textId="40BC4B8A">
            <w:pPr>
              <w:pStyle w:val="TableParagraph"/>
              <w:spacing w:before="0"/>
              <w:jc w:val="center"/>
              <w:rPr>
                <w:b/>
                <w:color w:val="002060"/>
                <w:sz w:val="18"/>
                <w:szCs w:val="18"/>
              </w:rPr>
            </w:pPr>
            <w:r w:rsidRPr="00D21A95">
              <w:rPr>
                <w:b/>
                <w:sz w:val="18"/>
                <w:szCs w:val="18"/>
              </w:rPr>
              <w:t>08.02.2022 – 25.05.2022</w:t>
            </w:r>
          </w:p>
        </w:tc>
        <w:tc>
          <w:tcPr>
            <w:tcW w:w="2676" w:type="dxa"/>
            <w:shd w:val="clear" w:color="auto" w:fill="F4F4F4"/>
            <w:tcMar/>
            <w:vAlign w:val="center"/>
          </w:tcPr>
          <w:p w:rsidRPr="002E2C71" w:rsidR="00632809" w:rsidP="00632809" w:rsidRDefault="00632809" w14:paraId="2D1024DA" w14:textId="62AC8459">
            <w:pPr>
              <w:pStyle w:val="TableParagraph"/>
              <w:spacing w:before="0" w:line="302" w:lineRule="auto"/>
              <w:ind w:left="450" w:hanging="169"/>
              <w:jc w:val="center"/>
              <w:rPr>
                <w:b/>
                <w:color w:val="002060"/>
                <w:sz w:val="18"/>
              </w:rPr>
            </w:pPr>
            <w:r w:rsidRPr="002E2C71">
              <w:rPr>
                <w:b/>
                <w:sz w:val="18"/>
                <w:szCs w:val="18"/>
              </w:rPr>
              <w:t>Neptune Pacific Line</w:t>
            </w:r>
          </w:p>
        </w:tc>
      </w:tr>
      <w:tr w:rsidRPr="002E2C71" w:rsidR="00632809" w:rsidTr="014B1424" w14:paraId="5CF50552" w14:textId="77777777">
        <w:trPr>
          <w:trHeight w:val="567"/>
        </w:trPr>
        <w:tc>
          <w:tcPr>
            <w:tcW w:w="1870" w:type="dxa"/>
            <w:shd w:val="clear" w:color="auto" w:fill="auto"/>
            <w:tcMar/>
            <w:vAlign w:val="center"/>
          </w:tcPr>
          <w:p w:rsidRPr="002E2C71" w:rsidR="00632809" w:rsidP="00632809" w:rsidRDefault="00632809" w14:paraId="201F1EEE" w14:textId="6B8DCABE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lastRenderedPageBreak/>
              <w:t>3rd Engineer</w:t>
            </w:r>
          </w:p>
        </w:tc>
        <w:tc>
          <w:tcPr>
            <w:tcW w:w="1984" w:type="dxa"/>
            <w:shd w:val="clear" w:color="auto" w:fill="auto"/>
            <w:tcMar/>
            <w:vAlign w:val="center"/>
          </w:tcPr>
          <w:p w:rsidRPr="002E2C71" w:rsidR="00632809" w:rsidP="014B1424" w:rsidRDefault="00632809" w14:paraId="64F2523F" w14:textId="4BE690A5">
            <w:pPr>
              <w:pStyle w:val="TableParagraph"/>
              <w:spacing w:before="0"/>
              <w:jc w:val="center"/>
              <w:rPr>
                <w:b w:val="1"/>
                <w:bCs w:val="1"/>
                <w:color w:val="002060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Capitaine Dampier / Singapore / Sulzer 6RTA-62U 16803 KW</w:t>
            </w:r>
          </w:p>
        </w:tc>
        <w:tc>
          <w:tcPr>
            <w:tcW w:w="1391" w:type="dxa"/>
            <w:shd w:val="clear" w:color="auto" w:fill="auto"/>
            <w:tcMar/>
            <w:vAlign w:val="center"/>
          </w:tcPr>
          <w:p w:rsidRPr="002E2C71" w:rsidR="00632809" w:rsidP="00632809" w:rsidRDefault="00632809" w14:paraId="3F4A2729" w14:textId="51DCE7B6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Container ship</w:t>
            </w:r>
          </w:p>
        </w:tc>
        <w:tc>
          <w:tcPr>
            <w:tcW w:w="987" w:type="dxa"/>
            <w:shd w:val="clear" w:color="auto" w:fill="auto"/>
            <w:tcMar/>
            <w:vAlign w:val="center"/>
          </w:tcPr>
          <w:p w:rsidRPr="002E2C71" w:rsidR="00632809" w:rsidP="00632809" w:rsidRDefault="00632809" w14:paraId="1ACD156E" w14:textId="259D3234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9230787</w:t>
            </w:r>
          </w:p>
        </w:tc>
        <w:tc>
          <w:tcPr>
            <w:tcW w:w="1582" w:type="dxa"/>
            <w:shd w:val="clear" w:color="auto" w:fill="auto"/>
            <w:tcMar/>
            <w:vAlign w:val="center"/>
          </w:tcPr>
          <w:p w:rsidRPr="00D21A95" w:rsidR="00632809" w:rsidP="00632809" w:rsidRDefault="00632809" w14:paraId="48BBE604" w14:textId="214A7DBC">
            <w:pPr>
              <w:jc w:val="center"/>
              <w:rPr>
                <w:b/>
                <w:sz w:val="18"/>
                <w:szCs w:val="18"/>
              </w:rPr>
            </w:pPr>
            <w:r w:rsidRPr="00D21A95">
              <w:rPr>
                <w:b/>
                <w:sz w:val="18"/>
                <w:szCs w:val="18"/>
              </w:rPr>
              <w:t>29.06.2021 – 03.10.2021</w:t>
            </w:r>
          </w:p>
        </w:tc>
        <w:tc>
          <w:tcPr>
            <w:tcW w:w="2676" w:type="dxa"/>
            <w:shd w:val="clear" w:color="auto" w:fill="auto"/>
            <w:tcMar/>
            <w:vAlign w:val="center"/>
          </w:tcPr>
          <w:p w:rsidRPr="002E2C71" w:rsidR="00632809" w:rsidP="00632809" w:rsidRDefault="00632809" w14:paraId="6B74051C" w14:textId="44A38234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Neptune Pacific Line</w:t>
            </w:r>
          </w:p>
        </w:tc>
      </w:tr>
      <w:tr w:rsidRPr="002E2C71" w:rsidR="00632809" w:rsidTr="014B1424" w14:paraId="4C247E37" w14:textId="77777777">
        <w:trPr>
          <w:trHeight w:val="567"/>
        </w:trPr>
        <w:tc>
          <w:tcPr>
            <w:tcW w:w="1870" w:type="dxa"/>
            <w:shd w:val="clear" w:color="auto" w:fill="auto"/>
            <w:tcMar/>
            <w:vAlign w:val="center"/>
          </w:tcPr>
          <w:p w:rsidRPr="002E2C71" w:rsidR="00632809" w:rsidP="00632809" w:rsidRDefault="00632809" w14:paraId="1EFF1F81" w14:textId="39FE4E4D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3rd Engineer</w:t>
            </w:r>
          </w:p>
        </w:tc>
        <w:tc>
          <w:tcPr>
            <w:tcW w:w="1984" w:type="dxa"/>
            <w:shd w:val="clear" w:color="auto" w:fill="auto"/>
            <w:tcMar/>
            <w:vAlign w:val="center"/>
          </w:tcPr>
          <w:p w:rsidRPr="002E2C71" w:rsidR="00632809" w:rsidP="014B1424" w:rsidRDefault="00632809" w14:paraId="3C684F9C" w14:textId="51DE4769">
            <w:pPr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RS Mistral / Gibraltar / MAK 8M551 6000 KW</w:t>
            </w:r>
          </w:p>
        </w:tc>
        <w:tc>
          <w:tcPr>
            <w:tcW w:w="1391" w:type="dxa"/>
            <w:shd w:val="clear" w:color="auto" w:fill="auto"/>
            <w:tcMar/>
            <w:vAlign w:val="center"/>
          </w:tcPr>
          <w:p w:rsidRPr="002E2C71" w:rsidR="00632809" w:rsidP="00632809" w:rsidRDefault="00632809" w14:paraId="08C2F2E9" w14:textId="0ACD5FD1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General Cargo</w:t>
            </w:r>
          </w:p>
        </w:tc>
        <w:tc>
          <w:tcPr>
            <w:tcW w:w="987" w:type="dxa"/>
            <w:shd w:val="clear" w:color="auto" w:fill="auto"/>
            <w:tcMar/>
            <w:vAlign w:val="center"/>
          </w:tcPr>
          <w:p w:rsidRPr="002E2C71" w:rsidR="00632809" w:rsidP="00632809" w:rsidRDefault="00632809" w14:paraId="39ED82F3" w14:textId="03E192BF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9202077</w:t>
            </w:r>
          </w:p>
        </w:tc>
        <w:tc>
          <w:tcPr>
            <w:tcW w:w="1582" w:type="dxa"/>
            <w:shd w:val="clear" w:color="auto" w:fill="auto"/>
            <w:tcMar/>
            <w:vAlign w:val="center"/>
          </w:tcPr>
          <w:p w:rsidRPr="00D21A95" w:rsidR="00632809" w:rsidP="00632809" w:rsidRDefault="00632809" w14:paraId="67C587DB" w14:textId="7FC7573D">
            <w:pPr>
              <w:jc w:val="center"/>
              <w:rPr>
                <w:b/>
                <w:sz w:val="18"/>
                <w:szCs w:val="18"/>
              </w:rPr>
            </w:pPr>
            <w:r w:rsidRPr="00D21A95">
              <w:rPr>
                <w:b/>
                <w:sz w:val="18"/>
                <w:szCs w:val="18"/>
              </w:rPr>
              <w:t>13.08.2018 – 13.12.2018</w:t>
            </w:r>
          </w:p>
        </w:tc>
        <w:tc>
          <w:tcPr>
            <w:tcW w:w="2676" w:type="dxa"/>
            <w:shd w:val="clear" w:color="auto" w:fill="auto"/>
            <w:tcMar/>
            <w:vAlign w:val="center"/>
          </w:tcPr>
          <w:p w:rsidRPr="002E2C71" w:rsidR="00632809" w:rsidP="00632809" w:rsidRDefault="00632809" w14:paraId="1FF9C5C3" w14:textId="1D6AC5A9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Myklebusthaug Management AS</w:t>
            </w:r>
          </w:p>
        </w:tc>
      </w:tr>
      <w:tr w:rsidRPr="002E2C71" w:rsidR="00632809" w:rsidTr="014B1424" w14:paraId="073365E2" w14:textId="77777777">
        <w:trPr>
          <w:trHeight w:val="567"/>
        </w:trPr>
        <w:tc>
          <w:tcPr>
            <w:tcW w:w="1870" w:type="dxa"/>
            <w:shd w:val="clear" w:color="auto" w:fill="auto"/>
            <w:tcMar/>
            <w:vAlign w:val="center"/>
          </w:tcPr>
          <w:p w:rsidRPr="002E2C71" w:rsidR="00632809" w:rsidP="00632809" w:rsidRDefault="00632809" w14:paraId="4924F070" w14:textId="57C8967A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3rd Engineer</w:t>
            </w:r>
          </w:p>
        </w:tc>
        <w:tc>
          <w:tcPr>
            <w:tcW w:w="1984" w:type="dxa"/>
            <w:shd w:val="clear" w:color="auto" w:fill="auto"/>
            <w:tcMar/>
            <w:vAlign w:val="center"/>
          </w:tcPr>
          <w:p w:rsidRPr="002E2C71" w:rsidR="00632809" w:rsidP="014B1424" w:rsidRDefault="00632809" w14:paraId="2928C1D2" w14:textId="1484E018">
            <w:pPr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RS Mistral / Gibraltar / MAK 8M551 6000KW</w:t>
            </w:r>
          </w:p>
        </w:tc>
        <w:tc>
          <w:tcPr>
            <w:tcW w:w="1391" w:type="dxa"/>
            <w:shd w:val="clear" w:color="auto" w:fill="auto"/>
            <w:tcMar/>
            <w:vAlign w:val="center"/>
          </w:tcPr>
          <w:p w:rsidRPr="002E2C71" w:rsidR="00632809" w:rsidP="00632809" w:rsidRDefault="00632809" w14:paraId="1BA0538F" w14:textId="02FE97CA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General Cargo</w:t>
            </w:r>
          </w:p>
        </w:tc>
        <w:tc>
          <w:tcPr>
            <w:tcW w:w="987" w:type="dxa"/>
            <w:shd w:val="clear" w:color="auto" w:fill="auto"/>
            <w:tcMar/>
            <w:vAlign w:val="center"/>
          </w:tcPr>
          <w:p w:rsidRPr="002E2C71" w:rsidR="00632809" w:rsidP="00632809" w:rsidRDefault="00632809" w14:paraId="70B24640" w14:textId="28D46725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9202077</w:t>
            </w:r>
          </w:p>
        </w:tc>
        <w:tc>
          <w:tcPr>
            <w:tcW w:w="1582" w:type="dxa"/>
            <w:shd w:val="clear" w:color="auto" w:fill="auto"/>
            <w:tcMar/>
            <w:vAlign w:val="center"/>
          </w:tcPr>
          <w:p w:rsidRPr="002E2C71" w:rsidR="00632809" w:rsidP="00632809" w:rsidRDefault="00632809" w14:paraId="023DF306" w14:textId="6E41FCB5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26.12.2017 – 30.04.2018</w:t>
            </w:r>
          </w:p>
        </w:tc>
        <w:tc>
          <w:tcPr>
            <w:tcW w:w="2676" w:type="dxa"/>
            <w:shd w:val="clear" w:color="auto" w:fill="auto"/>
            <w:tcMar/>
            <w:vAlign w:val="center"/>
          </w:tcPr>
          <w:p w:rsidRPr="002E2C71" w:rsidR="00632809" w:rsidP="00632809" w:rsidRDefault="00632809" w14:paraId="407297B9" w14:textId="6E56D545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Myklebusthaug Management AS</w:t>
            </w:r>
          </w:p>
        </w:tc>
      </w:tr>
      <w:tr w:rsidRPr="002E2C71" w:rsidR="00632809" w:rsidTr="014B1424" w14:paraId="4C7147C6" w14:textId="77777777">
        <w:trPr>
          <w:trHeight w:val="567"/>
        </w:trPr>
        <w:tc>
          <w:tcPr>
            <w:tcW w:w="1870" w:type="dxa"/>
            <w:shd w:val="clear" w:color="auto" w:fill="auto"/>
            <w:tcMar/>
            <w:vAlign w:val="center"/>
          </w:tcPr>
          <w:p w:rsidRPr="002E2C71" w:rsidR="00632809" w:rsidP="00632809" w:rsidRDefault="00632809" w14:paraId="59D84220" w14:textId="4541A481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3rd Engineer</w:t>
            </w:r>
          </w:p>
        </w:tc>
        <w:tc>
          <w:tcPr>
            <w:tcW w:w="1984" w:type="dxa"/>
            <w:shd w:val="clear" w:color="auto" w:fill="auto"/>
            <w:tcMar/>
            <w:vAlign w:val="center"/>
          </w:tcPr>
          <w:p w:rsidRPr="002E2C71" w:rsidR="00632809" w:rsidP="014B1424" w:rsidRDefault="00632809" w14:paraId="586DBA36" w14:textId="68C0B412">
            <w:pPr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Dijksgracht</w:t>
            </w:r>
            <w:r w:rsidRPr="014B1424" w:rsidR="014B1424">
              <w:rPr>
                <w:b w:val="1"/>
                <w:bCs w:val="1"/>
                <w:sz w:val="18"/>
                <w:szCs w:val="18"/>
              </w:rPr>
              <w:t xml:space="preserve"> / Dutch / Wartsila 8L46B 8400 KW</w:t>
            </w:r>
          </w:p>
        </w:tc>
        <w:tc>
          <w:tcPr>
            <w:tcW w:w="1391" w:type="dxa"/>
            <w:shd w:val="clear" w:color="auto" w:fill="auto"/>
            <w:tcMar/>
            <w:vAlign w:val="center"/>
          </w:tcPr>
          <w:p w:rsidRPr="002E2C71" w:rsidR="00632809" w:rsidP="00632809" w:rsidRDefault="00632809" w14:paraId="048D9BBD" w14:textId="5543D636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General Cargo</w:t>
            </w:r>
          </w:p>
        </w:tc>
        <w:tc>
          <w:tcPr>
            <w:tcW w:w="987" w:type="dxa"/>
            <w:shd w:val="clear" w:color="auto" w:fill="auto"/>
            <w:tcMar/>
            <w:vAlign w:val="center"/>
          </w:tcPr>
          <w:p w:rsidRPr="002E2C71" w:rsidR="00632809" w:rsidP="00632809" w:rsidRDefault="00632809" w14:paraId="479C4746" w14:textId="7785C6D6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9420772</w:t>
            </w:r>
          </w:p>
        </w:tc>
        <w:tc>
          <w:tcPr>
            <w:tcW w:w="1582" w:type="dxa"/>
            <w:shd w:val="clear" w:color="auto" w:fill="auto"/>
            <w:tcMar/>
            <w:vAlign w:val="center"/>
          </w:tcPr>
          <w:p w:rsidRPr="002E2C71" w:rsidR="00632809" w:rsidP="00632809" w:rsidRDefault="00632809" w14:paraId="51672950" w14:textId="3BBAFE8F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18.05.2015 – 18.09.2015</w:t>
            </w:r>
          </w:p>
        </w:tc>
        <w:tc>
          <w:tcPr>
            <w:tcW w:w="2676" w:type="dxa"/>
            <w:shd w:val="clear" w:color="auto" w:fill="auto"/>
            <w:tcMar/>
            <w:vAlign w:val="center"/>
          </w:tcPr>
          <w:p w:rsidRPr="002E2C71" w:rsidR="00632809" w:rsidP="00632809" w:rsidRDefault="00632809" w14:paraId="7DA8B694" w14:textId="1440AE75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Spliethoff Beheer B.V.</w:t>
            </w:r>
          </w:p>
        </w:tc>
      </w:tr>
      <w:tr w:rsidRPr="002E2C71" w:rsidR="00632809" w:rsidTr="014B1424" w14:paraId="5953DD36" w14:textId="77777777">
        <w:trPr>
          <w:trHeight w:val="567"/>
        </w:trPr>
        <w:tc>
          <w:tcPr>
            <w:tcW w:w="1870" w:type="dxa"/>
            <w:shd w:val="clear" w:color="auto" w:fill="auto"/>
            <w:tcMar/>
            <w:vAlign w:val="center"/>
          </w:tcPr>
          <w:p w:rsidRPr="002E2C71" w:rsidR="00632809" w:rsidP="00632809" w:rsidRDefault="00632809" w14:paraId="30DB4216" w14:textId="0250CF12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3rd Engineer</w:t>
            </w:r>
          </w:p>
        </w:tc>
        <w:tc>
          <w:tcPr>
            <w:tcW w:w="1984" w:type="dxa"/>
            <w:shd w:val="clear" w:color="auto" w:fill="auto"/>
            <w:tcMar/>
            <w:vAlign w:val="center"/>
          </w:tcPr>
          <w:p w:rsidRPr="002E2C71" w:rsidR="00632809" w:rsidP="014B1424" w:rsidRDefault="00632809" w14:paraId="66830096" w14:textId="52B9B75A">
            <w:pPr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Donaugracht</w:t>
            </w:r>
            <w:r w:rsidRPr="014B1424" w:rsidR="014B1424">
              <w:rPr>
                <w:b w:val="1"/>
                <w:bCs w:val="1"/>
                <w:sz w:val="18"/>
                <w:szCs w:val="18"/>
              </w:rPr>
              <w:t xml:space="preserve"> / Dutch / Wartsila 6L46C 8400 KW</w:t>
            </w:r>
          </w:p>
        </w:tc>
        <w:tc>
          <w:tcPr>
            <w:tcW w:w="1391" w:type="dxa"/>
            <w:shd w:val="clear" w:color="auto" w:fill="auto"/>
            <w:tcMar/>
            <w:vAlign w:val="center"/>
          </w:tcPr>
          <w:p w:rsidRPr="002E2C71" w:rsidR="00632809" w:rsidP="00632809" w:rsidRDefault="00632809" w14:paraId="4ABA55FB" w14:textId="42A3806E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General Cargo</w:t>
            </w:r>
          </w:p>
        </w:tc>
        <w:tc>
          <w:tcPr>
            <w:tcW w:w="987" w:type="dxa"/>
            <w:shd w:val="clear" w:color="auto" w:fill="auto"/>
            <w:tcMar/>
            <w:vAlign w:val="center"/>
          </w:tcPr>
          <w:p w:rsidRPr="002E2C71" w:rsidR="00632809" w:rsidP="00632809" w:rsidRDefault="00632809" w14:paraId="69814FB4" w14:textId="6229FC1F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9420837</w:t>
            </w:r>
          </w:p>
        </w:tc>
        <w:tc>
          <w:tcPr>
            <w:tcW w:w="1582" w:type="dxa"/>
            <w:shd w:val="clear" w:color="auto" w:fill="auto"/>
            <w:tcMar/>
            <w:vAlign w:val="center"/>
          </w:tcPr>
          <w:p w:rsidRPr="002E2C71" w:rsidR="00632809" w:rsidP="00632809" w:rsidRDefault="00632809" w14:paraId="20DB9E35" w14:textId="3A8FFD13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21.10.2014 – 24.02.2015</w:t>
            </w:r>
          </w:p>
        </w:tc>
        <w:tc>
          <w:tcPr>
            <w:tcW w:w="2676" w:type="dxa"/>
            <w:shd w:val="clear" w:color="auto" w:fill="auto"/>
            <w:tcMar/>
            <w:vAlign w:val="center"/>
          </w:tcPr>
          <w:p w:rsidRPr="002E2C71" w:rsidR="00632809" w:rsidP="00632809" w:rsidRDefault="00632809" w14:paraId="24512DB9" w14:textId="107171AF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Spliethoff Beheer B.V.</w:t>
            </w:r>
          </w:p>
        </w:tc>
      </w:tr>
      <w:tr w:rsidRPr="002E2C71" w:rsidR="00632809" w:rsidTr="014B1424" w14:paraId="0AED06B6" w14:textId="77777777">
        <w:trPr>
          <w:trHeight w:val="567"/>
        </w:trPr>
        <w:tc>
          <w:tcPr>
            <w:tcW w:w="1870" w:type="dxa"/>
            <w:shd w:val="clear" w:color="auto" w:fill="auto"/>
            <w:tcMar/>
            <w:vAlign w:val="center"/>
          </w:tcPr>
          <w:p w:rsidRPr="002E2C71" w:rsidR="00632809" w:rsidP="00632809" w:rsidRDefault="00632809" w14:paraId="7648A950" w14:textId="71248FB9">
            <w:pPr>
              <w:jc w:val="center"/>
              <w:rPr>
                <w:rFonts w:eastAsia="SimSun"/>
                <w:b/>
                <w:color w:val="000000"/>
                <w:kern w:val="1"/>
                <w:sz w:val="18"/>
                <w:szCs w:val="18"/>
                <w:lang w:bidi="ar-SA"/>
              </w:rPr>
            </w:pPr>
            <w:r w:rsidRPr="002E2C71">
              <w:rPr>
                <w:b/>
                <w:sz w:val="18"/>
                <w:szCs w:val="18"/>
              </w:rPr>
              <w:t>3rd Engineer</w:t>
            </w:r>
          </w:p>
        </w:tc>
        <w:tc>
          <w:tcPr>
            <w:tcW w:w="1984" w:type="dxa"/>
            <w:shd w:val="clear" w:color="auto" w:fill="auto"/>
            <w:tcMar/>
            <w:vAlign w:val="center"/>
          </w:tcPr>
          <w:p w:rsidRPr="002E2C71" w:rsidR="00632809" w:rsidP="014B1424" w:rsidRDefault="00632809" w14:paraId="5C94645D" w14:textId="4A4E4ECB">
            <w:pPr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Merwedegracht</w:t>
            </w:r>
            <w:r w:rsidRPr="014B1424" w:rsidR="014B1424">
              <w:rPr>
                <w:b w:val="1"/>
                <w:bCs w:val="1"/>
                <w:sz w:val="18"/>
                <w:szCs w:val="18"/>
              </w:rPr>
              <w:t xml:space="preserve"> / Dutch / Wartsila 6L46A 5430 KW</w:t>
            </w:r>
          </w:p>
        </w:tc>
        <w:tc>
          <w:tcPr>
            <w:tcW w:w="1391" w:type="dxa"/>
            <w:shd w:val="clear" w:color="auto" w:fill="auto"/>
            <w:tcMar/>
            <w:vAlign w:val="center"/>
          </w:tcPr>
          <w:p w:rsidRPr="002E2C71" w:rsidR="00632809" w:rsidP="00632809" w:rsidRDefault="00632809" w14:paraId="43DB18D4" w14:textId="5648770B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General Cargo</w:t>
            </w:r>
          </w:p>
        </w:tc>
        <w:tc>
          <w:tcPr>
            <w:tcW w:w="987" w:type="dxa"/>
            <w:shd w:val="clear" w:color="auto" w:fill="auto"/>
            <w:tcMar/>
            <w:vAlign w:val="center"/>
          </w:tcPr>
          <w:p w:rsidRPr="002E2C71" w:rsidR="00632809" w:rsidP="00632809" w:rsidRDefault="00632809" w14:paraId="47545D13" w14:textId="7FBA1F2E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9571519</w:t>
            </w:r>
          </w:p>
        </w:tc>
        <w:tc>
          <w:tcPr>
            <w:tcW w:w="1582" w:type="dxa"/>
            <w:shd w:val="clear" w:color="auto" w:fill="auto"/>
            <w:tcMar/>
            <w:vAlign w:val="center"/>
          </w:tcPr>
          <w:p w:rsidRPr="002E2C71" w:rsidR="00632809" w:rsidP="00632809" w:rsidRDefault="00632809" w14:paraId="0A837680" w14:textId="579F878E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09.05.2014 – 10.08.2014</w:t>
            </w:r>
          </w:p>
        </w:tc>
        <w:tc>
          <w:tcPr>
            <w:tcW w:w="2676" w:type="dxa"/>
            <w:shd w:val="clear" w:color="auto" w:fill="auto"/>
            <w:tcMar/>
            <w:vAlign w:val="center"/>
          </w:tcPr>
          <w:p w:rsidRPr="002E2C71" w:rsidR="00632809" w:rsidP="00632809" w:rsidRDefault="00632809" w14:paraId="7065C2BF" w14:textId="6B22FC5F">
            <w:pPr>
              <w:jc w:val="center"/>
              <w:rPr>
                <w:b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Spliethoff Beheer B.V.</w:t>
            </w:r>
          </w:p>
        </w:tc>
      </w:tr>
      <w:tr w:rsidRPr="002E2C71" w:rsidR="00632809" w:rsidTr="014B1424" w14:paraId="352438DF" w14:textId="77777777">
        <w:trPr>
          <w:trHeight w:val="567"/>
        </w:trPr>
        <w:tc>
          <w:tcPr>
            <w:tcW w:w="1870" w:type="dxa"/>
            <w:shd w:val="clear" w:color="auto" w:fill="auto"/>
            <w:tcMar/>
            <w:vAlign w:val="center"/>
          </w:tcPr>
          <w:p w:rsidRPr="002E2C71" w:rsidR="00632809" w:rsidP="00632809" w:rsidRDefault="00632809" w14:paraId="63547B6E" w14:textId="26866CDF">
            <w:pPr>
              <w:jc w:val="center"/>
              <w:rPr>
                <w:rFonts w:eastAsia="SimSun"/>
                <w:b/>
                <w:bCs/>
                <w:color w:val="000000"/>
                <w:kern w:val="1"/>
                <w:sz w:val="18"/>
                <w:szCs w:val="18"/>
                <w:lang w:bidi="ar-SA"/>
              </w:rPr>
            </w:pPr>
            <w:r w:rsidRPr="002E2C71">
              <w:rPr>
                <w:b/>
                <w:bCs/>
                <w:sz w:val="18"/>
                <w:szCs w:val="18"/>
              </w:rPr>
              <w:t>3rd Engineer</w:t>
            </w:r>
          </w:p>
        </w:tc>
        <w:tc>
          <w:tcPr>
            <w:tcW w:w="1984" w:type="dxa"/>
            <w:shd w:val="clear" w:color="auto" w:fill="auto"/>
            <w:tcMar/>
            <w:vAlign w:val="center"/>
          </w:tcPr>
          <w:p w:rsidRPr="002E2C71" w:rsidR="00632809" w:rsidP="00632809" w:rsidRDefault="00632809" w14:paraId="3B101E47" w14:textId="76F425D0">
            <w:pPr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Elandsgracht / Dutch / Wartsila 6L46C 5430 KW</w:t>
            </w:r>
          </w:p>
        </w:tc>
        <w:tc>
          <w:tcPr>
            <w:tcW w:w="1391" w:type="dxa"/>
            <w:shd w:val="clear" w:color="auto" w:fill="auto"/>
            <w:tcMar/>
            <w:vAlign w:val="center"/>
          </w:tcPr>
          <w:p w:rsidRPr="002E2C71" w:rsidR="00632809" w:rsidP="00632809" w:rsidRDefault="00632809" w14:paraId="7466522C" w14:textId="7EE40DC4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General Cargo</w:t>
            </w:r>
          </w:p>
        </w:tc>
        <w:tc>
          <w:tcPr>
            <w:tcW w:w="987" w:type="dxa"/>
            <w:shd w:val="clear" w:color="auto" w:fill="auto"/>
            <w:tcMar/>
            <w:vAlign w:val="center"/>
          </w:tcPr>
          <w:p w:rsidRPr="002E2C71" w:rsidR="00632809" w:rsidP="00632809" w:rsidRDefault="00632809" w14:paraId="146B4DA9" w14:textId="4AFDD177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9081332</w:t>
            </w:r>
          </w:p>
        </w:tc>
        <w:tc>
          <w:tcPr>
            <w:tcW w:w="1582" w:type="dxa"/>
            <w:shd w:val="clear" w:color="auto" w:fill="auto"/>
            <w:tcMar/>
            <w:vAlign w:val="center"/>
          </w:tcPr>
          <w:p w:rsidRPr="002E2C71" w:rsidR="00632809" w:rsidP="00632809" w:rsidRDefault="00632809" w14:paraId="738F009E" w14:textId="2B85BEF9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12.09.2013 – 11.01.2014</w:t>
            </w:r>
          </w:p>
        </w:tc>
        <w:tc>
          <w:tcPr>
            <w:tcW w:w="2676" w:type="dxa"/>
            <w:shd w:val="clear" w:color="auto" w:fill="auto"/>
            <w:tcMar/>
            <w:vAlign w:val="center"/>
          </w:tcPr>
          <w:p w:rsidRPr="002E2C71" w:rsidR="00632809" w:rsidP="00632809" w:rsidRDefault="00632809" w14:paraId="50179E64" w14:textId="75E4CFDE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Spliethoff Beheer B.V.</w:t>
            </w:r>
          </w:p>
        </w:tc>
      </w:tr>
      <w:tr w:rsidRPr="002E2C71" w:rsidR="00632809" w:rsidTr="014B1424" w14:paraId="7FA14BDD" w14:textId="77777777">
        <w:trPr>
          <w:trHeight w:val="567"/>
        </w:trPr>
        <w:tc>
          <w:tcPr>
            <w:tcW w:w="1870" w:type="dxa"/>
            <w:shd w:val="clear" w:color="auto" w:fill="auto"/>
            <w:tcMar/>
            <w:vAlign w:val="center"/>
          </w:tcPr>
          <w:p w:rsidRPr="002E2C71" w:rsidR="00632809" w:rsidP="00632809" w:rsidRDefault="00632809" w14:paraId="31FC0C42" w14:textId="0E0B67FA">
            <w:pPr>
              <w:jc w:val="center"/>
              <w:rPr>
                <w:rFonts w:eastAsia="SimSun"/>
                <w:b/>
                <w:bCs/>
                <w:color w:val="000000"/>
                <w:kern w:val="1"/>
                <w:sz w:val="18"/>
                <w:szCs w:val="18"/>
                <w:lang w:bidi="ar-SA"/>
              </w:rPr>
            </w:pPr>
            <w:r w:rsidRPr="002E2C71">
              <w:rPr>
                <w:b/>
                <w:bCs/>
                <w:sz w:val="18"/>
                <w:szCs w:val="18"/>
              </w:rPr>
              <w:t>3rd Engineer</w:t>
            </w:r>
          </w:p>
        </w:tc>
        <w:tc>
          <w:tcPr>
            <w:tcW w:w="1984" w:type="dxa"/>
            <w:shd w:val="clear" w:color="auto" w:fill="auto"/>
            <w:tcMar/>
            <w:vAlign w:val="center"/>
          </w:tcPr>
          <w:p w:rsidRPr="002E2C71" w:rsidR="00632809" w:rsidP="00632809" w:rsidRDefault="00632809" w14:paraId="2D6F1984" w14:textId="64F8B744">
            <w:pPr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Emmagracht</w:t>
            </w:r>
            <w:r w:rsidRPr="014B1424" w:rsidR="014B1424">
              <w:rPr>
                <w:b w:val="1"/>
                <w:bCs w:val="1"/>
                <w:sz w:val="18"/>
                <w:szCs w:val="18"/>
              </w:rPr>
              <w:t xml:space="preserve"> / Dutch / Wartsila 6L46A 5430 KW </w:t>
            </w:r>
          </w:p>
        </w:tc>
        <w:tc>
          <w:tcPr>
            <w:tcW w:w="1391" w:type="dxa"/>
            <w:shd w:val="clear" w:color="auto" w:fill="auto"/>
            <w:tcMar/>
            <w:vAlign w:val="center"/>
          </w:tcPr>
          <w:p w:rsidRPr="002E2C71" w:rsidR="00632809" w:rsidP="00632809" w:rsidRDefault="00632809" w14:paraId="1A32B91E" w14:textId="0DF11CC1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General Cargo</w:t>
            </w:r>
          </w:p>
        </w:tc>
        <w:tc>
          <w:tcPr>
            <w:tcW w:w="987" w:type="dxa"/>
            <w:shd w:val="clear" w:color="auto" w:fill="auto"/>
            <w:tcMar/>
            <w:vAlign w:val="center"/>
          </w:tcPr>
          <w:p w:rsidRPr="002E2C71" w:rsidR="00632809" w:rsidP="00632809" w:rsidRDefault="00632809" w14:paraId="26F47769" w14:textId="0659B1E1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9081306</w:t>
            </w:r>
          </w:p>
        </w:tc>
        <w:tc>
          <w:tcPr>
            <w:tcW w:w="1582" w:type="dxa"/>
            <w:shd w:val="clear" w:color="auto" w:fill="auto"/>
            <w:tcMar/>
            <w:vAlign w:val="center"/>
          </w:tcPr>
          <w:p w:rsidRPr="002E2C71" w:rsidR="00632809" w:rsidP="00632809" w:rsidRDefault="00632809" w14:paraId="0B95C3E0" w14:textId="31E64B4D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20.04.2013 – 01.07.2013</w:t>
            </w:r>
          </w:p>
        </w:tc>
        <w:tc>
          <w:tcPr>
            <w:tcW w:w="2676" w:type="dxa"/>
            <w:shd w:val="clear" w:color="auto" w:fill="auto"/>
            <w:tcMar/>
            <w:vAlign w:val="center"/>
          </w:tcPr>
          <w:p w:rsidRPr="002E2C71" w:rsidR="00632809" w:rsidP="00632809" w:rsidRDefault="00632809" w14:paraId="0B881BDB" w14:textId="66076CAF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Spliethoff Beheer B.V.</w:t>
            </w:r>
          </w:p>
        </w:tc>
      </w:tr>
      <w:tr w:rsidRPr="002E2C71" w:rsidR="00632809" w:rsidTr="014B1424" w14:paraId="29A3C99C" w14:textId="77777777">
        <w:trPr>
          <w:trHeight w:val="567"/>
        </w:trPr>
        <w:tc>
          <w:tcPr>
            <w:tcW w:w="1870" w:type="dxa"/>
            <w:shd w:val="clear" w:color="auto" w:fill="auto"/>
            <w:tcMar/>
            <w:vAlign w:val="center"/>
          </w:tcPr>
          <w:p w:rsidRPr="002E2C71" w:rsidR="00632809" w:rsidP="00632809" w:rsidRDefault="00632809" w14:paraId="771E5372" w14:textId="66A0A7CD">
            <w:pPr>
              <w:jc w:val="center"/>
              <w:rPr>
                <w:rFonts w:eastAsia="SimSun"/>
                <w:b/>
                <w:bCs/>
                <w:color w:val="000000"/>
                <w:kern w:val="1"/>
                <w:sz w:val="18"/>
                <w:szCs w:val="18"/>
                <w:lang w:bidi="ar-SA"/>
              </w:rPr>
            </w:pPr>
            <w:r w:rsidRPr="002E2C71">
              <w:rPr>
                <w:b/>
                <w:bCs/>
                <w:sz w:val="18"/>
                <w:szCs w:val="18"/>
              </w:rPr>
              <w:t>4th Engineer</w:t>
            </w:r>
          </w:p>
        </w:tc>
        <w:tc>
          <w:tcPr>
            <w:tcW w:w="1984" w:type="dxa"/>
            <w:shd w:val="clear" w:color="auto" w:fill="auto"/>
            <w:tcMar/>
            <w:vAlign w:val="center"/>
          </w:tcPr>
          <w:p w:rsidRPr="002E2C71" w:rsidR="00632809" w:rsidP="00632809" w:rsidRDefault="00632809" w14:paraId="61744575" w14:textId="1B0F10F8">
            <w:pPr>
              <w:jc w:val="center"/>
              <w:rPr>
                <w:b w:val="1"/>
                <w:bCs w:val="1"/>
                <w:sz w:val="18"/>
                <w:szCs w:val="18"/>
              </w:rPr>
            </w:pPr>
            <w:r w:rsidRPr="014B1424" w:rsidR="014B1424">
              <w:rPr>
                <w:b w:val="1"/>
                <w:bCs w:val="1"/>
                <w:sz w:val="18"/>
                <w:szCs w:val="18"/>
              </w:rPr>
              <w:t>Spaarnegracht</w:t>
            </w:r>
            <w:r w:rsidRPr="014B1424" w:rsidR="014B1424">
              <w:rPr>
                <w:b w:val="1"/>
                <w:bCs w:val="1"/>
                <w:sz w:val="18"/>
                <w:szCs w:val="18"/>
              </w:rPr>
              <w:t xml:space="preserve"> / Dutch / Wartsila 6L64 12060 KW</w:t>
            </w:r>
          </w:p>
        </w:tc>
        <w:tc>
          <w:tcPr>
            <w:tcW w:w="1391" w:type="dxa"/>
            <w:shd w:val="clear" w:color="auto" w:fill="auto"/>
            <w:tcMar/>
            <w:vAlign w:val="center"/>
          </w:tcPr>
          <w:p w:rsidRPr="002E2C71" w:rsidR="00632809" w:rsidP="00632809" w:rsidRDefault="00632809" w14:paraId="44997BE3" w14:textId="75E8D806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sz w:val="18"/>
                <w:szCs w:val="18"/>
              </w:rPr>
              <w:t>General Cargo</w:t>
            </w:r>
          </w:p>
        </w:tc>
        <w:tc>
          <w:tcPr>
            <w:tcW w:w="987" w:type="dxa"/>
            <w:shd w:val="clear" w:color="auto" w:fill="auto"/>
            <w:tcMar/>
            <w:vAlign w:val="center"/>
          </w:tcPr>
          <w:p w:rsidRPr="002E2C71" w:rsidR="00632809" w:rsidP="00632809" w:rsidRDefault="00632809" w14:paraId="4F3279E6" w14:textId="3A09AA94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9202558</w:t>
            </w:r>
          </w:p>
        </w:tc>
        <w:tc>
          <w:tcPr>
            <w:tcW w:w="1582" w:type="dxa"/>
            <w:shd w:val="clear" w:color="auto" w:fill="auto"/>
            <w:tcMar/>
            <w:vAlign w:val="center"/>
          </w:tcPr>
          <w:p w:rsidRPr="002E2C71" w:rsidR="00632809" w:rsidP="00632809" w:rsidRDefault="00632809" w14:paraId="5E7B3C80" w14:textId="5EDBE755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25.10.2012 – 05.02.2013</w:t>
            </w:r>
          </w:p>
        </w:tc>
        <w:tc>
          <w:tcPr>
            <w:tcW w:w="2676" w:type="dxa"/>
            <w:shd w:val="clear" w:color="auto" w:fill="auto"/>
            <w:tcMar/>
            <w:vAlign w:val="center"/>
          </w:tcPr>
          <w:p w:rsidRPr="002E2C71" w:rsidR="00632809" w:rsidP="00632809" w:rsidRDefault="00632809" w14:paraId="38CCF36F" w14:textId="45E16B49">
            <w:pPr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Spliethoff Beheer B.V.</w:t>
            </w:r>
          </w:p>
        </w:tc>
      </w:tr>
    </w:tbl>
    <w:p w:rsidRPr="002E2C71" w:rsidR="003573A2" w:rsidRDefault="003573A2" w14:paraId="58AC1F31" w14:textId="368B0C68">
      <w:pPr>
        <w:spacing w:before="4"/>
        <w:rPr>
          <w:rFonts w:ascii="Times New Roman"/>
          <w:sz w:val="7"/>
        </w:rPr>
      </w:pPr>
    </w:p>
    <w:p w:rsidRPr="002E2C71" w:rsidR="00192C77" w:rsidRDefault="00192C77" w14:paraId="0F67B0B9" w14:textId="17F372DD">
      <w:pPr>
        <w:spacing w:before="4"/>
        <w:rPr>
          <w:rFonts w:ascii="Times New Roman"/>
          <w:sz w:val="7"/>
        </w:rPr>
      </w:pPr>
    </w:p>
    <w:p w:rsidRPr="002E2C71" w:rsidR="00192C77" w:rsidRDefault="00192C77" w14:paraId="718A50F7" w14:textId="7C4EAC4A">
      <w:pPr>
        <w:spacing w:before="4"/>
        <w:rPr>
          <w:rFonts w:ascii="Times New Roman"/>
          <w:sz w:val="7"/>
        </w:rPr>
      </w:pPr>
    </w:p>
    <w:p w:rsidRPr="002E2C71" w:rsidR="00F0626C" w:rsidRDefault="00F0626C" w14:paraId="71348A8A" w14:textId="07B3D37C">
      <w:pPr>
        <w:spacing w:before="4"/>
        <w:rPr>
          <w:rFonts w:ascii="Times New Roman"/>
          <w:sz w:val="7"/>
        </w:rPr>
      </w:pPr>
    </w:p>
    <w:p w:rsidRPr="002E2C71" w:rsidR="00F0626C" w:rsidRDefault="00F0626C" w14:paraId="18C4FF8F" w14:textId="588CDDAD">
      <w:pPr>
        <w:spacing w:before="4"/>
        <w:rPr>
          <w:rFonts w:ascii="Times New Roman"/>
          <w:sz w:val="7"/>
        </w:rPr>
      </w:pPr>
    </w:p>
    <w:p w:rsidRPr="002E2C71" w:rsidR="00F0626C" w:rsidRDefault="00F0626C" w14:paraId="2F210FB0" w14:textId="2263A49D">
      <w:pPr>
        <w:spacing w:before="4"/>
        <w:rPr>
          <w:rFonts w:ascii="Times New Roman"/>
          <w:sz w:val="7"/>
        </w:rPr>
      </w:pPr>
    </w:p>
    <w:p w:rsidRPr="002E2C71" w:rsidR="00F0626C" w:rsidRDefault="00F0626C" w14:paraId="63AECE0F" w14:textId="77777777">
      <w:pPr>
        <w:spacing w:before="4"/>
        <w:rPr>
          <w:rFonts w:ascii="Times New Roman"/>
          <w:sz w:val="7"/>
        </w:rPr>
      </w:pPr>
    </w:p>
    <w:p w:rsidRPr="002E2C71" w:rsidR="00192C77" w:rsidP="014B1424" w:rsidRDefault="00192C77" w14:paraId="56D07F1C" w14:textId="3AC66AA7">
      <w:pPr>
        <w:spacing w:before="4"/>
        <w:rPr>
          <w:rFonts w:ascii="Times New Roman"/>
          <w:sz w:val="7"/>
          <w:szCs w:val="7"/>
        </w:rPr>
      </w:pPr>
      <w:r w:rsidRPr="014B1424" w:rsidR="014B1424">
        <w:rPr>
          <w:rFonts w:ascii="Times New Roman"/>
          <w:sz w:val="7"/>
          <w:szCs w:val="7"/>
        </w:rPr>
        <w:t>\</w:t>
      </w:r>
    </w:p>
    <w:p w:rsidR="014B1424" w:rsidP="014B1424" w:rsidRDefault="014B1424" w14:paraId="2CCF03E0" w14:textId="3CF87583">
      <w:pPr>
        <w:spacing w:before="4"/>
        <w:rPr>
          <w:rFonts w:ascii="Times New Roman"/>
          <w:sz w:val="7"/>
          <w:szCs w:val="7"/>
        </w:rPr>
      </w:pPr>
    </w:p>
    <w:p w:rsidR="014B1424" w:rsidP="014B1424" w:rsidRDefault="014B1424" w14:paraId="36C0FBE5" w14:textId="3E1AC968">
      <w:pPr>
        <w:spacing w:before="4"/>
        <w:rPr>
          <w:rFonts w:ascii="Times New Roman"/>
          <w:sz w:val="7"/>
          <w:szCs w:val="7"/>
        </w:rPr>
      </w:pPr>
    </w:p>
    <w:p w:rsidR="014B1424" w:rsidP="014B1424" w:rsidRDefault="014B1424" w14:paraId="51D7AA12" w14:textId="2E2B8585">
      <w:pPr>
        <w:spacing w:before="4"/>
        <w:rPr>
          <w:rFonts w:ascii="Times New Roman"/>
          <w:sz w:val="7"/>
          <w:szCs w:val="7"/>
        </w:rPr>
      </w:pPr>
    </w:p>
    <w:p w:rsidR="014B1424" w:rsidP="014B1424" w:rsidRDefault="014B1424" w14:paraId="167CAC9F" w14:textId="6CBCF591">
      <w:pPr>
        <w:spacing w:before="4"/>
        <w:rPr>
          <w:rFonts w:ascii="Times New Roman"/>
          <w:sz w:val="7"/>
          <w:szCs w:val="7"/>
        </w:rPr>
      </w:pPr>
    </w:p>
    <w:p w:rsidRPr="002E2C71" w:rsidR="00192C77" w:rsidP="014B1424" w:rsidRDefault="00192C77" w14:paraId="542F0D36" w14:textId="77777777">
      <w:pPr>
        <w:spacing w:before="4"/>
        <w:rPr>
          <w:rFonts w:ascii="Times New Roman"/>
          <w:sz w:val="7"/>
          <w:szCs w:val="7"/>
        </w:rPr>
      </w:pPr>
    </w:p>
    <w:p w:rsidR="014B1424" w:rsidP="014B1424" w:rsidRDefault="014B1424" w14:paraId="475D4F70" w14:textId="1BD3B02A">
      <w:pPr>
        <w:spacing w:before="4"/>
        <w:rPr>
          <w:rFonts w:ascii="Times New Roman"/>
          <w:sz w:val="7"/>
          <w:szCs w:val="7"/>
        </w:rPr>
      </w:pPr>
    </w:p>
    <w:p w:rsidR="014B1424" w:rsidP="014B1424" w:rsidRDefault="014B1424" w14:paraId="1FDF8113" w14:textId="7B133DDE">
      <w:pPr>
        <w:spacing w:before="4"/>
        <w:rPr>
          <w:rFonts w:ascii="Times New Roman"/>
          <w:sz w:val="7"/>
          <w:szCs w:val="7"/>
        </w:rPr>
      </w:pPr>
    </w:p>
    <w:p w:rsidR="014B1424" w:rsidP="014B1424" w:rsidRDefault="014B1424" w14:paraId="2ABACF13" w14:textId="38B6DF5D">
      <w:pPr>
        <w:spacing w:before="4"/>
        <w:rPr>
          <w:rFonts w:ascii="Times New Roman"/>
          <w:sz w:val="7"/>
          <w:szCs w:val="7"/>
        </w:rPr>
      </w:pPr>
    </w:p>
    <w:p w:rsidRPr="002E2C71" w:rsidR="003573A2" w:rsidRDefault="003573A2" w14:paraId="3BCC9875" w14:textId="77777777">
      <w:pPr>
        <w:spacing w:before="8"/>
        <w:rPr>
          <w:rFonts w:ascii="Times New Roman"/>
          <w:sz w:val="6"/>
        </w:rPr>
      </w:pPr>
    </w:p>
    <w:tbl>
      <w:tblPr>
        <w:tblW w:w="0" w:type="auto"/>
        <w:tblInd w:w="1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2627"/>
        <w:gridCol w:w="2627"/>
        <w:gridCol w:w="2612"/>
      </w:tblGrid>
      <w:tr w:rsidRPr="002E2C71" w:rsidR="003573A2" w:rsidTr="0023793D" w14:paraId="5EE43B24" w14:textId="77777777">
        <w:trPr>
          <w:trHeight w:val="609"/>
        </w:trPr>
        <w:tc>
          <w:tcPr>
            <w:tcW w:w="10493" w:type="dxa"/>
            <w:gridSpan w:val="4"/>
            <w:shd w:val="clear" w:color="auto" w:fill="E7F1EB"/>
          </w:tcPr>
          <w:p w:rsidRPr="002E2C71" w:rsidR="003573A2" w:rsidRDefault="00CC0AEB" w14:paraId="33019600" w14:textId="77777777">
            <w:pPr>
              <w:pStyle w:val="TableParagraph"/>
              <w:spacing w:before="153"/>
              <w:ind w:left="4316" w:right="4296"/>
              <w:jc w:val="center"/>
              <w:rPr>
                <w:b/>
                <w:color w:val="002060"/>
                <w:sz w:val="26"/>
              </w:rPr>
            </w:pPr>
            <w:r w:rsidRPr="002E2C71">
              <w:rPr>
                <w:b/>
                <w:color w:val="002060"/>
                <w:sz w:val="26"/>
              </w:rPr>
              <w:t>Additional info</w:t>
            </w:r>
          </w:p>
        </w:tc>
      </w:tr>
      <w:tr w:rsidRPr="002E2C71" w:rsidR="003573A2" w:rsidTr="0023793D" w14:paraId="3DF3E5AA" w14:textId="77777777">
        <w:trPr>
          <w:trHeight w:val="502"/>
        </w:trPr>
        <w:tc>
          <w:tcPr>
            <w:tcW w:w="2627" w:type="dxa"/>
            <w:vAlign w:val="center"/>
          </w:tcPr>
          <w:p w:rsidRPr="002E2C71" w:rsidR="003573A2" w:rsidP="008A1E09" w:rsidRDefault="00CC0AEB" w14:paraId="74BDB64E" w14:textId="77777777">
            <w:pPr>
              <w:pStyle w:val="TableParagraph"/>
              <w:ind w:right="111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Maritime education:</w:t>
            </w:r>
          </w:p>
        </w:tc>
        <w:tc>
          <w:tcPr>
            <w:tcW w:w="2627" w:type="dxa"/>
            <w:vAlign w:val="center"/>
          </w:tcPr>
          <w:p w:rsidRPr="002E2C71" w:rsidR="003573A2" w:rsidP="008A1E09" w:rsidRDefault="00716573" w14:paraId="2D07D38F" w14:textId="4245C308">
            <w:pPr>
              <w:pStyle w:val="TableParagraph"/>
              <w:ind w:left="127"/>
              <w:jc w:val="center"/>
              <w:rPr>
                <w:b/>
                <w:bCs/>
                <w:sz w:val="18"/>
                <w:szCs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Bachelor</w:t>
            </w:r>
          </w:p>
        </w:tc>
        <w:tc>
          <w:tcPr>
            <w:tcW w:w="2627" w:type="dxa"/>
            <w:vAlign w:val="center"/>
          </w:tcPr>
          <w:p w:rsidRPr="002E2C71" w:rsidR="003573A2" w:rsidP="008A1E09" w:rsidRDefault="00CC0AEB" w14:paraId="204BED4B" w14:textId="77777777">
            <w:pPr>
              <w:pStyle w:val="TableParagraph"/>
              <w:ind w:right="112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Additional skills:</w:t>
            </w:r>
          </w:p>
        </w:tc>
        <w:tc>
          <w:tcPr>
            <w:tcW w:w="2612" w:type="dxa"/>
            <w:vAlign w:val="center"/>
          </w:tcPr>
          <w:p w:rsidRPr="002E2C71" w:rsidR="003573A2" w:rsidP="00AD6B28" w:rsidRDefault="00F60BF0" w14:paraId="1BDB0FA5" w14:textId="23BAF7F6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2E2C71">
              <w:rPr>
                <w:rFonts w:ascii="Times New Roman" w:hAnsi="Times New Roman" w:cs="Times New Roman"/>
                <w:b/>
                <w:sz w:val="18"/>
              </w:rPr>
              <w:t>Fast acquirement of new skills, quick familiarization with new vessels system,</w:t>
            </w:r>
            <w:r w:rsidRPr="002E2C71" w:rsidR="008A1E09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  <w:r w:rsidRPr="002E2C71" w:rsidR="00443B3C">
              <w:rPr>
                <w:rFonts w:ascii="Times New Roman" w:hAnsi="Times New Roman" w:cs="Times New Roman"/>
                <w:b/>
                <w:sz w:val="18"/>
              </w:rPr>
              <w:t>w</w:t>
            </w:r>
            <w:r w:rsidRPr="002E2C71">
              <w:rPr>
                <w:rFonts w:ascii="Times New Roman" w:hAnsi="Times New Roman" w:cs="Times New Roman"/>
                <w:b/>
                <w:sz w:val="18"/>
              </w:rPr>
              <w:t>ell-balanced actions in emer</w:t>
            </w:r>
            <w:r w:rsidRPr="002E2C71" w:rsidR="008A1E09">
              <w:rPr>
                <w:rFonts w:ascii="Times New Roman" w:hAnsi="Times New Roman" w:cs="Times New Roman"/>
                <w:b/>
                <w:sz w:val="18"/>
              </w:rPr>
              <w:t>genc</w:t>
            </w:r>
            <w:r w:rsidRPr="002E2C71">
              <w:rPr>
                <w:rFonts w:ascii="Times New Roman" w:hAnsi="Times New Roman" w:cs="Times New Roman"/>
                <w:b/>
                <w:sz w:val="18"/>
              </w:rPr>
              <w:t>y</w:t>
            </w:r>
            <w:r w:rsidRPr="002E2C71" w:rsidR="00AD6B28">
              <w:rPr>
                <w:rFonts w:ascii="Times New Roman" w:hAnsi="Times New Roman" w:cs="Times New Roman"/>
                <w:b/>
                <w:sz w:val="18"/>
              </w:rPr>
              <w:t xml:space="preserve">, </w:t>
            </w:r>
            <w:r w:rsidRPr="002E2C71" w:rsidR="00132F24">
              <w:rPr>
                <w:rFonts w:ascii="Times New Roman" w:hAnsi="Times New Roman" w:cs="Times New Roman"/>
                <w:b/>
                <w:sz w:val="18"/>
              </w:rPr>
              <w:t>i</w:t>
            </w:r>
            <w:r w:rsidRPr="002E2C71" w:rsidR="00AD6B28">
              <w:rPr>
                <w:rFonts w:ascii="Times New Roman" w:hAnsi="Times New Roman" w:cs="Times New Roman"/>
                <w:b/>
                <w:sz w:val="18"/>
              </w:rPr>
              <w:t>n</w:t>
            </w:r>
            <w:r w:rsidRPr="002E2C71">
              <w:rPr>
                <w:rFonts w:ascii="Times New Roman" w:hAnsi="Times New Roman" w:cs="Times New Roman"/>
                <w:b/>
                <w:sz w:val="18"/>
              </w:rPr>
              <w:t xml:space="preserve"> tense situations, </w:t>
            </w:r>
            <w:r w:rsidRPr="002E2C71" w:rsidR="008A1E09">
              <w:rPr>
                <w:rFonts w:ascii="Times New Roman" w:hAnsi="Times New Roman" w:cs="Times New Roman"/>
                <w:b/>
                <w:sz w:val="18"/>
              </w:rPr>
              <w:t>etc.</w:t>
            </w:r>
          </w:p>
        </w:tc>
      </w:tr>
      <w:tr w:rsidRPr="002E2C71" w:rsidR="00716573" w:rsidTr="0023793D" w14:paraId="62414D73" w14:textId="77777777">
        <w:trPr>
          <w:trHeight w:val="763"/>
        </w:trPr>
        <w:tc>
          <w:tcPr>
            <w:tcW w:w="2627" w:type="dxa"/>
            <w:vAlign w:val="center"/>
          </w:tcPr>
          <w:p w:rsidRPr="002E2C71" w:rsidR="00716573" w:rsidP="00716573" w:rsidRDefault="00716573" w14:paraId="50BE717D" w14:textId="77777777">
            <w:pPr>
              <w:pStyle w:val="TableParagraph"/>
              <w:spacing w:before="1"/>
              <w:ind w:right="111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>Specialty:</w:t>
            </w:r>
          </w:p>
        </w:tc>
        <w:tc>
          <w:tcPr>
            <w:tcW w:w="2627" w:type="dxa"/>
            <w:vAlign w:val="center"/>
          </w:tcPr>
          <w:p w:rsidRPr="002E2C71" w:rsidR="00716573" w:rsidP="00716573" w:rsidRDefault="00716573" w14:paraId="3514B43C" w14:textId="58605361">
            <w:pPr>
              <w:pStyle w:val="TableParagraph"/>
              <w:spacing w:before="0"/>
              <w:jc w:val="center"/>
              <w:rPr>
                <w:b/>
                <w:sz w:val="18"/>
              </w:rPr>
            </w:pPr>
            <w:r w:rsidRPr="002E2C71">
              <w:rPr>
                <w:b/>
                <w:bCs/>
                <w:sz w:val="18"/>
                <w:szCs w:val="18"/>
              </w:rPr>
              <w:t>Marine Engineering</w:t>
            </w:r>
          </w:p>
        </w:tc>
        <w:tc>
          <w:tcPr>
            <w:tcW w:w="2627" w:type="dxa"/>
          </w:tcPr>
          <w:p w:rsidRPr="002E2C71" w:rsidR="00716573" w:rsidP="00716573" w:rsidRDefault="00716573" w14:paraId="765323E1" w14:textId="17304F9A">
            <w:pPr>
              <w:pStyle w:val="TableParagraph"/>
              <w:ind w:right="117"/>
              <w:jc w:val="center"/>
              <w:rPr>
                <w:b/>
                <w:sz w:val="18"/>
              </w:rPr>
            </w:pPr>
            <w:r w:rsidRPr="002E2C71">
              <w:rPr>
                <w:b/>
                <w:spacing w:val="-3"/>
                <w:sz w:val="18"/>
              </w:rPr>
              <w:t>Knowledge of</w:t>
            </w:r>
            <w:r w:rsidRPr="002E2C71">
              <w:rPr>
                <w:b/>
                <w:spacing w:val="-16"/>
                <w:sz w:val="18"/>
              </w:rPr>
              <w:t xml:space="preserve"> </w:t>
            </w:r>
            <w:r w:rsidRPr="002E2C71">
              <w:rPr>
                <w:b/>
                <w:sz w:val="18"/>
              </w:rPr>
              <w:t>other</w:t>
            </w:r>
          </w:p>
          <w:p w:rsidRPr="002E2C71" w:rsidR="00716573" w:rsidP="00716573" w:rsidRDefault="00716573" w14:paraId="6E9476E1" w14:textId="77777777">
            <w:pPr>
              <w:pStyle w:val="TableParagraph"/>
              <w:spacing w:before="54"/>
              <w:ind w:right="112"/>
              <w:jc w:val="center"/>
              <w:rPr>
                <w:b/>
                <w:sz w:val="18"/>
              </w:rPr>
            </w:pPr>
            <w:r w:rsidRPr="002E2C71">
              <w:rPr>
                <w:b/>
                <w:spacing w:val="-1"/>
                <w:sz w:val="18"/>
              </w:rPr>
              <w:t>languages:</w:t>
            </w:r>
          </w:p>
        </w:tc>
        <w:tc>
          <w:tcPr>
            <w:tcW w:w="2612" w:type="dxa"/>
            <w:vAlign w:val="center"/>
          </w:tcPr>
          <w:p w:rsidRPr="002E2C71" w:rsidR="00716573" w:rsidP="00716573" w:rsidRDefault="00716573" w14:paraId="50A19797" w14:textId="16BB05C8">
            <w:pPr>
              <w:pStyle w:val="TableParagraph"/>
              <w:spacing w:before="0"/>
              <w:jc w:val="center"/>
              <w:rPr>
                <w:b/>
                <w:sz w:val="18"/>
              </w:rPr>
            </w:pPr>
            <w:r w:rsidRPr="002E2C71">
              <w:rPr>
                <w:b/>
                <w:sz w:val="18"/>
              </w:rPr>
              <w:t xml:space="preserve">English: </w:t>
            </w:r>
            <w:r w:rsidRPr="002E2C71" w:rsidR="00B00740">
              <w:rPr>
                <w:b/>
                <w:sz w:val="18"/>
              </w:rPr>
              <w:t>Fluent</w:t>
            </w:r>
          </w:p>
        </w:tc>
      </w:tr>
    </w:tbl>
    <w:p w:rsidRPr="002E2C71" w:rsidR="003573A2" w:rsidRDefault="003573A2" w14:paraId="0FF7A2B4" w14:textId="77777777"/>
    <w:sectPr w:rsidRPr="002E2C71" w:rsidR="003573A2" w:rsidSect="003573A2">
      <w:pgSz w:w="11900" w:h="16840" w:orient="portrait"/>
      <w:pgMar w:top="56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hyphenationZone w:val="425"/>
  <w:drawingGridHorizontalSpacing w:val="11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rUwNje1sLQ0MLFU0lEKTi0uzszPAykwrAUAphEu/iwAAAA="/>
  </w:docVars>
  <w:rsids>
    <w:rsidRoot w:val="003573A2"/>
    <w:rsid w:val="014B1424"/>
    <w:rsid w:val="13111557"/>
    <w:rsid w:val="25694D2A"/>
    <w:rsid w:val="AD1FB0E9"/>
    <w:rsid w:val="D28BEAD7"/>
    <w:rsid w:val="DF6A1DF5"/>
    <w:rsid w:val="F93D76CE"/>
    <w:rsid w:val="00022C58"/>
    <w:rsid w:val="00027D19"/>
    <w:rsid w:val="000637F0"/>
    <w:rsid w:val="00063B28"/>
    <w:rsid w:val="00080F5A"/>
    <w:rsid w:val="00083719"/>
    <w:rsid w:val="000871FE"/>
    <w:rsid w:val="00097E49"/>
    <w:rsid w:val="000C229E"/>
    <w:rsid w:val="000C3284"/>
    <w:rsid w:val="000C6CF9"/>
    <w:rsid w:val="000D126C"/>
    <w:rsid w:val="001110FA"/>
    <w:rsid w:val="001119A9"/>
    <w:rsid w:val="00117DD3"/>
    <w:rsid w:val="00120FA3"/>
    <w:rsid w:val="001272EF"/>
    <w:rsid w:val="00130523"/>
    <w:rsid w:val="00132F24"/>
    <w:rsid w:val="001501E8"/>
    <w:rsid w:val="001666F4"/>
    <w:rsid w:val="00181987"/>
    <w:rsid w:val="00184567"/>
    <w:rsid w:val="0019064D"/>
    <w:rsid w:val="00191996"/>
    <w:rsid w:val="00192C77"/>
    <w:rsid w:val="001B5650"/>
    <w:rsid w:val="001C1868"/>
    <w:rsid w:val="001C3E09"/>
    <w:rsid w:val="001D5E5E"/>
    <w:rsid w:val="001E542F"/>
    <w:rsid w:val="001F2477"/>
    <w:rsid w:val="00217EFF"/>
    <w:rsid w:val="00233DA2"/>
    <w:rsid w:val="0023520B"/>
    <w:rsid w:val="0023793D"/>
    <w:rsid w:val="002539B1"/>
    <w:rsid w:val="002541A8"/>
    <w:rsid w:val="002611A5"/>
    <w:rsid w:val="002672A3"/>
    <w:rsid w:val="0027234D"/>
    <w:rsid w:val="00273EC9"/>
    <w:rsid w:val="0027706C"/>
    <w:rsid w:val="002870CA"/>
    <w:rsid w:val="002A2321"/>
    <w:rsid w:val="002B1EF1"/>
    <w:rsid w:val="002D665D"/>
    <w:rsid w:val="002E2C71"/>
    <w:rsid w:val="002E7F8E"/>
    <w:rsid w:val="002F0013"/>
    <w:rsid w:val="0030508F"/>
    <w:rsid w:val="003131F8"/>
    <w:rsid w:val="00325CDE"/>
    <w:rsid w:val="00325CF2"/>
    <w:rsid w:val="003448B9"/>
    <w:rsid w:val="003556FC"/>
    <w:rsid w:val="003573A2"/>
    <w:rsid w:val="003702D8"/>
    <w:rsid w:val="00377121"/>
    <w:rsid w:val="00393E57"/>
    <w:rsid w:val="003B0A73"/>
    <w:rsid w:val="003B380F"/>
    <w:rsid w:val="003C7B4B"/>
    <w:rsid w:val="003D2D2D"/>
    <w:rsid w:val="00413DFF"/>
    <w:rsid w:val="004353A9"/>
    <w:rsid w:val="00437475"/>
    <w:rsid w:val="004410A9"/>
    <w:rsid w:val="00443B3C"/>
    <w:rsid w:val="00455ACC"/>
    <w:rsid w:val="0046337C"/>
    <w:rsid w:val="00490731"/>
    <w:rsid w:val="004A2773"/>
    <w:rsid w:val="004A5099"/>
    <w:rsid w:val="004C0A76"/>
    <w:rsid w:val="004C1B63"/>
    <w:rsid w:val="004E427D"/>
    <w:rsid w:val="004F3364"/>
    <w:rsid w:val="005007FD"/>
    <w:rsid w:val="00536970"/>
    <w:rsid w:val="00550D37"/>
    <w:rsid w:val="005641C6"/>
    <w:rsid w:val="005861EB"/>
    <w:rsid w:val="005922A5"/>
    <w:rsid w:val="005D1214"/>
    <w:rsid w:val="005D160E"/>
    <w:rsid w:val="005F28F0"/>
    <w:rsid w:val="00611B42"/>
    <w:rsid w:val="00615E28"/>
    <w:rsid w:val="006176FC"/>
    <w:rsid w:val="00632809"/>
    <w:rsid w:val="006468D5"/>
    <w:rsid w:val="0065704F"/>
    <w:rsid w:val="0067568A"/>
    <w:rsid w:val="00682B7A"/>
    <w:rsid w:val="006A2BED"/>
    <w:rsid w:val="006C6FEB"/>
    <w:rsid w:val="006F4589"/>
    <w:rsid w:val="00707F55"/>
    <w:rsid w:val="00716573"/>
    <w:rsid w:val="00732E33"/>
    <w:rsid w:val="0073463D"/>
    <w:rsid w:val="00737A77"/>
    <w:rsid w:val="00751CC4"/>
    <w:rsid w:val="00762BB6"/>
    <w:rsid w:val="00763AE3"/>
    <w:rsid w:val="00782187"/>
    <w:rsid w:val="007A5C0B"/>
    <w:rsid w:val="007B7914"/>
    <w:rsid w:val="007D7D6D"/>
    <w:rsid w:val="007E46D3"/>
    <w:rsid w:val="00825CC2"/>
    <w:rsid w:val="00836169"/>
    <w:rsid w:val="0084049A"/>
    <w:rsid w:val="00873421"/>
    <w:rsid w:val="00875A1A"/>
    <w:rsid w:val="00876D11"/>
    <w:rsid w:val="008A1E09"/>
    <w:rsid w:val="008A32F4"/>
    <w:rsid w:val="008E5F83"/>
    <w:rsid w:val="008E7D41"/>
    <w:rsid w:val="00900E7D"/>
    <w:rsid w:val="0090398E"/>
    <w:rsid w:val="009324C3"/>
    <w:rsid w:val="009651F2"/>
    <w:rsid w:val="009663DC"/>
    <w:rsid w:val="00980A05"/>
    <w:rsid w:val="00983A40"/>
    <w:rsid w:val="009B189E"/>
    <w:rsid w:val="009B5410"/>
    <w:rsid w:val="009C585F"/>
    <w:rsid w:val="009C7F0C"/>
    <w:rsid w:val="009F3A89"/>
    <w:rsid w:val="009F3AA5"/>
    <w:rsid w:val="00A103BA"/>
    <w:rsid w:val="00A135B6"/>
    <w:rsid w:val="00A26C32"/>
    <w:rsid w:val="00A92340"/>
    <w:rsid w:val="00A94F90"/>
    <w:rsid w:val="00AA2A89"/>
    <w:rsid w:val="00AA423A"/>
    <w:rsid w:val="00AC7265"/>
    <w:rsid w:val="00AD5953"/>
    <w:rsid w:val="00AD6B28"/>
    <w:rsid w:val="00AE4F96"/>
    <w:rsid w:val="00AE7C00"/>
    <w:rsid w:val="00AF0ABD"/>
    <w:rsid w:val="00B00740"/>
    <w:rsid w:val="00B067FD"/>
    <w:rsid w:val="00B10AEF"/>
    <w:rsid w:val="00B23604"/>
    <w:rsid w:val="00B53034"/>
    <w:rsid w:val="00B54556"/>
    <w:rsid w:val="00B61401"/>
    <w:rsid w:val="00B720AE"/>
    <w:rsid w:val="00B76E1C"/>
    <w:rsid w:val="00B87367"/>
    <w:rsid w:val="00B944DC"/>
    <w:rsid w:val="00B96EB2"/>
    <w:rsid w:val="00BE0CBB"/>
    <w:rsid w:val="00BE0EEE"/>
    <w:rsid w:val="00BE6887"/>
    <w:rsid w:val="00C066DE"/>
    <w:rsid w:val="00C3168F"/>
    <w:rsid w:val="00C33CED"/>
    <w:rsid w:val="00C42AFF"/>
    <w:rsid w:val="00C46121"/>
    <w:rsid w:val="00C476BB"/>
    <w:rsid w:val="00C47850"/>
    <w:rsid w:val="00C6349C"/>
    <w:rsid w:val="00C757D9"/>
    <w:rsid w:val="00C813DE"/>
    <w:rsid w:val="00C85A7D"/>
    <w:rsid w:val="00C902EA"/>
    <w:rsid w:val="00C97A96"/>
    <w:rsid w:val="00C97EA6"/>
    <w:rsid w:val="00CA19DF"/>
    <w:rsid w:val="00CA1D17"/>
    <w:rsid w:val="00CB1CAE"/>
    <w:rsid w:val="00CC0AEB"/>
    <w:rsid w:val="00CC392A"/>
    <w:rsid w:val="00CD0BF4"/>
    <w:rsid w:val="00CD1DCA"/>
    <w:rsid w:val="00CD6CAE"/>
    <w:rsid w:val="00CE3741"/>
    <w:rsid w:val="00D21A95"/>
    <w:rsid w:val="00D32E09"/>
    <w:rsid w:val="00D55BD3"/>
    <w:rsid w:val="00D74668"/>
    <w:rsid w:val="00D75E51"/>
    <w:rsid w:val="00D8660A"/>
    <w:rsid w:val="00D9045F"/>
    <w:rsid w:val="00D923BD"/>
    <w:rsid w:val="00D92602"/>
    <w:rsid w:val="00DA62B2"/>
    <w:rsid w:val="00DD67B9"/>
    <w:rsid w:val="00DE45D0"/>
    <w:rsid w:val="00DF4B6B"/>
    <w:rsid w:val="00E00835"/>
    <w:rsid w:val="00E01F63"/>
    <w:rsid w:val="00E1794E"/>
    <w:rsid w:val="00E262C9"/>
    <w:rsid w:val="00E34DF7"/>
    <w:rsid w:val="00E36D4A"/>
    <w:rsid w:val="00E63E42"/>
    <w:rsid w:val="00E66DDB"/>
    <w:rsid w:val="00E80D76"/>
    <w:rsid w:val="00E84ADA"/>
    <w:rsid w:val="00EA6E8F"/>
    <w:rsid w:val="00EB01F0"/>
    <w:rsid w:val="00EB263E"/>
    <w:rsid w:val="00ED5D32"/>
    <w:rsid w:val="00EF5820"/>
    <w:rsid w:val="00F0626C"/>
    <w:rsid w:val="00F079FC"/>
    <w:rsid w:val="00F135DF"/>
    <w:rsid w:val="00F1563A"/>
    <w:rsid w:val="00F21F64"/>
    <w:rsid w:val="00F35B36"/>
    <w:rsid w:val="00F60BF0"/>
    <w:rsid w:val="00F81C4F"/>
    <w:rsid w:val="00F94F31"/>
    <w:rsid w:val="00FB708C"/>
    <w:rsid w:val="00FD3635"/>
    <w:rsid w:val="00FF5DF1"/>
    <w:rsid w:val="3E664FD1"/>
    <w:rsid w:val="7BBFC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102A52"/>
  <w15:docId w15:val="{BA6BB93A-4CF2-0A45-BFC5-25C6907F6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SimSu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uiPriority="99" w:semiHidden="1" w:unhideWhenUsed="1"/>
    <w:lsdException w:name="HTML Bottom of Form" w:uiPriority="99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uiPriority="99" w:semiHidden="1" w:unhideWhenUsed="1"/>
    <w:lsdException w:name="Outline List 1" w:uiPriority="99" w:semiHidden="1" w:unhideWhenUsed="1"/>
    <w:lsdException w:name="Outline List 2" w:uiPriority="99" w:semiHidden="1" w:unhideWhenUsed="1"/>
    <w:lsdException w:name="Outline List 3" w:uiPriority="99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 w:unhideWhenUsed="1"/>
    <w:lsdException w:name="No Spacing" w:uiPriority="99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a" w:default="1">
    <w:name w:val="Normal"/>
    <w:uiPriority w:val="1"/>
    <w:qFormat/>
    <w:rsid w:val="00983A40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sz w:val="22"/>
      <w:szCs w:val="22"/>
      <w:lang w:bidi="en-US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table" w:styleId="TableNormal1" w:customStyle="1">
    <w:name w:val="Table Normal1"/>
    <w:uiPriority w:val="2"/>
    <w:unhideWhenUsed/>
    <w:qFormat/>
    <w:rsid w:val="003573A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1" w:customStyle="1">
    <w:name w:val="List Paragraph1"/>
    <w:basedOn w:val="a"/>
    <w:uiPriority w:val="1"/>
    <w:qFormat/>
    <w:rsid w:val="003573A2"/>
  </w:style>
  <w:style w:type="paragraph" w:styleId="TableParagraph" w:customStyle="1">
    <w:name w:val="Table Paragraph"/>
    <w:basedOn w:val="a"/>
    <w:uiPriority w:val="1"/>
    <w:qFormat/>
    <w:rsid w:val="003573A2"/>
    <w:pPr>
      <w:spacing w:before="136"/>
    </w:pPr>
  </w:style>
  <w:style w:type="paragraph" w:styleId="a3">
    <w:name w:val="Balloon Text"/>
    <w:basedOn w:val="a"/>
    <w:link w:val="a4"/>
    <w:rsid w:val="00181987"/>
    <w:rPr>
      <w:rFonts w:ascii="Tahoma" w:hAnsi="Tahoma" w:cs="Tahoma"/>
      <w:sz w:val="16"/>
      <w:szCs w:val="16"/>
    </w:rPr>
  </w:style>
  <w:style w:type="character" w:styleId="a4" w:customStyle="1">
    <w:name w:val="Текст у виносці Знак"/>
    <w:basedOn w:val="a0"/>
    <w:link w:val="a3"/>
    <w:rsid w:val="00181987"/>
    <w:rPr>
      <w:rFonts w:ascii="Tahoma" w:hAnsi="Tahoma" w:eastAsia="Arial" w:cs="Tahoma"/>
      <w:sz w:val="16"/>
      <w:szCs w:val="16"/>
      <w:lang w:bidi="en-US"/>
    </w:rPr>
  </w:style>
  <w:style w:type="character" w:styleId="a5">
    <w:name w:val="Hyperlink"/>
    <w:basedOn w:val="a0"/>
    <w:rsid w:val="008A32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5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image" Target="media/image1.png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3FC74D-BF6A-48C7-AAD5-6BE2F6CEA80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 Corpo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Data</dc:creator>
  <lastModifiedBy>Nazar Kiba</lastModifiedBy>
  <revision>69</revision>
  <lastPrinted>2021-01-26T10:49:00.0000000Z</lastPrinted>
  <dcterms:created xsi:type="dcterms:W3CDTF">2021-01-28T07:21:00.0000000Z</dcterms:created>
  <dcterms:modified xsi:type="dcterms:W3CDTF">2024-07-14T11:19:59.25840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6T00:00:00Z</vt:filetime>
  </property>
  <property fmtid="{D5CDD505-2E9C-101B-9397-08002B2CF9AE}" pid="3" name="Creator">
    <vt:lpwstr>wkhtmltopdf 0.12.2.1</vt:lpwstr>
  </property>
  <property fmtid="{D5CDD505-2E9C-101B-9397-08002B2CF9AE}" pid="4" name="LastSaved">
    <vt:filetime>2019-02-26T00:00:00Z</vt:filetime>
  </property>
  <property fmtid="{D5CDD505-2E9C-101B-9397-08002B2CF9AE}" pid="5" name="KSOProductBuildVer">
    <vt:lpwstr>1033-2.1.1.3493</vt:lpwstr>
  </property>
</Properties>
</file>